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262626" w:themeColor="text1" w:themeTint="D9"/>
          <w:sz w:val="20"/>
          <w:szCs w:val="22"/>
          <w:lang w:val="en-GB"/>
        </w:rPr>
        <w:id w:val="447436200"/>
        <w:docPartObj>
          <w:docPartGallery w:val="Table of Contents"/>
          <w:docPartUnique/>
        </w:docPartObj>
      </w:sdtPr>
      <w:sdtEndPr>
        <w:rPr>
          <w:b/>
          <w:bCs/>
          <w:noProof/>
        </w:rPr>
      </w:sdtEndPr>
      <w:sdtContent>
        <w:p w14:paraId="1479374E" w14:textId="7A28E13C" w:rsidR="00A7248E" w:rsidRDefault="00A7248E">
          <w:pPr>
            <w:pStyle w:val="TOCHeading"/>
          </w:pPr>
          <w:r>
            <w:t>Contents</w:t>
          </w:r>
        </w:p>
        <w:p w14:paraId="31867B4E" w14:textId="793645F7" w:rsidR="00994130" w:rsidRDefault="00A7248E">
          <w:pPr>
            <w:pStyle w:val="TOC1"/>
            <w:tabs>
              <w:tab w:val="right" w:leader="dot" w:pos="9016"/>
            </w:tabs>
            <w:rPr>
              <w:rFonts w:eastAsiaTheme="minorEastAsia"/>
              <w:noProof/>
              <w:color w:val="auto"/>
              <w:sz w:val="22"/>
              <w:lang w:eastAsia="en-GB"/>
            </w:rPr>
          </w:pPr>
          <w:r>
            <w:fldChar w:fldCharType="begin"/>
          </w:r>
          <w:r>
            <w:instrText xml:space="preserve"> TOC \o "1-3" \h \z \u </w:instrText>
          </w:r>
          <w:r>
            <w:fldChar w:fldCharType="separate"/>
          </w:r>
          <w:hyperlink w:anchor="_Toc132718163" w:history="1">
            <w:r w:rsidR="00994130" w:rsidRPr="00D43D70">
              <w:rPr>
                <w:rStyle w:val="Hyperlink"/>
                <w:noProof/>
              </w:rPr>
              <w:t>What are state machines &amp; why would you use one?</w:t>
            </w:r>
            <w:r w:rsidR="00994130">
              <w:rPr>
                <w:noProof/>
                <w:webHidden/>
              </w:rPr>
              <w:tab/>
            </w:r>
            <w:r w:rsidR="00994130">
              <w:rPr>
                <w:noProof/>
                <w:webHidden/>
              </w:rPr>
              <w:fldChar w:fldCharType="begin"/>
            </w:r>
            <w:r w:rsidR="00994130">
              <w:rPr>
                <w:noProof/>
                <w:webHidden/>
              </w:rPr>
              <w:instrText xml:space="preserve"> PAGEREF _Toc132718163 \h </w:instrText>
            </w:r>
            <w:r w:rsidR="00994130">
              <w:rPr>
                <w:noProof/>
                <w:webHidden/>
              </w:rPr>
            </w:r>
            <w:r w:rsidR="00994130">
              <w:rPr>
                <w:noProof/>
                <w:webHidden/>
              </w:rPr>
              <w:fldChar w:fldCharType="separate"/>
            </w:r>
            <w:r w:rsidR="00994130">
              <w:rPr>
                <w:noProof/>
                <w:webHidden/>
              </w:rPr>
              <w:t>2</w:t>
            </w:r>
            <w:r w:rsidR="00994130">
              <w:rPr>
                <w:noProof/>
                <w:webHidden/>
              </w:rPr>
              <w:fldChar w:fldCharType="end"/>
            </w:r>
          </w:hyperlink>
        </w:p>
        <w:p w14:paraId="0F352373" w14:textId="6E6C1DDE" w:rsidR="00994130" w:rsidRDefault="00000000">
          <w:pPr>
            <w:pStyle w:val="TOC1"/>
            <w:tabs>
              <w:tab w:val="right" w:leader="dot" w:pos="9016"/>
            </w:tabs>
            <w:rPr>
              <w:rFonts w:eastAsiaTheme="minorEastAsia"/>
              <w:noProof/>
              <w:color w:val="auto"/>
              <w:sz w:val="22"/>
              <w:lang w:eastAsia="en-GB"/>
            </w:rPr>
          </w:pPr>
          <w:hyperlink w:anchor="_Toc132718164" w:history="1">
            <w:r w:rsidR="00994130" w:rsidRPr="00D43D70">
              <w:rPr>
                <w:rStyle w:val="Hyperlink"/>
                <w:noProof/>
              </w:rPr>
              <w:t>Why It is important for training: An Example Scenario</w:t>
            </w:r>
            <w:r w:rsidR="00994130">
              <w:rPr>
                <w:noProof/>
                <w:webHidden/>
              </w:rPr>
              <w:tab/>
            </w:r>
            <w:r w:rsidR="00994130">
              <w:rPr>
                <w:noProof/>
                <w:webHidden/>
              </w:rPr>
              <w:fldChar w:fldCharType="begin"/>
            </w:r>
            <w:r w:rsidR="00994130">
              <w:rPr>
                <w:noProof/>
                <w:webHidden/>
              </w:rPr>
              <w:instrText xml:space="preserve"> PAGEREF _Toc132718164 \h </w:instrText>
            </w:r>
            <w:r w:rsidR="00994130">
              <w:rPr>
                <w:noProof/>
                <w:webHidden/>
              </w:rPr>
            </w:r>
            <w:r w:rsidR="00994130">
              <w:rPr>
                <w:noProof/>
                <w:webHidden/>
              </w:rPr>
              <w:fldChar w:fldCharType="separate"/>
            </w:r>
            <w:r w:rsidR="00994130">
              <w:rPr>
                <w:noProof/>
                <w:webHidden/>
              </w:rPr>
              <w:t>3</w:t>
            </w:r>
            <w:r w:rsidR="00994130">
              <w:rPr>
                <w:noProof/>
                <w:webHidden/>
              </w:rPr>
              <w:fldChar w:fldCharType="end"/>
            </w:r>
          </w:hyperlink>
        </w:p>
        <w:p w14:paraId="049DAA87" w14:textId="53BF9AED" w:rsidR="00994130" w:rsidRDefault="00000000">
          <w:pPr>
            <w:pStyle w:val="TOC1"/>
            <w:tabs>
              <w:tab w:val="right" w:leader="dot" w:pos="9016"/>
            </w:tabs>
            <w:rPr>
              <w:rFonts w:eastAsiaTheme="minorEastAsia"/>
              <w:noProof/>
              <w:color w:val="auto"/>
              <w:sz w:val="22"/>
              <w:lang w:eastAsia="en-GB"/>
            </w:rPr>
          </w:pPr>
          <w:hyperlink w:anchor="_Toc132718165" w:history="1">
            <w:r w:rsidR="00994130" w:rsidRPr="00D43D70">
              <w:rPr>
                <w:rStyle w:val="Hyperlink"/>
                <w:noProof/>
              </w:rPr>
              <w:t>Example of how you might already be handling flow in a VR application.</w:t>
            </w:r>
            <w:r w:rsidR="00994130">
              <w:rPr>
                <w:noProof/>
                <w:webHidden/>
              </w:rPr>
              <w:tab/>
            </w:r>
            <w:r w:rsidR="00994130">
              <w:rPr>
                <w:noProof/>
                <w:webHidden/>
              </w:rPr>
              <w:fldChar w:fldCharType="begin"/>
            </w:r>
            <w:r w:rsidR="00994130">
              <w:rPr>
                <w:noProof/>
                <w:webHidden/>
              </w:rPr>
              <w:instrText xml:space="preserve"> PAGEREF _Toc132718165 \h </w:instrText>
            </w:r>
            <w:r w:rsidR="00994130">
              <w:rPr>
                <w:noProof/>
                <w:webHidden/>
              </w:rPr>
            </w:r>
            <w:r w:rsidR="00994130">
              <w:rPr>
                <w:noProof/>
                <w:webHidden/>
              </w:rPr>
              <w:fldChar w:fldCharType="separate"/>
            </w:r>
            <w:r w:rsidR="00994130">
              <w:rPr>
                <w:noProof/>
                <w:webHidden/>
              </w:rPr>
              <w:t>4</w:t>
            </w:r>
            <w:r w:rsidR="00994130">
              <w:rPr>
                <w:noProof/>
                <w:webHidden/>
              </w:rPr>
              <w:fldChar w:fldCharType="end"/>
            </w:r>
          </w:hyperlink>
        </w:p>
        <w:p w14:paraId="2FA3B5EA" w14:textId="5D79CF96" w:rsidR="00994130" w:rsidRDefault="00000000">
          <w:pPr>
            <w:pStyle w:val="TOC1"/>
            <w:tabs>
              <w:tab w:val="right" w:leader="dot" w:pos="9016"/>
            </w:tabs>
            <w:rPr>
              <w:rFonts w:eastAsiaTheme="minorEastAsia"/>
              <w:noProof/>
              <w:color w:val="auto"/>
              <w:sz w:val="22"/>
              <w:lang w:eastAsia="en-GB"/>
            </w:rPr>
          </w:pPr>
          <w:hyperlink w:anchor="_Toc132718166" w:history="1">
            <w:r w:rsidR="00994130" w:rsidRPr="00D43D70">
              <w:rPr>
                <w:rStyle w:val="Hyperlink"/>
                <w:noProof/>
              </w:rPr>
              <w:t>Traditional coded state machines</w:t>
            </w:r>
            <w:r w:rsidR="00994130">
              <w:rPr>
                <w:noProof/>
                <w:webHidden/>
              </w:rPr>
              <w:tab/>
            </w:r>
            <w:r w:rsidR="00994130">
              <w:rPr>
                <w:noProof/>
                <w:webHidden/>
              </w:rPr>
              <w:fldChar w:fldCharType="begin"/>
            </w:r>
            <w:r w:rsidR="00994130">
              <w:rPr>
                <w:noProof/>
                <w:webHidden/>
              </w:rPr>
              <w:instrText xml:space="preserve"> PAGEREF _Toc132718166 \h </w:instrText>
            </w:r>
            <w:r w:rsidR="00994130">
              <w:rPr>
                <w:noProof/>
                <w:webHidden/>
              </w:rPr>
            </w:r>
            <w:r w:rsidR="00994130">
              <w:rPr>
                <w:noProof/>
                <w:webHidden/>
              </w:rPr>
              <w:fldChar w:fldCharType="separate"/>
            </w:r>
            <w:r w:rsidR="00994130">
              <w:rPr>
                <w:noProof/>
                <w:webHidden/>
              </w:rPr>
              <w:t>5</w:t>
            </w:r>
            <w:r w:rsidR="00994130">
              <w:rPr>
                <w:noProof/>
                <w:webHidden/>
              </w:rPr>
              <w:fldChar w:fldCharType="end"/>
            </w:r>
          </w:hyperlink>
        </w:p>
        <w:p w14:paraId="3686A6AD" w14:textId="7DDFEDD9" w:rsidR="00994130" w:rsidRDefault="00000000">
          <w:pPr>
            <w:pStyle w:val="TOC1"/>
            <w:tabs>
              <w:tab w:val="right" w:leader="dot" w:pos="9016"/>
            </w:tabs>
            <w:rPr>
              <w:rFonts w:eastAsiaTheme="minorEastAsia"/>
              <w:noProof/>
              <w:color w:val="auto"/>
              <w:sz w:val="22"/>
              <w:lang w:eastAsia="en-GB"/>
            </w:rPr>
          </w:pPr>
          <w:hyperlink w:anchor="_Toc132718167" w:history="1">
            <w:r w:rsidR="00994130" w:rsidRPr="00D43D70">
              <w:rPr>
                <w:rStyle w:val="Hyperlink"/>
                <w:noProof/>
              </w:rPr>
              <w:t>Visual Scripting State Machines (Previously Bolt)</w:t>
            </w:r>
            <w:r w:rsidR="00994130">
              <w:rPr>
                <w:noProof/>
                <w:webHidden/>
              </w:rPr>
              <w:tab/>
            </w:r>
            <w:r w:rsidR="00994130">
              <w:rPr>
                <w:noProof/>
                <w:webHidden/>
              </w:rPr>
              <w:fldChar w:fldCharType="begin"/>
            </w:r>
            <w:r w:rsidR="00994130">
              <w:rPr>
                <w:noProof/>
                <w:webHidden/>
              </w:rPr>
              <w:instrText xml:space="preserve"> PAGEREF _Toc132718167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66B51E6D" w14:textId="0E3A18ED" w:rsidR="00994130" w:rsidRDefault="00000000">
          <w:pPr>
            <w:pStyle w:val="TOC2"/>
            <w:tabs>
              <w:tab w:val="right" w:leader="dot" w:pos="9016"/>
            </w:tabs>
            <w:rPr>
              <w:rFonts w:eastAsiaTheme="minorEastAsia"/>
              <w:noProof/>
              <w:color w:val="auto"/>
              <w:sz w:val="22"/>
              <w:lang w:eastAsia="en-GB"/>
            </w:rPr>
          </w:pPr>
          <w:hyperlink w:anchor="_Toc132718168" w:history="1">
            <w:r w:rsidR="00994130" w:rsidRPr="00D43D70">
              <w:rPr>
                <w:rStyle w:val="Hyperlink"/>
                <w:noProof/>
              </w:rPr>
              <w:t>Graphs</w:t>
            </w:r>
            <w:r w:rsidR="00994130">
              <w:rPr>
                <w:noProof/>
                <w:webHidden/>
              </w:rPr>
              <w:tab/>
            </w:r>
            <w:r w:rsidR="00994130">
              <w:rPr>
                <w:noProof/>
                <w:webHidden/>
              </w:rPr>
              <w:fldChar w:fldCharType="begin"/>
            </w:r>
            <w:r w:rsidR="00994130">
              <w:rPr>
                <w:noProof/>
                <w:webHidden/>
              </w:rPr>
              <w:instrText xml:space="preserve"> PAGEREF _Toc132718168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D5D24CC" w14:textId="4FBE2BE5" w:rsidR="00994130" w:rsidRDefault="00000000">
          <w:pPr>
            <w:pStyle w:val="TOC2"/>
            <w:tabs>
              <w:tab w:val="right" w:leader="dot" w:pos="9016"/>
            </w:tabs>
            <w:rPr>
              <w:rFonts w:eastAsiaTheme="minorEastAsia"/>
              <w:noProof/>
              <w:color w:val="auto"/>
              <w:sz w:val="22"/>
              <w:lang w:eastAsia="en-GB"/>
            </w:rPr>
          </w:pPr>
          <w:hyperlink w:anchor="_Toc132718169" w:history="1">
            <w:r w:rsidR="00994130" w:rsidRPr="00D43D70">
              <w:rPr>
                <w:rStyle w:val="Hyperlink"/>
                <w:noProof/>
              </w:rPr>
              <w:t>Script Graphs</w:t>
            </w:r>
            <w:r w:rsidR="00994130">
              <w:rPr>
                <w:noProof/>
                <w:webHidden/>
              </w:rPr>
              <w:tab/>
            </w:r>
            <w:r w:rsidR="00994130">
              <w:rPr>
                <w:noProof/>
                <w:webHidden/>
              </w:rPr>
              <w:fldChar w:fldCharType="begin"/>
            </w:r>
            <w:r w:rsidR="00994130">
              <w:rPr>
                <w:noProof/>
                <w:webHidden/>
              </w:rPr>
              <w:instrText xml:space="preserve"> PAGEREF _Toc132718169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095980DA" w14:textId="38F25C16" w:rsidR="00994130" w:rsidRDefault="00000000">
          <w:pPr>
            <w:pStyle w:val="TOC2"/>
            <w:tabs>
              <w:tab w:val="right" w:leader="dot" w:pos="9016"/>
            </w:tabs>
            <w:rPr>
              <w:rFonts w:eastAsiaTheme="minorEastAsia"/>
              <w:noProof/>
              <w:color w:val="auto"/>
              <w:sz w:val="22"/>
              <w:lang w:eastAsia="en-GB"/>
            </w:rPr>
          </w:pPr>
          <w:hyperlink w:anchor="_Toc132718170" w:history="1">
            <w:r w:rsidR="00994130" w:rsidRPr="00D43D70">
              <w:rPr>
                <w:rStyle w:val="Hyperlink"/>
                <w:noProof/>
              </w:rPr>
              <w:t>State Graphs</w:t>
            </w:r>
            <w:r w:rsidR="00994130">
              <w:rPr>
                <w:noProof/>
                <w:webHidden/>
              </w:rPr>
              <w:tab/>
            </w:r>
            <w:r w:rsidR="00994130">
              <w:rPr>
                <w:noProof/>
                <w:webHidden/>
              </w:rPr>
              <w:fldChar w:fldCharType="begin"/>
            </w:r>
            <w:r w:rsidR="00994130">
              <w:rPr>
                <w:noProof/>
                <w:webHidden/>
              </w:rPr>
              <w:instrText xml:space="preserve"> PAGEREF _Toc132718170 \h </w:instrText>
            </w:r>
            <w:r w:rsidR="00994130">
              <w:rPr>
                <w:noProof/>
                <w:webHidden/>
              </w:rPr>
            </w:r>
            <w:r w:rsidR="00994130">
              <w:rPr>
                <w:noProof/>
                <w:webHidden/>
              </w:rPr>
              <w:fldChar w:fldCharType="separate"/>
            </w:r>
            <w:r w:rsidR="00994130">
              <w:rPr>
                <w:noProof/>
                <w:webHidden/>
              </w:rPr>
              <w:t>6</w:t>
            </w:r>
            <w:r w:rsidR="00994130">
              <w:rPr>
                <w:noProof/>
                <w:webHidden/>
              </w:rPr>
              <w:fldChar w:fldCharType="end"/>
            </w:r>
          </w:hyperlink>
        </w:p>
        <w:p w14:paraId="49B0DD66" w14:textId="42DC03AC" w:rsidR="00994130" w:rsidRDefault="00000000">
          <w:pPr>
            <w:pStyle w:val="TOC1"/>
            <w:tabs>
              <w:tab w:val="right" w:leader="dot" w:pos="9016"/>
            </w:tabs>
            <w:rPr>
              <w:rFonts w:eastAsiaTheme="minorEastAsia"/>
              <w:noProof/>
              <w:color w:val="auto"/>
              <w:sz w:val="22"/>
              <w:lang w:eastAsia="en-GB"/>
            </w:rPr>
          </w:pPr>
          <w:hyperlink w:anchor="_Toc132718171" w:history="1">
            <w:r w:rsidR="00994130" w:rsidRPr="00D43D70">
              <w:rPr>
                <w:rStyle w:val="Hyperlink"/>
                <w:noProof/>
              </w:rPr>
              <w:t>Example 1: Enter, Exit and Update within a bolt state</w:t>
            </w:r>
            <w:r w:rsidR="00994130">
              <w:rPr>
                <w:noProof/>
                <w:webHidden/>
              </w:rPr>
              <w:tab/>
            </w:r>
            <w:r w:rsidR="00994130">
              <w:rPr>
                <w:noProof/>
                <w:webHidden/>
              </w:rPr>
              <w:fldChar w:fldCharType="begin"/>
            </w:r>
            <w:r w:rsidR="00994130">
              <w:rPr>
                <w:noProof/>
                <w:webHidden/>
              </w:rPr>
              <w:instrText xml:space="preserve"> PAGEREF _Toc132718171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212A605B" w14:textId="47BFFACC" w:rsidR="00994130" w:rsidRDefault="00000000">
          <w:pPr>
            <w:pStyle w:val="TOC2"/>
            <w:tabs>
              <w:tab w:val="right" w:leader="dot" w:pos="9016"/>
            </w:tabs>
            <w:rPr>
              <w:rFonts w:eastAsiaTheme="minorEastAsia"/>
              <w:noProof/>
              <w:color w:val="auto"/>
              <w:sz w:val="22"/>
              <w:lang w:eastAsia="en-GB"/>
            </w:rPr>
          </w:pPr>
          <w:hyperlink w:anchor="_Toc132718172" w:history="1">
            <w:r w:rsidR="00994130" w:rsidRPr="00D43D70">
              <w:rPr>
                <w:rStyle w:val="Hyperlink"/>
                <w:noProof/>
              </w:rPr>
              <w:t>Enter</w:t>
            </w:r>
            <w:r w:rsidR="00994130">
              <w:rPr>
                <w:noProof/>
                <w:webHidden/>
              </w:rPr>
              <w:tab/>
            </w:r>
            <w:r w:rsidR="00994130">
              <w:rPr>
                <w:noProof/>
                <w:webHidden/>
              </w:rPr>
              <w:fldChar w:fldCharType="begin"/>
            </w:r>
            <w:r w:rsidR="00994130">
              <w:rPr>
                <w:noProof/>
                <w:webHidden/>
              </w:rPr>
              <w:instrText xml:space="preserve"> PAGEREF _Toc132718172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71BF55C7" w14:textId="6122E473" w:rsidR="00994130" w:rsidRDefault="00000000">
          <w:pPr>
            <w:pStyle w:val="TOC2"/>
            <w:tabs>
              <w:tab w:val="right" w:leader="dot" w:pos="9016"/>
            </w:tabs>
            <w:rPr>
              <w:rFonts w:eastAsiaTheme="minorEastAsia"/>
              <w:noProof/>
              <w:color w:val="auto"/>
              <w:sz w:val="22"/>
              <w:lang w:eastAsia="en-GB"/>
            </w:rPr>
          </w:pPr>
          <w:hyperlink w:anchor="_Toc132718173" w:history="1">
            <w:r w:rsidR="00994130" w:rsidRPr="00D43D70">
              <w:rPr>
                <w:rStyle w:val="Hyperlink"/>
                <w:noProof/>
              </w:rPr>
              <w:t>Exit</w:t>
            </w:r>
            <w:r w:rsidR="00994130">
              <w:rPr>
                <w:noProof/>
                <w:webHidden/>
              </w:rPr>
              <w:tab/>
            </w:r>
            <w:r w:rsidR="00994130">
              <w:rPr>
                <w:noProof/>
                <w:webHidden/>
              </w:rPr>
              <w:fldChar w:fldCharType="begin"/>
            </w:r>
            <w:r w:rsidR="00994130">
              <w:rPr>
                <w:noProof/>
                <w:webHidden/>
              </w:rPr>
              <w:instrText xml:space="preserve"> PAGEREF _Toc132718173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544AA183" w14:textId="033C02CC" w:rsidR="00994130" w:rsidRDefault="00000000">
          <w:pPr>
            <w:pStyle w:val="TOC2"/>
            <w:tabs>
              <w:tab w:val="right" w:leader="dot" w:pos="9016"/>
            </w:tabs>
            <w:rPr>
              <w:rFonts w:eastAsiaTheme="minorEastAsia"/>
              <w:noProof/>
              <w:color w:val="auto"/>
              <w:sz w:val="22"/>
              <w:lang w:eastAsia="en-GB"/>
            </w:rPr>
          </w:pPr>
          <w:hyperlink w:anchor="_Toc132718174" w:history="1">
            <w:r w:rsidR="00994130" w:rsidRPr="00D43D70">
              <w:rPr>
                <w:rStyle w:val="Hyperlink"/>
                <w:noProof/>
              </w:rPr>
              <w:t>Update</w:t>
            </w:r>
            <w:r w:rsidR="00994130">
              <w:rPr>
                <w:noProof/>
                <w:webHidden/>
              </w:rPr>
              <w:tab/>
            </w:r>
            <w:r w:rsidR="00994130">
              <w:rPr>
                <w:noProof/>
                <w:webHidden/>
              </w:rPr>
              <w:fldChar w:fldCharType="begin"/>
            </w:r>
            <w:r w:rsidR="00994130">
              <w:rPr>
                <w:noProof/>
                <w:webHidden/>
              </w:rPr>
              <w:instrText xml:space="preserve"> PAGEREF _Toc132718174 \h </w:instrText>
            </w:r>
            <w:r w:rsidR="00994130">
              <w:rPr>
                <w:noProof/>
                <w:webHidden/>
              </w:rPr>
            </w:r>
            <w:r w:rsidR="00994130">
              <w:rPr>
                <w:noProof/>
                <w:webHidden/>
              </w:rPr>
              <w:fldChar w:fldCharType="separate"/>
            </w:r>
            <w:r w:rsidR="00994130">
              <w:rPr>
                <w:noProof/>
                <w:webHidden/>
              </w:rPr>
              <w:t>7</w:t>
            </w:r>
            <w:r w:rsidR="00994130">
              <w:rPr>
                <w:noProof/>
                <w:webHidden/>
              </w:rPr>
              <w:fldChar w:fldCharType="end"/>
            </w:r>
          </w:hyperlink>
        </w:p>
        <w:p w14:paraId="4E22FFEC" w14:textId="270A17E9" w:rsidR="00994130" w:rsidRDefault="00000000">
          <w:pPr>
            <w:pStyle w:val="TOC1"/>
            <w:tabs>
              <w:tab w:val="right" w:leader="dot" w:pos="9016"/>
            </w:tabs>
            <w:rPr>
              <w:rFonts w:eastAsiaTheme="minorEastAsia"/>
              <w:noProof/>
              <w:color w:val="auto"/>
              <w:sz w:val="22"/>
              <w:lang w:eastAsia="en-GB"/>
            </w:rPr>
          </w:pPr>
          <w:hyperlink w:anchor="_Toc132718175" w:history="1">
            <w:r w:rsidR="00994130" w:rsidRPr="00D43D70">
              <w:rPr>
                <w:rStyle w:val="Hyperlink"/>
                <w:noProof/>
              </w:rPr>
              <w:t>Example 3: UI Button Transition</w:t>
            </w:r>
            <w:r w:rsidR="00994130">
              <w:rPr>
                <w:noProof/>
                <w:webHidden/>
              </w:rPr>
              <w:tab/>
            </w:r>
            <w:r w:rsidR="00994130">
              <w:rPr>
                <w:noProof/>
                <w:webHidden/>
              </w:rPr>
              <w:fldChar w:fldCharType="begin"/>
            </w:r>
            <w:r w:rsidR="00994130">
              <w:rPr>
                <w:noProof/>
                <w:webHidden/>
              </w:rPr>
              <w:instrText xml:space="preserve"> PAGEREF _Toc132718175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2FC0D8B4" w14:textId="119045AA" w:rsidR="00994130" w:rsidRDefault="00000000">
          <w:pPr>
            <w:pStyle w:val="TOC1"/>
            <w:tabs>
              <w:tab w:val="right" w:leader="dot" w:pos="9016"/>
            </w:tabs>
            <w:rPr>
              <w:rFonts w:eastAsiaTheme="minorEastAsia"/>
              <w:noProof/>
              <w:color w:val="auto"/>
              <w:sz w:val="22"/>
              <w:lang w:eastAsia="en-GB"/>
            </w:rPr>
          </w:pPr>
          <w:hyperlink w:anchor="_Toc132718176" w:history="1">
            <w:r w:rsidR="00994130" w:rsidRPr="00D43D70">
              <w:rPr>
                <w:rStyle w:val="Hyperlink"/>
                <w:noProof/>
              </w:rPr>
              <w:t>Example 4: VR Interaction, Waiting for grab</w:t>
            </w:r>
            <w:r w:rsidR="00994130">
              <w:rPr>
                <w:noProof/>
                <w:webHidden/>
              </w:rPr>
              <w:tab/>
            </w:r>
            <w:r w:rsidR="00994130">
              <w:rPr>
                <w:noProof/>
                <w:webHidden/>
              </w:rPr>
              <w:fldChar w:fldCharType="begin"/>
            </w:r>
            <w:r w:rsidR="00994130">
              <w:rPr>
                <w:noProof/>
                <w:webHidden/>
              </w:rPr>
              <w:instrText xml:space="preserve"> PAGEREF _Toc132718176 \h </w:instrText>
            </w:r>
            <w:r w:rsidR="00994130">
              <w:rPr>
                <w:noProof/>
                <w:webHidden/>
              </w:rPr>
            </w:r>
            <w:r w:rsidR="00994130">
              <w:rPr>
                <w:noProof/>
                <w:webHidden/>
              </w:rPr>
              <w:fldChar w:fldCharType="separate"/>
            </w:r>
            <w:r w:rsidR="00994130">
              <w:rPr>
                <w:noProof/>
                <w:webHidden/>
              </w:rPr>
              <w:t>8</w:t>
            </w:r>
            <w:r w:rsidR="00994130">
              <w:rPr>
                <w:noProof/>
                <w:webHidden/>
              </w:rPr>
              <w:fldChar w:fldCharType="end"/>
            </w:r>
          </w:hyperlink>
        </w:p>
        <w:p w14:paraId="14462E4F" w14:textId="12F83721" w:rsidR="00994130" w:rsidRDefault="00000000">
          <w:pPr>
            <w:pStyle w:val="TOC1"/>
            <w:tabs>
              <w:tab w:val="right" w:leader="dot" w:pos="9016"/>
            </w:tabs>
            <w:rPr>
              <w:rFonts w:eastAsiaTheme="minorEastAsia"/>
              <w:noProof/>
              <w:color w:val="auto"/>
              <w:sz w:val="22"/>
              <w:lang w:eastAsia="en-GB"/>
            </w:rPr>
          </w:pPr>
          <w:hyperlink w:anchor="_Toc132718177" w:history="1">
            <w:r w:rsidR="00994130" w:rsidRPr="00D43D70">
              <w:rPr>
                <w:rStyle w:val="Hyperlink"/>
                <w:noProof/>
              </w:rPr>
              <w:t>Example 5: Custom Scripts inside a state</w:t>
            </w:r>
            <w:r w:rsidR="00994130">
              <w:rPr>
                <w:noProof/>
                <w:webHidden/>
              </w:rPr>
              <w:tab/>
            </w:r>
            <w:r w:rsidR="00994130">
              <w:rPr>
                <w:noProof/>
                <w:webHidden/>
              </w:rPr>
              <w:fldChar w:fldCharType="begin"/>
            </w:r>
            <w:r w:rsidR="00994130">
              <w:rPr>
                <w:noProof/>
                <w:webHidden/>
              </w:rPr>
              <w:instrText xml:space="preserve"> PAGEREF _Toc132718177 \h </w:instrText>
            </w:r>
            <w:r w:rsidR="00994130">
              <w:rPr>
                <w:noProof/>
                <w:webHidden/>
              </w:rPr>
            </w:r>
            <w:r w:rsidR="00994130">
              <w:rPr>
                <w:noProof/>
                <w:webHidden/>
              </w:rPr>
              <w:fldChar w:fldCharType="separate"/>
            </w:r>
            <w:r w:rsidR="00994130">
              <w:rPr>
                <w:noProof/>
                <w:webHidden/>
              </w:rPr>
              <w:t>9</w:t>
            </w:r>
            <w:r w:rsidR="00994130">
              <w:rPr>
                <w:noProof/>
                <w:webHidden/>
              </w:rPr>
              <w:fldChar w:fldCharType="end"/>
            </w:r>
          </w:hyperlink>
        </w:p>
        <w:p w14:paraId="48EF5CE4" w14:textId="61913E5D" w:rsidR="003C449E" w:rsidRDefault="00A7248E" w:rsidP="00A7248E">
          <w:r>
            <w:rPr>
              <w:b/>
              <w:bCs/>
              <w:noProof/>
            </w:rPr>
            <w:fldChar w:fldCharType="end"/>
          </w:r>
        </w:p>
      </w:sdtContent>
    </w:sdt>
    <w:p w14:paraId="067AC294" w14:textId="1C125300" w:rsidR="007A2077" w:rsidRPr="008F62C1" w:rsidRDefault="008F62C1" w:rsidP="008F62C1">
      <w:pPr>
        <w:spacing w:before="0" w:after="160"/>
        <w:rPr>
          <w:rFonts w:ascii="VAGRundschriftD" w:eastAsiaTheme="majorEastAsia" w:hAnsi="VAGRundschriftD" w:cstheme="majorBidi"/>
          <w:color w:val="0E1147"/>
          <w:sz w:val="36"/>
          <w:szCs w:val="32"/>
        </w:rPr>
      </w:pPr>
      <w:r>
        <w:rPr>
          <w:noProof/>
        </w:rPr>
        <w:drawing>
          <wp:anchor distT="0" distB="0" distL="114300" distR="114300" simplePos="0" relativeHeight="251664384" behindDoc="1" locked="0" layoutInCell="1" allowOverlap="1" wp14:anchorId="40ADE3BE" wp14:editId="1AE905C1">
            <wp:simplePos x="0" y="0"/>
            <wp:positionH relativeFrom="margin">
              <wp:align>left</wp:align>
            </wp:positionH>
            <wp:positionV relativeFrom="paragraph">
              <wp:posOffset>276045</wp:posOffset>
            </wp:positionV>
            <wp:extent cx="5731510" cy="3223895"/>
            <wp:effectExtent l="0" t="0" r="2540" b="0"/>
            <wp:wrapTight wrapText="bothSides">
              <wp:wrapPolygon edited="0">
                <wp:start x="0" y="0"/>
                <wp:lineTo x="0" y="21443"/>
                <wp:lineTo x="21538" y="21443"/>
                <wp:lineTo x="21538" y="0"/>
                <wp:lineTo x="0" y="0"/>
              </wp:wrapPolygon>
            </wp:wrapTight>
            <wp:docPr id="630695220" name="Picture 7"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695220" name="Picture 7" descr="A screenshot of a video g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r w:rsidR="003C449E">
        <w:br w:type="page"/>
      </w:r>
    </w:p>
    <w:p w14:paraId="6E47B2DF" w14:textId="1B78DB1E" w:rsidR="002A11AE" w:rsidRDefault="002A11AE" w:rsidP="00DE078B">
      <w:pPr>
        <w:pStyle w:val="Heading1"/>
      </w:pPr>
      <w:bookmarkStart w:id="0" w:name="_Toc132718163"/>
      <w:r w:rsidRPr="002A11AE">
        <w:lastRenderedPageBreak/>
        <w:t>What are state machines</w:t>
      </w:r>
      <w:r>
        <w:t xml:space="preserve"> &amp;</w:t>
      </w:r>
      <w:r w:rsidRPr="002A11AE">
        <w:t xml:space="preserve"> why would you use one?</w:t>
      </w:r>
      <w:bookmarkEnd w:id="0"/>
      <w:r w:rsidR="00ED25B0">
        <w:t xml:space="preserve"> </w:t>
      </w:r>
    </w:p>
    <w:p w14:paraId="0FF0BC0B" w14:textId="15C43D18" w:rsidR="000423EF" w:rsidRDefault="000423EF">
      <w:r w:rsidRPr="000423EF">
        <w:t xml:space="preserve">A </w:t>
      </w:r>
      <w:r w:rsidRPr="00B56D77">
        <w:rPr>
          <w:b/>
          <w:bCs/>
          <w:i/>
          <w:iCs/>
        </w:rPr>
        <w:t>state machine</w:t>
      </w:r>
      <w:r w:rsidRPr="000423EF">
        <w:t xml:space="preserve"> is a model consisting of a set of states, transitions, and actions. It can be used to represent the behaviour of a system that has a finite number of states, where the transitions between these states are based on a specific set of rules. Each state represents a specific condition or mode of the system, and the transitions between states define how the system responds to inputs or events. Actions are executed when the system transitions from one state to another.</w:t>
      </w:r>
    </w:p>
    <w:p w14:paraId="12105381" w14:textId="77777777" w:rsidR="000423EF" w:rsidRDefault="000423EF"/>
    <w:p w14:paraId="13566380" w14:textId="77777777" w:rsidR="000C0688" w:rsidRDefault="000423EF" w:rsidP="000423EF">
      <w:r>
        <w:t xml:space="preserve">Think of a state machine as a set of rules that defines the behaviour of an object or character in a game or simulation. It's like a flowchart where each box represents a specific behaviour or state, and arrows connect the boxes to show how the object can transition from one behaviour to another. </w:t>
      </w:r>
    </w:p>
    <w:p w14:paraId="772CB13C" w14:textId="52369747" w:rsidR="000423EF" w:rsidRPr="000C0688" w:rsidRDefault="000423EF" w:rsidP="000C0688">
      <w:pPr>
        <w:ind w:left="720"/>
        <w:rPr>
          <w:i/>
          <w:iCs/>
        </w:rPr>
      </w:pPr>
      <w:r w:rsidRPr="000C0688">
        <w:rPr>
          <w:i/>
          <w:iCs/>
        </w:rPr>
        <w:t>For example, imagine a VR training simulation where you're learning how to operate a complex machine. The machine might have different states, such as idle, preparing to operate, operating, and shutting down. Each of these states has specific behaviours, like displaying instructions or warning messages, and responding to user input. The transitions between states might be triggered by events, such as the user pressing a button or the machine completing a task.</w:t>
      </w:r>
    </w:p>
    <w:p w14:paraId="089852F2" w14:textId="77777777" w:rsidR="000423EF" w:rsidRDefault="000423EF" w:rsidP="000423EF"/>
    <w:p w14:paraId="56B3881D" w14:textId="50AA067E" w:rsidR="00E91896" w:rsidRPr="00E91896" w:rsidRDefault="000423EF" w:rsidP="000423EF">
      <w:r>
        <w:t xml:space="preserve">Now, let's compare it to </w:t>
      </w:r>
      <w:r w:rsidRPr="00573A7D">
        <w:rPr>
          <w:b/>
          <w:bCs/>
          <w:i/>
          <w:iCs/>
        </w:rPr>
        <w:t>Unity Animator</w:t>
      </w:r>
      <w:r>
        <w:t>, which is a tool used to create animations for game characters. In Unity Animator, you define a set of animation states, such as idle, walking, or jumping, and transitions between these states. For example, when the character is idle, and the user presses the jump button, the character transitions to the jump state and starts playing the jump animation. State machines in Unity work similarly to Unity Animator, but instead of defining animations, you define behaviours. By breaking down the behaviour of a game object or character into a set of states and transitions, it becomes easier to manage and modify its behaviour over time, just like how Unity Animator makes it easier to manage and modify animations.</w:t>
      </w:r>
    </w:p>
    <w:p w14:paraId="61751F31" w14:textId="05149455" w:rsidR="009E193A" w:rsidRDefault="009E193A"/>
    <w:p w14:paraId="77FD166F" w14:textId="018B36FB" w:rsidR="002A52A8" w:rsidRDefault="00E91BB2">
      <w:r>
        <w:rPr>
          <w:noProof/>
        </w:rPr>
        <w:drawing>
          <wp:anchor distT="0" distB="0" distL="114300" distR="114300" simplePos="0" relativeHeight="251658240" behindDoc="0" locked="0" layoutInCell="1" allowOverlap="1" wp14:anchorId="63D78AE8" wp14:editId="1BA3627C">
            <wp:simplePos x="0" y="0"/>
            <wp:positionH relativeFrom="margin">
              <wp:align>left</wp:align>
            </wp:positionH>
            <wp:positionV relativeFrom="paragraph">
              <wp:posOffset>85936</wp:posOffset>
            </wp:positionV>
            <wp:extent cx="4749800" cy="2014855"/>
            <wp:effectExtent l="0" t="0" r="0" b="4445"/>
            <wp:wrapThrough wrapText="bothSides">
              <wp:wrapPolygon edited="0">
                <wp:start x="0" y="0"/>
                <wp:lineTo x="0" y="4901"/>
                <wp:lineTo x="1906" y="6535"/>
                <wp:lineTo x="1819" y="9803"/>
                <wp:lineTo x="0" y="12458"/>
                <wp:lineTo x="0" y="17767"/>
                <wp:lineTo x="7883" y="19605"/>
                <wp:lineTo x="8230" y="21443"/>
                <wp:lineTo x="14294" y="21443"/>
                <wp:lineTo x="14467" y="21443"/>
                <wp:lineTo x="14901" y="20014"/>
                <wp:lineTo x="14814" y="19605"/>
                <wp:lineTo x="21484" y="18380"/>
                <wp:lineTo x="21484" y="13070"/>
                <wp:lineTo x="19665" y="9803"/>
                <wp:lineTo x="19579" y="6535"/>
                <wp:lineTo x="21484" y="5106"/>
                <wp:lineTo x="21484" y="204"/>
                <wp:lineTo x="21311" y="0"/>
                <wp:lineTo x="0" y="0"/>
              </wp:wrapPolygon>
            </wp:wrapThrough>
            <wp:docPr id="1862689463"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689463" name="Picture 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00" cy="2014855"/>
                    </a:xfrm>
                    <a:prstGeom prst="rect">
                      <a:avLst/>
                    </a:prstGeom>
                    <a:noFill/>
                    <a:ln>
                      <a:noFill/>
                    </a:ln>
                  </pic:spPr>
                </pic:pic>
              </a:graphicData>
            </a:graphic>
          </wp:anchor>
        </w:drawing>
      </w:r>
    </w:p>
    <w:p w14:paraId="5058D5A8" w14:textId="525CF43D" w:rsidR="002A52A8" w:rsidRDefault="002A52A8"/>
    <w:p w14:paraId="338C400E" w14:textId="2DD50F4D" w:rsidR="002A52A8" w:rsidRDefault="002A52A8"/>
    <w:p w14:paraId="69E8D6CA" w14:textId="6B7CD15D" w:rsidR="002A52A8" w:rsidRDefault="002A52A8"/>
    <w:p w14:paraId="606F5FA1" w14:textId="23CBABE2" w:rsidR="002A52A8" w:rsidRDefault="002A52A8"/>
    <w:p w14:paraId="4874D774" w14:textId="77777777" w:rsidR="002A52A8" w:rsidRDefault="002A52A8"/>
    <w:p w14:paraId="7D3C5BEF" w14:textId="77777777" w:rsidR="00E91BB2" w:rsidRDefault="00E91BB2"/>
    <w:p w14:paraId="2A13AE4E" w14:textId="77777777" w:rsidR="002A52A8" w:rsidRDefault="002A52A8"/>
    <w:p w14:paraId="7627A0C6" w14:textId="77777777" w:rsidR="002A52A8" w:rsidRDefault="002A52A8"/>
    <w:p w14:paraId="18C89E24" w14:textId="77777777" w:rsidR="002A52A8" w:rsidRDefault="002A52A8"/>
    <w:p w14:paraId="1446A112" w14:textId="31504AE7" w:rsidR="002A52A8" w:rsidRDefault="00000000">
      <w:hyperlink r:id="rId10" w:history="1">
        <w:r w:rsidR="00C34518" w:rsidRPr="005302E1">
          <w:rPr>
            <w:rStyle w:val="Hyperlink"/>
          </w:rPr>
          <w:t>https://docs.unity3d.com/Manual/StateMachineBasics.html</w:t>
        </w:r>
      </w:hyperlink>
      <w:r w:rsidR="00C34518">
        <w:t xml:space="preserve"> </w:t>
      </w:r>
    </w:p>
    <w:p w14:paraId="6AEF4188" w14:textId="77777777" w:rsidR="002A52A8" w:rsidRDefault="002A52A8"/>
    <w:p w14:paraId="020E7D99" w14:textId="77777777" w:rsidR="002A52A8" w:rsidRDefault="002A52A8"/>
    <w:p w14:paraId="0498B054" w14:textId="77777777" w:rsidR="00E91BB2" w:rsidRDefault="00E91BB2" w:rsidP="002A52A8"/>
    <w:p w14:paraId="4D684A7C" w14:textId="77777777" w:rsidR="007A2077" w:rsidRDefault="007A2077" w:rsidP="002A52A8"/>
    <w:p w14:paraId="6D5C0C53" w14:textId="08B11FEA" w:rsidR="00DE078B" w:rsidRDefault="00DE078B" w:rsidP="00DE078B">
      <w:pPr>
        <w:pStyle w:val="Heading1"/>
      </w:pPr>
      <w:bookmarkStart w:id="1" w:name="_Toc132718164"/>
      <w:r>
        <w:lastRenderedPageBreak/>
        <w:t xml:space="preserve">Why It is important for </w:t>
      </w:r>
      <w:r w:rsidR="009D3A8C">
        <w:t>training</w:t>
      </w:r>
      <w:r w:rsidR="00601F45">
        <w:t>:</w:t>
      </w:r>
      <w:r>
        <w:t xml:space="preserve"> An Example Scenario</w:t>
      </w:r>
      <w:bookmarkEnd w:id="1"/>
    </w:p>
    <w:p w14:paraId="1429ED6C" w14:textId="0AFFD70A" w:rsidR="002A52A8" w:rsidRDefault="002A52A8" w:rsidP="002A52A8">
      <w:r>
        <w:t>Imagine you're designing a VR training simulation for a car maintenance procedure, where the user must change the oil in a car engine. To ensure that the user follows the correct steps, you could use a state machine to manage the behaviour of the VR environment and the user's interactions with it.</w:t>
      </w:r>
      <w:r w:rsidR="00601F45">
        <w:t xml:space="preserve"> </w:t>
      </w:r>
      <w:r>
        <w:t>In this case, the state machine would define a set of states that correspond to the different steps of the oil changing procedure, such as "drain oil," "replace oil filter," and "add new oil." Each state would have a specific set of behaviours associated with it, such as displaying instructions and prompting the user for input.</w:t>
      </w:r>
    </w:p>
    <w:p w14:paraId="626DC386" w14:textId="77777777" w:rsidR="00601F45" w:rsidRDefault="00601F45" w:rsidP="00601F45">
      <w:pPr>
        <w:spacing w:line="240" w:lineRule="auto"/>
      </w:pPr>
    </w:p>
    <w:p w14:paraId="5E23F81A" w14:textId="7CB3E48F" w:rsidR="002A52A8" w:rsidRDefault="002A52A8" w:rsidP="002A52A8">
      <w:r>
        <w:t>For example, in the "drain oil" state, the user would be prompted to locate the oil drain plug and remove it to drain the old oil. Once the user has completed this step, the state machine would transition to the "replace oil filter" state, where the user would be prompted to locate and replace the old oil filter. Once the user has completed this step, the state machine would transition to the "add new oil" state, where the user would be prompted to add new oil to the engine.</w:t>
      </w:r>
    </w:p>
    <w:p w14:paraId="466B5B6F" w14:textId="77777777" w:rsidR="00601F45" w:rsidRDefault="00601F45" w:rsidP="00601F45">
      <w:pPr>
        <w:spacing w:line="240" w:lineRule="auto"/>
      </w:pPr>
    </w:p>
    <w:p w14:paraId="6E106F5A" w14:textId="0E21FEDF" w:rsidR="002A52A8" w:rsidRDefault="002A52A8" w:rsidP="002A52A8">
      <w:r>
        <w:t>Throughout the procedure, the state machine would ensure that the user cannot progress to the next step until they have completed all the necessary steps in the current state. For example, the state machine would not allow the user to add new oil until they have completed both the "drain oil" and "replace oil filter" steps.</w:t>
      </w:r>
    </w:p>
    <w:p w14:paraId="496DBC1E" w14:textId="77777777" w:rsidR="00601F45" w:rsidRDefault="00601F45" w:rsidP="00601F45">
      <w:pPr>
        <w:spacing w:line="240" w:lineRule="auto"/>
      </w:pPr>
    </w:p>
    <w:p w14:paraId="1C446022" w14:textId="078CBC7F" w:rsidR="00DE078B" w:rsidRDefault="002A52A8" w:rsidP="002A52A8">
      <w:r>
        <w:t>One of the main benefits of using a state machine in this scenario is that it ensures that the user follows the correct sequence of steps and cannot accidentally skip or exit a state. This makes the training procedure more effective and robust.</w:t>
      </w:r>
    </w:p>
    <w:p w14:paraId="3E8074C4" w14:textId="77777777" w:rsidR="00A13B83" w:rsidRDefault="00A13B83" w:rsidP="002A52A8"/>
    <w:p w14:paraId="3841A7F8" w14:textId="2285410B" w:rsidR="00E81294" w:rsidRDefault="00E372FC" w:rsidP="002A52A8">
      <w:r>
        <w:rPr>
          <w:noProof/>
        </w:rPr>
        <w:drawing>
          <wp:anchor distT="0" distB="0" distL="114300" distR="114300" simplePos="0" relativeHeight="251660288" behindDoc="0" locked="0" layoutInCell="1" allowOverlap="1" wp14:anchorId="68627148" wp14:editId="0C3A300F">
            <wp:simplePos x="0" y="0"/>
            <wp:positionH relativeFrom="column">
              <wp:posOffset>0</wp:posOffset>
            </wp:positionH>
            <wp:positionV relativeFrom="paragraph">
              <wp:posOffset>212</wp:posOffset>
            </wp:positionV>
            <wp:extent cx="5731510" cy="3224530"/>
            <wp:effectExtent l="0" t="0" r="2540" b="0"/>
            <wp:wrapSquare wrapText="bothSides"/>
            <wp:docPr id="8404039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224530"/>
                    </a:xfrm>
                    <a:prstGeom prst="rect">
                      <a:avLst/>
                    </a:prstGeom>
                    <a:noFill/>
                    <a:ln>
                      <a:noFill/>
                    </a:ln>
                  </pic:spPr>
                </pic:pic>
              </a:graphicData>
            </a:graphic>
          </wp:anchor>
        </w:drawing>
      </w:r>
    </w:p>
    <w:p w14:paraId="257F7A2E" w14:textId="77777777" w:rsidR="00E81294" w:rsidRDefault="00E81294" w:rsidP="002A52A8"/>
    <w:p w14:paraId="254877DD" w14:textId="35E9B8F3" w:rsidR="00E81294" w:rsidRDefault="00E81294" w:rsidP="002A52A8"/>
    <w:p w14:paraId="713E0C8C" w14:textId="77777777" w:rsidR="00E47667" w:rsidRDefault="00E47667" w:rsidP="002A52A8"/>
    <w:p w14:paraId="2FAB3F94" w14:textId="40C6AB7A" w:rsidR="00A13B83" w:rsidRDefault="00A13B83" w:rsidP="00A13B83">
      <w:pPr>
        <w:pStyle w:val="Heading1"/>
      </w:pPr>
      <w:bookmarkStart w:id="2" w:name="_Toc132718165"/>
      <w:r w:rsidRPr="00A13B83">
        <w:lastRenderedPageBreak/>
        <w:t xml:space="preserve">Example of how you might already be handling flow in a VR </w:t>
      </w:r>
      <w:r w:rsidR="00137089" w:rsidRPr="00A13B83">
        <w:t>app</w:t>
      </w:r>
      <w:r w:rsidR="00137089">
        <w:t>lication.</w:t>
      </w:r>
      <w:bookmarkEnd w:id="2"/>
    </w:p>
    <w:p w14:paraId="18321DC5" w14:textId="0542EF64" w:rsidR="00AC7391" w:rsidRDefault="004C7B04" w:rsidP="00AC7391">
      <w:r w:rsidRPr="00E81294">
        <w:rPr>
          <w:noProof/>
        </w:rPr>
        <w:drawing>
          <wp:anchor distT="0" distB="0" distL="114300" distR="114300" simplePos="0" relativeHeight="251657216" behindDoc="0" locked="0" layoutInCell="1" allowOverlap="1" wp14:anchorId="18A32482" wp14:editId="6C809364">
            <wp:simplePos x="0" y="0"/>
            <wp:positionH relativeFrom="margin">
              <wp:align>left</wp:align>
            </wp:positionH>
            <wp:positionV relativeFrom="paragraph">
              <wp:posOffset>556260</wp:posOffset>
            </wp:positionV>
            <wp:extent cx="5731510" cy="2453640"/>
            <wp:effectExtent l="0" t="0" r="2540" b="3810"/>
            <wp:wrapThrough wrapText="bothSides">
              <wp:wrapPolygon edited="0">
                <wp:start x="0" y="0"/>
                <wp:lineTo x="0" y="21466"/>
                <wp:lineTo x="21538" y="21466"/>
                <wp:lineTo x="21538" y="0"/>
                <wp:lineTo x="0" y="0"/>
              </wp:wrapPolygon>
            </wp:wrapThrough>
            <wp:docPr id="2060641840"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641840" name="Picture 1" descr="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1510" cy="2453640"/>
                    </a:xfrm>
                    <a:prstGeom prst="rect">
                      <a:avLst/>
                    </a:prstGeom>
                  </pic:spPr>
                </pic:pic>
              </a:graphicData>
            </a:graphic>
          </wp:anchor>
        </w:drawing>
      </w:r>
      <w:r w:rsidR="00AC7391">
        <w:t xml:space="preserve">The simplest method for handling the flow of an application is a simple if/switch statement within the Unity </w:t>
      </w:r>
      <w:proofErr w:type="gramStart"/>
      <w:r w:rsidR="00AC7391">
        <w:t>Update(</w:t>
      </w:r>
      <w:proofErr w:type="gramEnd"/>
      <w:r w:rsidR="00AC7391">
        <w:t xml:space="preserve">) function. </w:t>
      </w:r>
    </w:p>
    <w:p w14:paraId="255A1147" w14:textId="4952B6FD" w:rsidR="000055F3" w:rsidRDefault="000055F3" w:rsidP="000055F3"/>
    <w:p w14:paraId="1164ECED" w14:textId="521EA1F2" w:rsidR="000055F3" w:rsidRDefault="000055F3" w:rsidP="000055F3">
      <w:r>
        <w:t>In this example, the if statement checks the value of "</w:t>
      </w:r>
      <w:proofErr w:type="spellStart"/>
      <w:r>
        <w:t>currentStep</w:t>
      </w:r>
      <w:proofErr w:type="spellEnd"/>
      <w:r>
        <w:t xml:space="preserve">" and updates the </w:t>
      </w:r>
      <w:proofErr w:type="spellStart"/>
      <w:r>
        <w:t>behavior</w:t>
      </w:r>
      <w:proofErr w:type="spellEnd"/>
      <w:r>
        <w:t xml:space="preserve"> of objects based on the current step of the training. For example, if the value of "</w:t>
      </w:r>
      <w:proofErr w:type="spellStart"/>
      <w:r>
        <w:t>currentStep</w:t>
      </w:r>
      <w:proofErr w:type="spellEnd"/>
      <w:r>
        <w:t>" is 1, specific code can be executed.</w:t>
      </w:r>
    </w:p>
    <w:p w14:paraId="275DC7FD" w14:textId="67E1FB24" w:rsidR="00E81294" w:rsidRDefault="000055F3" w:rsidP="000055F3">
      <w:r>
        <w:t>Using an if statement like this can work for simple linear training procedures, but it can become difficult to manage for more complex procedures with multiple paths and branching logic. This is where state machines come in handy, as they provide a more robust and scalable solution to handle complex training procedures in VR.</w:t>
      </w:r>
    </w:p>
    <w:p w14:paraId="7DAC3EA2" w14:textId="77777777" w:rsidR="004C7B04" w:rsidRPr="003B2360" w:rsidRDefault="004C7B04" w:rsidP="000055F3">
      <w:pPr>
        <w:rPr>
          <w:b/>
          <w:bCs/>
          <w:color w:val="538135" w:themeColor="accent6" w:themeShade="BF"/>
        </w:rPr>
      </w:pPr>
    </w:p>
    <w:p w14:paraId="2C5FCA82" w14:textId="42D9DB36" w:rsidR="004C7B04" w:rsidRPr="003B2360" w:rsidRDefault="004C7B04" w:rsidP="00EF0DE2">
      <w:pPr>
        <w:rPr>
          <w:b/>
          <w:bCs/>
          <w:color w:val="538135" w:themeColor="accent6" w:themeShade="BF"/>
        </w:rPr>
      </w:pPr>
      <w:r w:rsidRPr="003B2360">
        <w:rPr>
          <w:b/>
          <w:bCs/>
          <w:color w:val="538135" w:themeColor="accent6" w:themeShade="BF"/>
        </w:rPr>
        <w:t>Pros:</w:t>
      </w:r>
    </w:p>
    <w:p w14:paraId="71E8A9CD" w14:textId="359BFF9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Simple and easy to understand for linear procedures.</w:t>
      </w:r>
    </w:p>
    <w:p w14:paraId="05C70FBE" w14:textId="77777777"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Works well for small and simple apps</w:t>
      </w:r>
    </w:p>
    <w:p w14:paraId="7260C5B3" w14:textId="31ACD3DD" w:rsidR="004C7B04" w:rsidRPr="003B2360" w:rsidRDefault="004C7B04" w:rsidP="00EF0DE2">
      <w:pPr>
        <w:pStyle w:val="ListParagraph"/>
        <w:numPr>
          <w:ilvl w:val="0"/>
          <w:numId w:val="1"/>
        </w:numPr>
        <w:rPr>
          <w:color w:val="538135" w:themeColor="accent6" w:themeShade="BF"/>
        </w:rPr>
      </w:pPr>
      <w:r w:rsidRPr="003B2360">
        <w:rPr>
          <w:color w:val="538135" w:themeColor="accent6" w:themeShade="BF"/>
        </w:rPr>
        <w:t>No additional tools or plugins required.</w:t>
      </w:r>
    </w:p>
    <w:p w14:paraId="4EF9EF3E" w14:textId="77777777" w:rsidR="004C7B04" w:rsidRPr="003B2360" w:rsidRDefault="004C7B04" w:rsidP="00EF0DE2">
      <w:pPr>
        <w:pStyle w:val="ListParagraph"/>
        <w:rPr>
          <w:b/>
          <w:bCs/>
          <w:color w:val="C00000"/>
        </w:rPr>
      </w:pPr>
    </w:p>
    <w:p w14:paraId="1D54F64E" w14:textId="5F79C016" w:rsidR="004C7B04" w:rsidRPr="003B2360" w:rsidRDefault="004C7B04" w:rsidP="00EF0DE2">
      <w:pPr>
        <w:rPr>
          <w:b/>
          <w:bCs/>
          <w:color w:val="C00000"/>
        </w:rPr>
      </w:pPr>
      <w:r w:rsidRPr="003B2360">
        <w:rPr>
          <w:b/>
          <w:bCs/>
          <w:color w:val="C00000"/>
        </w:rPr>
        <w:t>Cons:</w:t>
      </w:r>
    </w:p>
    <w:p w14:paraId="6B63F981" w14:textId="23D55550" w:rsidR="004C7B04" w:rsidRPr="003B2360" w:rsidRDefault="004C7B04" w:rsidP="00EF0DE2">
      <w:pPr>
        <w:pStyle w:val="ListParagraph"/>
        <w:numPr>
          <w:ilvl w:val="0"/>
          <w:numId w:val="2"/>
        </w:numPr>
        <w:rPr>
          <w:color w:val="C00000"/>
        </w:rPr>
      </w:pPr>
      <w:r w:rsidRPr="003B2360">
        <w:rPr>
          <w:color w:val="C00000"/>
        </w:rPr>
        <w:t>Difficult to manage for more complex procedures with multiple paths and branching logic.</w:t>
      </w:r>
    </w:p>
    <w:p w14:paraId="7567B4EF" w14:textId="1C439477" w:rsidR="004C7B04" w:rsidRPr="003B2360" w:rsidRDefault="004C7B04" w:rsidP="00EF0DE2">
      <w:pPr>
        <w:pStyle w:val="ListParagraph"/>
        <w:numPr>
          <w:ilvl w:val="0"/>
          <w:numId w:val="2"/>
        </w:numPr>
        <w:rPr>
          <w:color w:val="C00000"/>
        </w:rPr>
      </w:pPr>
      <w:r w:rsidRPr="003B2360">
        <w:rPr>
          <w:color w:val="C00000"/>
        </w:rPr>
        <w:t>Code can become cluttered and difficult to maintain as the number of steps increases.</w:t>
      </w:r>
    </w:p>
    <w:p w14:paraId="26952465" w14:textId="77777777" w:rsidR="004C7B04" w:rsidRPr="003B2360" w:rsidRDefault="004C7B04" w:rsidP="00EF0DE2">
      <w:pPr>
        <w:pStyle w:val="ListParagraph"/>
        <w:numPr>
          <w:ilvl w:val="0"/>
          <w:numId w:val="2"/>
        </w:numPr>
        <w:rPr>
          <w:color w:val="C00000"/>
        </w:rPr>
      </w:pPr>
      <w:r w:rsidRPr="003B2360">
        <w:rPr>
          <w:color w:val="C00000"/>
        </w:rPr>
        <w:t>Limited scalability and flexibility</w:t>
      </w:r>
    </w:p>
    <w:p w14:paraId="42A1FC00" w14:textId="5DA11638" w:rsidR="004C7B04" w:rsidRPr="003B2360" w:rsidRDefault="004C7B04" w:rsidP="00EF0DE2">
      <w:pPr>
        <w:pStyle w:val="ListParagraph"/>
        <w:numPr>
          <w:ilvl w:val="0"/>
          <w:numId w:val="2"/>
        </w:numPr>
        <w:rPr>
          <w:color w:val="C00000"/>
        </w:rPr>
      </w:pPr>
      <w:r w:rsidRPr="003B2360">
        <w:rPr>
          <w:color w:val="C00000"/>
        </w:rPr>
        <w:t>Difficult to add additional functionality, such as error handling or automatic state transitions.</w:t>
      </w:r>
    </w:p>
    <w:p w14:paraId="1571A314" w14:textId="4F20E50A" w:rsidR="004C7B04" w:rsidRDefault="004C7B04" w:rsidP="00EF0DE2">
      <w:pPr>
        <w:pStyle w:val="ListParagraph"/>
        <w:numPr>
          <w:ilvl w:val="0"/>
          <w:numId w:val="2"/>
        </w:numPr>
        <w:rPr>
          <w:color w:val="C00000"/>
        </w:rPr>
      </w:pPr>
      <w:r w:rsidRPr="003B2360">
        <w:rPr>
          <w:color w:val="C00000"/>
        </w:rPr>
        <w:t>Can result in a lot of duplicated code.</w:t>
      </w:r>
    </w:p>
    <w:p w14:paraId="35803DF6" w14:textId="77777777" w:rsidR="00ED604C" w:rsidRDefault="00ED604C" w:rsidP="00ED604C">
      <w:pPr>
        <w:rPr>
          <w:color w:val="C00000"/>
        </w:rPr>
      </w:pPr>
    </w:p>
    <w:p w14:paraId="7BE940A2" w14:textId="77777777" w:rsidR="00ED604C" w:rsidRDefault="00ED604C" w:rsidP="00ED604C">
      <w:pPr>
        <w:rPr>
          <w:color w:val="C00000"/>
        </w:rPr>
      </w:pPr>
    </w:p>
    <w:p w14:paraId="3BE37426" w14:textId="77777777" w:rsidR="00ED604C" w:rsidRDefault="00ED604C" w:rsidP="00ED604C">
      <w:pPr>
        <w:rPr>
          <w:color w:val="C00000"/>
        </w:rPr>
      </w:pPr>
    </w:p>
    <w:p w14:paraId="31142F3A" w14:textId="77777777" w:rsidR="00ED604C" w:rsidRDefault="00ED604C" w:rsidP="00ED604C">
      <w:pPr>
        <w:rPr>
          <w:color w:val="C00000"/>
        </w:rPr>
      </w:pPr>
    </w:p>
    <w:p w14:paraId="2078D9F4" w14:textId="165353F9" w:rsidR="00ED604C" w:rsidRDefault="00ED604C" w:rsidP="00ED604C">
      <w:pPr>
        <w:pStyle w:val="Heading1"/>
      </w:pPr>
      <w:bookmarkStart w:id="3" w:name="_Toc132718166"/>
      <w:r w:rsidRPr="00ED604C">
        <w:lastRenderedPageBreak/>
        <w:t>Traditional coded state machines</w:t>
      </w:r>
      <w:bookmarkEnd w:id="3"/>
    </w:p>
    <w:p w14:paraId="70D401F5" w14:textId="3EB1EF61" w:rsidR="00CF75EA" w:rsidRDefault="00CF75EA" w:rsidP="00CF75EA">
      <w:r>
        <w:t>Traditional coded state machines in Unity are implemented using scripts, where each state is represented by a separate class that inherits from a base state class. These classes define the behaviour for each state, including the conditions for transitioning to other states.</w:t>
      </w:r>
    </w:p>
    <w:p w14:paraId="227D15C8" w14:textId="33B96675" w:rsidR="001B364B" w:rsidRDefault="001B364B" w:rsidP="00CF75EA">
      <w:r>
        <w:rPr>
          <w:noProof/>
        </w:rPr>
        <w:drawing>
          <wp:anchor distT="0" distB="0" distL="114300" distR="114300" simplePos="0" relativeHeight="251659264" behindDoc="1" locked="0" layoutInCell="1" allowOverlap="1" wp14:anchorId="5811CC4F" wp14:editId="6605EBF6">
            <wp:simplePos x="0" y="0"/>
            <wp:positionH relativeFrom="margin">
              <wp:align>right</wp:align>
            </wp:positionH>
            <wp:positionV relativeFrom="paragraph">
              <wp:posOffset>689822</wp:posOffset>
            </wp:positionV>
            <wp:extent cx="5731510" cy="1997710"/>
            <wp:effectExtent l="0" t="0" r="2540" b="2540"/>
            <wp:wrapTight wrapText="bothSides">
              <wp:wrapPolygon edited="0">
                <wp:start x="0" y="0"/>
                <wp:lineTo x="0" y="21421"/>
                <wp:lineTo x="21538" y="21421"/>
                <wp:lineTo x="21538" y="0"/>
                <wp:lineTo x="0" y="0"/>
              </wp:wrapPolygon>
            </wp:wrapTight>
            <wp:docPr id="1486077628" name="Picture 3" descr="Four Interface based states in the Unity Project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ur Interface based states in the Unity Project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997710"/>
                    </a:xfrm>
                    <a:prstGeom prst="rect">
                      <a:avLst/>
                    </a:prstGeom>
                    <a:noFill/>
                    <a:ln>
                      <a:noFill/>
                    </a:ln>
                  </pic:spPr>
                </pic:pic>
              </a:graphicData>
            </a:graphic>
          </wp:anchor>
        </w:drawing>
      </w:r>
      <w:r w:rsidR="00CF75EA">
        <w:t>To manage the state machine, a controller script is used to handle the transitions between states based on the current conditions. The controller script updates the state based on the user's inputs, events, and other conditions.</w:t>
      </w:r>
    </w:p>
    <w:p w14:paraId="3EC05EAE" w14:textId="63994FDD" w:rsidR="001B364B" w:rsidRDefault="00000000">
      <w:pPr>
        <w:spacing w:before="0" w:after="160"/>
      </w:pPr>
      <w:hyperlink r:id="rId14" w:anchor=":~:text=Let's%20get%20started%E2%80%A6-,What%20are%20State%20Machines%20in%20Unity%3F,of%20an%20object%20or%20system" w:history="1">
        <w:r w:rsidR="001B364B" w:rsidRPr="005302E1">
          <w:rPr>
            <w:rStyle w:val="Hyperlink"/>
          </w:rPr>
          <w:t>https://gamedevbeginner.com/state-machines-in-unity-how-and-when-to-use-them/#:~:text=Let's%20get%20started%E2%80%A6-,What%20are%20State%20Machines%20in%20Unity%3F,of%20an%20object%20or%20system</w:t>
        </w:r>
      </w:hyperlink>
      <w:r w:rsidR="001B364B" w:rsidRPr="001B364B">
        <w:t>.</w:t>
      </w:r>
      <w:r w:rsidR="001B364B">
        <w:t xml:space="preserve"> </w:t>
      </w:r>
    </w:p>
    <w:p w14:paraId="292A49EB" w14:textId="77777777" w:rsidR="001B364B" w:rsidRDefault="001B364B" w:rsidP="00CF75EA"/>
    <w:p w14:paraId="69B65CBE" w14:textId="77777777" w:rsidR="001B364B" w:rsidRDefault="001B364B" w:rsidP="00CF75EA"/>
    <w:p w14:paraId="1B46E295" w14:textId="03A3CA61" w:rsidR="00FF520B" w:rsidRPr="00FF520B" w:rsidRDefault="00FF520B" w:rsidP="00FF520B">
      <w:pPr>
        <w:rPr>
          <w:b/>
          <w:bCs/>
          <w:color w:val="538135" w:themeColor="accent6" w:themeShade="BF"/>
        </w:rPr>
      </w:pPr>
      <w:r w:rsidRPr="00FF520B">
        <w:rPr>
          <w:b/>
          <w:bCs/>
          <w:color w:val="538135" w:themeColor="accent6" w:themeShade="BF"/>
        </w:rPr>
        <w:t>Pros:</w:t>
      </w:r>
    </w:p>
    <w:p w14:paraId="096F2D5F" w14:textId="070DD22A"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Powerful and flexible solution for managing complex VR training procedures.</w:t>
      </w:r>
    </w:p>
    <w:p w14:paraId="092C54AE" w14:textId="0CC958A5"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Fine-grained control over state behaviour and transitions</w:t>
      </w:r>
    </w:p>
    <w:p w14:paraId="04B94F69" w14:textId="652321D8" w:rsidR="00FF520B" w:rsidRPr="00FF520B" w:rsidRDefault="00FF520B" w:rsidP="00FF520B">
      <w:pPr>
        <w:pStyle w:val="ListParagraph"/>
        <w:numPr>
          <w:ilvl w:val="0"/>
          <w:numId w:val="3"/>
        </w:numPr>
        <w:rPr>
          <w:color w:val="538135" w:themeColor="accent6" w:themeShade="BF"/>
        </w:rPr>
      </w:pPr>
      <w:r w:rsidRPr="00FF520B">
        <w:rPr>
          <w:color w:val="538135" w:themeColor="accent6" w:themeShade="BF"/>
        </w:rPr>
        <w:t>Can be optimized for performance, particularly for large or complex state machines.</w:t>
      </w:r>
    </w:p>
    <w:p w14:paraId="54282B76" w14:textId="1D5400AA" w:rsidR="00FF520B" w:rsidRDefault="00FF520B" w:rsidP="00FF520B">
      <w:pPr>
        <w:pStyle w:val="ListParagraph"/>
        <w:numPr>
          <w:ilvl w:val="0"/>
          <w:numId w:val="3"/>
        </w:numPr>
        <w:rPr>
          <w:color w:val="538135" w:themeColor="accent6" w:themeShade="BF"/>
        </w:rPr>
      </w:pPr>
      <w:r w:rsidRPr="00FF520B">
        <w:rPr>
          <w:color w:val="538135" w:themeColor="accent6" w:themeShade="BF"/>
        </w:rPr>
        <w:t>Can be integrated with other programming systems and tools, such as AI or physics engines.</w:t>
      </w:r>
    </w:p>
    <w:p w14:paraId="227060F3" w14:textId="77777777" w:rsidR="00FF520B" w:rsidRPr="00FF520B" w:rsidRDefault="00FF520B" w:rsidP="00FF520B">
      <w:pPr>
        <w:pStyle w:val="ListParagraph"/>
        <w:rPr>
          <w:color w:val="538135" w:themeColor="accent6" w:themeShade="BF"/>
        </w:rPr>
      </w:pPr>
    </w:p>
    <w:p w14:paraId="4EFCEDD0" w14:textId="12E8FA92" w:rsidR="00FF520B" w:rsidRPr="00FF520B" w:rsidRDefault="00FF520B" w:rsidP="00FF520B">
      <w:pPr>
        <w:rPr>
          <w:b/>
          <w:bCs/>
          <w:color w:val="C00000"/>
        </w:rPr>
      </w:pPr>
      <w:r w:rsidRPr="00FF520B">
        <w:rPr>
          <w:b/>
          <w:bCs/>
          <w:color w:val="C00000"/>
        </w:rPr>
        <w:t>Cons:</w:t>
      </w:r>
    </w:p>
    <w:p w14:paraId="583C18A2" w14:textId="77777777" w:rsidR="00FF520B" w:rsidRPr="00FF520B" w:rsidRDefault="00FF520B" w:rsidP="00FF520B">
      <w:pPr>
        <w:pStyle w:val="ListParagraph"/>
        <w:numPr>
          <w:ilvl w:val="0"/>
          <w:numId w:val="4"/>
        </w:numPr>
        <w:rPr>
          <w:color w:val="C00000"/>
        </w:rPr>
      </w:pPr>
      <w:r w:rsidRPr="00FF520B">
        <w:rPr>
          <w:color w:val="C00000"/>
        </w:rPr>
        <w:t>Difficult for non-programmers and other project members to understand and contribute to</w:t>
      </w:r>
    </w:p>
    <w:p w14:paraId="1489D10D" w14:textId="3D0CC729" w:rsidR="00FF520B" w:rsidRPr="00FF520B" w:rsidRDefault="00FF520B" w:rsidP="00FF520B">
      <w:pPr>
        <w:pStyle w:val="ListParagraph"/>
        <w:numPr>
          <w:ilvl w:val="0"/>
          <w:numId w:val="4"/>
        </w:numPr>
        <w:rPr>
          <w:color w:val="C00000"/>
        </w:rPr>
      </w:pPr>
      <w:r w:rsidRPr="00FF520B">
        <w:rPr>
          <w:color w:val="C00000"/>
        </w:rPr>
        <w:t>Can be time-consuming and error-prone to modify or maintain, particularly for complex state machines.</w:t>
      </w:r>
    </w:p>
    <w:p w14:paraId="06259D2B" w14:textId="250747EA" w:rsidR="00FF520B" w:rsidRPr="00FF520B" w:rsidRDefault="00FF520B" w:rsidP="00FF520B">
      <w:pPr>
        <w:pStyle w:val="ListParagraph"/>
        <w:numPr>
          <w:ilvl w:val="0"/>
          <w:numId w:val="4"/>
        </w:numPr>
        <w:rPr>
          <w:color w:val="C00000"/>
        </w:rPr>
      </w:pPr>
      <w:r w:rsidRPr="00FF520B">
        <w:rPr>
          <w:color w:val="C00000"/>
        </w:rPr>
        <w:t>Debugging and testing can be difficult due to the complexity of the code and the potential for errors in state transitions.</w:t>
      </w:r>
    </w:p>
    <w:p w14:paraId="64905243" w14:textId="1B3C104F" w:rsidR="001B364B" w:rsidRPr="00FF520B" w:rsidRDefault="00FF520B" w:rsidP="00FF520B">
      <w:pPr>
        <w:pStyle w:val="ListParagraph"/>
        <w:numPr>
          <w:ilvl w:val="0"/>
          <w:numId w:val="4"/>
        </w:numPr>
        <w:rPr>
          <w:color w:val="C00000"/>
        </w:rPr>
      </w:pPr>
      <w:r w:rsidRPr="00FF520B">
        <w:rPr>
          <w:color w:val="C00000"/>
        </w:rPr>
        <w:t>Can be less accessible for small or simple VR training applications where a simpler solution would suffice.</w:t>
      </w:r>
    </w:p>
    <w:p w14:paraId="0F9A059E" w14:textId="77777777" w:rsidR="001B364B" w:rsidRDefault="001B364B" w:rsidP="00CF75EA"/>
    <w:p w14:paraId="32BDD70E" w14:textId="77777777" w:rsidR="00582536" w:rsidRDefault="00582536" w:rsidP="00CF75EA"/>
    <w:p w14:paraId="0B455D76" w14:textId="77777777" w:rsidR="00582536" w:rsidRDefault="00582536" w:rsidP="00CF75EA"/>
    <w:p w14:paraId="68789007" w14:textId="77777777" w:rsidR="00582536" w:rsidRDefault="00582536" w:rsidP="00CF75EA"/>
    <w:p w14:paraId="1AA4ABA1" w14:textId="77777777" w:rsidR="00582536" w:rsidRDefault="00582536" w:rsidP="00CF75EA"/>
    <w:p w14:paraId="02DACEFB" w14:textId="702CDC77" w:rsidR="00582536" w:rsidRDefault="00582536" w:rsidP="00582536">
      <w:pPr>
        <w:pStyle w:val="Heading1"/>
      </w:pPr>
      <w:bookmarkStart w:id="4" w:name="_Toc132718167"/>
      <w:r>
        <w:lastRenderedPageBreak/>
        <w:t>Visual Scripting State Machines (Previously Bolt)</w:t>
      </w:r>
      <w:bookmarkEnd w:id="4"/>
    </w:p>
    <w:p w14:paraId="5FA66F00" w14:textId="41AE4B67" w:rsidR="00582536" w:rsidRDefault="00EB12B2" w:rsidP="00582536">
      <w:r w:rsidRPr="00EB12B2">
        <w:t>One of the key advantages of using visual scripting for VR training state machines is that it allows non-programmers and other project members to easily create and modify state machines using a graphical interface, without needing to understand advanced programming concepts.</w:t>
      </w:r>
      <w:r>
        <w:t xml:space="preserve"> </w:t>
      </w:r>
      <w:r w:rsidRPr="00EB12B2">
        <w:t xml:space="preserve">Visual scripting tools in Unity, such as Bolt, have some similarities to Unity's Animator, which is a tool for creating and managing animations in Unity. Both tools use a similar node-based interface and allow users to easily define </w:t>
      </w:r>
      <w:r w:rsidR="00AE2A44" w:rsidRPr="00EB12B2">
        <w:t>behaviours</w:t>
      </w:r>
      <w:r w:rsidRPr="00EB12B2">
        <w:t xml:space="preserve"> and transitions without writing any code.</w:t>
      </w:r>
    </w:p>
    <w:p w14:paraId="3F5BC321" w14:textId="77777777" w:rsidR="00EB12B2" w:rsidRDefault="00EB12B2" w:rsidP="00582536"/>
    <w:p w14:paraId="0E418247" w14:textId="77777777" w:rsidR="00EB12B2" w:rsidRDefault="00EB12B2" w:rsidP="00582536"/>
    <w:p w14:paraId="63C791DC" w14:textId="77777777" w:rsidR="00BC1DE9" w:rsidRDefault="00BC1DE9" w:rsidP="00BC1DE9">
      <w:pPr>
        <w:pStyle w:val="Heading2"/>
      </w:pPr>
      <w:bookmarkStart w:id="5" w:name="_Toc132718168"/>
      <w:r>
        <w:t>Graphs</w:t>
      </w:r>
      <w:bookmarkEnd w:id="5"/>
    </w:p>
    <w:p w14:paraId="4903C364" w14:textId="5AC713E4" w:rsidR="00A478A4" w:rsidRDefault="00BC1DE9" w:rsidP="00BC1DE9">
      <w:r>
        <w:t>A graph is a Visual Scripting asset that contains a visual representation of logic in an application. Visual Scripting has two different types of graphs: Script Graphs and State Graphs.</w:t>
      </w:r>
    </w:p>
    <w:p w14:paraId="25C27302" w14:textId="6C6035DF" w:rsidR="00110295" w:rsidRDefault="00110295" w:rsidP="00BC1DE9"/>
    <w:p w14:paraId="361B66BE" w14:textId="2253036C" w:rsidR="00110295" w:rsidRDefault="00110295" w:rsidP="00BC1DE9">
      <w:r>
        <w:rPr>
          <w:noProof/>
        </w:rPr>
        <w:drawing>
          <wp:anchor distT="0" distB="0" distL="114300" distR="114300" simplePos="0" relativeHeight="251661312" behindDoc="1" locked="0" layoutInCell="1" allowOverlap="1" wp14:anchorId="48AF8E87" wp14:editId="2F52744F">
            <wp:simplePos x="0" y="0"/>
            <wp:positionH relativeFrom="margin">
              <wp:align>right</wp:align>
            </wp:positionH>
            <wp:positionV relativeFrom="paragraph">
              <wp:posOffset>125730</wp:posOffset>
            </wp:positionV>
            <wp:extent cx="2640965" cy="1980565"/>
            <wp:effectExtent l="0" t="0" r="6985" b="635"/>
            <wp:wrapTight wrapText="bothSides">
              <wp:wrapPolygon edited="0">
                <wp:start x="0" y="0"/>
                <wp:lineTo x="0" y="21399"/>
                <wp:lineTo x="21501" y="21399"/>
                <wp:lineTo x="21501" y="0"/>
                <wp:lineTo x="0" y="0"/>
              </wp:wrapPolygon>
            </wp:wrapTight>
            <wp:docPr id="47973800" name="Picture 5"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n example of a Script Graph opened in the Graph window. The output trigger port from an On Update Event node connects to the input trigger port on a Set Variable node, set to Flow. A Float Literal node with a value of 2.5 connects its output port to the data input port on the Set Variable node, which sets the value of the variable Count. The output trigger port on the Set Variable node connects to the input trigger port on a Debug Log node. The data output port on the Set Variable node connects to the A input port on a generic Add Inputs node. An Integer Literal node with a value of 1 connects its output port to the B input port on the Add Inputs node. The data output port on the Add Inputs node connects to the Message input port on the Debug Log nod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40965" cy="19805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7AAC55" w14:textId="3CEF7615" w:rsidR="00A478A4" w:rsidRDefault="00A478A4" w:rsidP="00582536"/>
    <w:p w14:paraId="44C04683" w14:textId="5EAB6CC3" w:rsidR="00110295" w:rsidRDefault="00110295" w:rsidP="00110295">
      <w:pPr>
        <w:pStyle w:val="Heading2"/>
      </w:pPr>
      <w:bookmarkStart w:id="6" w:name="_Toc132718169"/>
      <w:r>
        <w:t>Script Graphs</w:t>
      </w:r>
      <w:bookmarkEnd w:id="6"/>
    </w:p>
    <w:p w14:paraId="0D0B5C4D" w14:textId="463996FF" w:rsidR="00A478A4" w:rsidRDefault="00110295" w:rsidP="00110295">
      <w:r>
        <w:t>Script Graphs control and connect specific actions and values. The actions in a Script Graph happen in a specific order. Actions can happen every frame, or when a specific event occurs.</w:t>
      </w:r>
    </w:p>
    <w:p w14:paraId="0CA4C9CF" w14:textId="25418107" w:rsidR="00110295" w:rsidRDefault="00110295" w:rsidP="00110295"/>
    <w:p w14:paraId="50E8716A" w14:textId="77777777" w:rsidR="00A478A4" w:rsidRDefault="00A478A4" w:rsidP="00582536"/>
    <w:p w14:paraId="3B6AC0B1" w14:textId="7D08F541" w:rsidR="00110295" w:rsidRDefault="00110295" w:rsidP="00582536"/>
    <w:p w14:paraId="037F214D" w14:textId="5BB5B599" w:rsidR="00110295" w:rsidRDefault="003E59FE" w:rsidP="00582536">
      <w:r>
        <w:rPr>
          <w:noProof/>
        </w:rPr>
        <w:drawing>
          <wp:anchor distT="0" distB="0" distL="114300" distR="114300" simplePos="0" relativeHeight="251662336" behindDoc="1" locked="0" layoutInCell="1" allowOverlap="1" wp14:anchorId="104EAE07" wp14:editId="0944D1C5">
            <wp:simplePos x="0" y="0"/>
            <wp:positionH relativeFrom="margin">
              <wp:align>left</wp:align>
            </wp:positionH>
            <wp:positionV relativeFrom="paragraph">
              <wp:posOffset>35560</wp:posOffset>
            </wp:positionV>
            <wp:extent cx="2548255" cy="1911350"/>
            <wp:effectExtent l="0" t="0" r="4445" b="0"/>
            <wp:wrapTight wrapText="bothSides">
              <wp:wrapPolygon edited="0">
                <wp:start x="0" y="0"/>
                <wp:lineTo x="0" y="21313"/>
                <wp:lineTo x="21476" y="21313"/>
                <wp:lineTo x="21476" y="0"/>
                <wp:lineTo x="0" y="0"/>
              </wp:wrapPolygon>
            </wp:wrapTight>
            <wp:docPr id="1593121114" name="Picture 6" descr="An example of a State Graph opened in the Graph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n example of a State Graph opened in the Graph window"/>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48255" cy="19113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5E32A1E" w14:textId="3AC48768" w:rsidR="00110295" w:rsidRDefault="00110295" w:rsidP="00582536"/>
    <w:p w14:paraId="05365661" w14:textId="4DD150E0" w:rsidR="00110295" w:rsidRDefault="00110295" w:rsidP="00110295">
      <w:pPr>
        <w:pStyle w:val="Heading2"/>
        <w:ind w:left="720"/>
      </w:pPr>
      <w:bookmarkStart w:id="7" w:name="_Toc132718170"/>
      <w:r>
        <w:t>State Graphs</w:t>
      </w:r>
      <w:bookmarkEnd w:id="7"/>
    </w:p>
    <w:p w14:paraId="2A1DE478" w14:textId="260D707B" w:rsidR="00A478A4" w:rsidRDefault="00110295" w:rsidP="00110295">
      <w:pPr>
        <w:ind w:left="720"/>
      </w:pPr>
      <w:r>
        <w:t>A State Graph has states and gives the logic for when your application moves between states, through connections called transitions.</w:t>
      </w:r>
      <w:r w:rsidRPr="00110295">
        <w:t xml:space="preserve"> </w:t>
      </w:r>
    </w:p>
    <w:p w14:paraId="47256E1B" w14:textId="77777777" w:rsidR="00A478A4" w:rsidRDefault="00A478A4" w:rsidP="00582536"/>
    <w:p w14:paraId="0575633C" w14:textId="77777777" w:rsidR="00A478A4" w:rsidRDefault="00A478A4" w:rsidP="00582536"/>
    <w:p w14:paraId="45B92EDA" w14:textId="77777777" w:rsidR="009E1771" w:rsidRDefault="009E1771" w:rsidP="00582536"/>
    <w:p w14:paraId="7C1E5B78" w14:textId="77777777" w:rsidR="00A478A4" w:rsidRDefault="00A478A4" w:rsidP="00582536"/>
    <w:p w14:paraId="500A8172" w14:textId="5DA9761B" w:rsidR="00A478A4" w:rsidRDefault="00A478A4" w:rsidP="00582536"/>
    <w:p w14:paraId="512B82B1" w14:textId="77777777" w:rsidR="008453CC" w:rsidRDefault="008453CC" w:rsidP="00582536"/>
    <w:p w14:paraId="41BE2AD3" w14:textId="77777777" w:rsidR="00A478A4" w:rsidRDefault="00A478A4" w:rsidP="00582536"/>
    <w:p w14:paraId="6E405241" w14:textId="77777777" w:rsidR="002D1D5A" w:rsidRDefault="002D1D5A" w:rsidP="00582536"/>
    <w:p w14:paraId="4BA312AC" w14:textId="4CC151A0" w:rsidR="00A478A4" w:rsidRDefault="00A478A4" w:rsidP="00A478A4">
      <w:pPr>
        <w:pStyle w:val="Heading1"/>
      </w:pPr>
      <w:bookmarkStart w:id="8" w:name="_Toc132718171"/>
      <w:r>
        <w:lastRenderedPageBreak/>
        <w:t>Example 1: E</w:t>
      </w:r>
      <w:r w:rsidRPr="00A478A4">
        <w:t xml:space="preserve">nter, </w:t>
      </w:r>
      <w:r>
        <w:t>E</w:t>
      </w:r>
      <w:r w:rsidRPr="00A478A4">
        <w:t xml:space="preserve">xit and </w:t>
      </w:r>
      <w:r>
        <w:t>U</w:t>
      </w:r>
      <w:r w:rsidRPr="00A478A4">
        <w:t>pdate within a bolt state</w:t>
      </w:r>
      <w:bookmarkEnd w:id="8"/>
    </w:p>
    <w:p w14:paraId="03829C04" w14:textId="77777777" w:rsidR="009E1771" w:rsidRDefault="009E1771" w:rsidP="009E1771"/>
    <w:p w14:paraId="5609C756" w14:textId="5F8358CA" w:rsidR="00EC6B3E" w:rsidRDefault="00EC6B3E" w:rsidP="00EC6B3E">
      <w:r>
        <w:t>In Bolt, each state within a state machine has three distinct sections: Enter, Exit, and Update.</w:t>
      </w:r>
    </w:p>
    <w:p w14:paraId="503112DF" w14:textId="70314F34" w:rsidR="00EC6B3E" w:rsidRDefault="00EC6B3E" w:rsidP="00EC6B3E"/>
    <w:p w14:paraId="2FC5970F" w14:textId="2EB86CF0" w:rsidR="00EC6B3E" w:rsidRDefault="00D46F5A" w:rsidP="00EC6B3E">
      <w:pPr>
        <w:pStyle w:val="Heading2"/>
      </w:pPr>
      <w:bookmarkStart w:id="9" w:name="_Toc132718172"/>
      <w:r w:rsidRPr="00D46F5A">
        <w:rPr>
          <w:noProof/>
        </w:rPr>
        <w:drawing>
          <wp:anchor distT="0" distB="0" distL="114300" distR="114300" simplePos="0" relativeHeight="251686912" behindDoc="0" locked="0" layoutInCell="1" allowOverlap="1" wp14:anchorId="35116FF6" wp14:editId="50A468EF">
            <wp:simplePos x="0" y="0"/>
            <wp:positionH relativeFrom="column">
              <wp:posOffset>3820795</wp:posOffset>
            </wp:positionH>
            <wp:positionV relativeFrom="paragraph">
              <wp:posOffset>3810</wp:posOffset>
            </wp:positionV>
            <wp:extent cx="1802765" cy="1137920"/>
            <wp:effectExtent l="0" t="0" r="6985" b="5080"/>
            <wp:wrapThrough wrapText="bothSides">
              <wp:wrapPolygon edited="0">
                <wp:start x="0" y="0"/>
                <wp:lineTo x="0" y="21335"/>
                <wp:lineTo x="21455" y="21335"/>
                <wp:lineTo x="21455" y="0"/>
                <wp:lineTo x="0" y="0"/>
              </wp:wrapPolygon>
            </wp:wrapThrough>
            <wp:docPr id="1562019763"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2019763" name="Picture 1" descr="Graphical user interface, text, application, chat or text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1802765" cy="1137920"/>
                    </a:xfrm>
                    <a:prstGeom prst="rect">
                      <a:avLst/>
                    </a:prstGeom>
                  </pic:spPr>
                </pic:pic>
              </a:graphicData>
            </a:graphic>
            <wp14:sizeRelH relativeFrom="margin">
              <wp14:pctWidth>0</wp14:pctWidth>
            </wp14:sizeRelH>
            <wp14:sizeRelV relativeFrom="margin">
              <wp14:pctHeight>0</wp14:pctHeight>
            </wp14:sizeRelV>
          </wp:anchor>
        </w:drawing>
      </w:r>
      <w:r w:rsidR="00EC6B3E">
        <w:t>Enter</w:t>
      </w:r>
      <w:bookmarkEnd w:id="9"/>
      <w:r w:rsidRPr="00D46F5A">
        <w:rPr>
          <w:noProof/>
        </w:rPr>
        <w:t xml:space="preserve"> </w:t>
      </w:r>
    </w:p>
    <w:p w14:paraId="05ADCCAF" w14:textId="1DDB1330" w:rsidR="00EC6B3E" w:rsidRDefault="00EC6B3E" w:rsidP="00EC6B3E">
      <w:r>
        <w:t xml:space="preserve">The Enter node is called when the state is first entered. This section is typically used to initialize any variables or data needed for the </w:t>
      </w:r>
      <w:r w:rsidR="0066713B">
        <w:t>state and</w:t>
      </w:r>
      <w:r>
        <w:t xml:space="preserve"> can also be used to trigger any actions that should happen when</w:t>
      </w:r>
      <w:r w:rsidR="00D46F5A">
        <w:t xml:space="preserve"> </w:t>
      </w:r>
      <w:r>
        <w:t>the state is entered.</w:t>
      </w:r>
    </w:p>
    <w:p w14:paraId="4183F395" w14:textId="77777777" w:rsidR="00D46F5A" w:rsidRDefault="00D46F5A" w:rsidP="00EC6B3E"/>
    <w:p w14:paraId="7791F69D" w14:textId="482B7368" w:rsidR="00EC6B3E" w:rsidRDefault="00EC6B3E" w:rsidP="00EC6B3E"/>
    <w:p w14:paraId="555F0938" w14:textId="6465B5EE" w:rsidR="00EC6B3E" w:rsidRDefault="00D46F5A" w:rsidP="00EC6B3E">
      <w:pPr>
        <w:pStyle w:val="Heading2"/>
      </w:pPr>
      <w:bookmarkStart w:id="10" w:name="_Toc132718173"/>
      <w:r w:rsidRPr="00D46F5A">
        <w:rPr>
          <w:noProof/>
        </w:rPr>
        <w:drawing>
          <wp:anchor distT="0" distB="0" distL="114300" distR="114300" simplePos="0" relativeHeight="251688960" behindDoc="0" locked="0" layoutInCell="1" allowOverlap="1" wp14:anchorId="70F345CC" wp14:editId="1622D9F5">
            <wp:simplePos x="0" y="0"/>
            <wp:positionH relativeFrom="column">
              <wp:posOffset>3829529</wp:posOffset>
            </wp:positionH>
            <wp:positionV relativeFrom="paragraph">
              <wp:posOffset>7620</wp:posOffset>
            </wp:positionV>
            <wp:extent cx="1793875" cy="1365250"/>
            <wp:effectExtent l="0" t="0" r="0" b="6350"/>
            <wp:wrapThrough wrapText="bothSides">
              <wp:wrapPolygon edited="0">
                <wp:start x="0" y="0"/>
                <wp:lineTo x="0" y="21399"/>
                <wp:lineTo x="21332" y="21399"/>
                <wp:lineTo x="21332" y="0"/>
                <wp:lineTo x="0" y="0"/>
              </wp:wrapPolygon>
            </wp:wrapThrough>
            <wp:docPr id="915510616"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510616" name="Picture 1" descr="Graphical user interface, text, application, chat or text messag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793875" cy="1365250"/>
                    </a:xfrm>
                    <a:prstGeom prst="rect">
                      <a:avLst/>
                    </a:prstGeom>
                  </pic:spPr>
                </pic:pic>
              </a:graphicData>
            </a:graphic>
            <wp14:sizeRelH relativeFrom="margin">
              <wp14:pctWidth>0</wp14:pctWidth>
            </wp14:sizeRelH>
            <wp14:sizeRelV relativeFrom="margin">
              <wp14:pctHeight>0</wp14:pctHeight>
            </wp14:sizeRelV>
          </wp:anchor>
        </w:drawing>
      </w:r>
      <w:r w:rsidR="00EC6B3E">
        <w:t>Exit</w:t>
      </w:r>
      <w:bookmarkEnd w:id="10"/>
      <w:r w:rsidRPr="00D46F5A">
        <w:rPr>
          <w:noProof/>
        </w:rPr>
        <w:t xml:space="preserve"> </w:t>
      </w:r>
    </w:p>
    <w:p w14:paraId="35AEE936" w14:textId="620B3E66" w:rsidR="00EC6B3E" w:rsidRDefault="00EC6B3E" w:rsidP="00EC6B3E">
      <w:pPr>
        <w:rPr>
          <w:noProof/>
        </w:rPr>
      </w:pPr>
      <w:r>
        <w:t xml:space="preserve">The Exit node is called when the state is exited, either by transitioning to another state or by ending the state machine. This section is typically used to clean up any variables or data used in the </w:t>
      </w:r>
      <w:r w:rsidR="008641C3">
        <w:t>state and</w:t>
      </w:r>
      <w:r>
        <w:t xml:space="preserve"> can also be used to trigger any actions that should happen when the state is exited.</w:t>
      </w:r>
      <w:r w:rsidR="00D46F5A" w:rsidRPr="00D46F5A">
        <w:rPr>
          <w:noProof/>
        </w:rPr>
        <w:t xml:space="preserve"> </w:t>
      </w:r>
    </w:p>
    <w:p w14:paraId="6C5A59A2" w14:textId="77777777" w:rsidR="00D46F5A" w:rsidRDefault="00D46F5A" w:rsidP="00EC6B3E"/>
    <w:p w14:paraId="4785C9B5" w14:textId="77777777" w:rsidR="005357C8" w:rsidRDefault="005357C8" w:rsidP="00EC6B3E"/>
    <w:p w14:paraId="12357FFB" w14:textId="531317A0" w:rsidR="00EC6B3E" w:rsidRDefault="00EC6B3E" w:rsidP="00EC6B3E"/>
    <w:p w14:paraId="42039F6E" w14:textId="7C0467E9" w:rsidR="00EC6B3E" w:rsidRDefault="00D46F5A" w:rsidP="00EC6B3E">
      <w:pPr>
        <w:pStyle w:val="Heading2"/>
      </w:pPr>
      <w:bookmarkStart w:id="11" w:name="_Toc132718174"/>
      <w:r w:rsidRPr="00D46F5A">
        <w:rPr>
          <w:noProof/>
        </w:rPr>
        <w:drawing>
          <wp:anchor distT="0" distB="0" distL="114300" distR="114300" simplePos="0" relativeHeight="251687936" behindDoc="1" locked="0" layoutInCell="1" allowOverlap="1" wp14:anchorId="6BC1D62D" wp14:editId="4B888386">
            <wp:simplePos x="0" y="0"/>
            <wp:positionH relativeFrom="column">
              <wp:posOffset>3829900</wp:posOffset>
            </wp:positionH>
            <wp:positionV relativeFrom="paragraph">
              <wp:posOffset>4277</wp:posOffset>
            </wp:positionV>
            <wp:extent cx="1793875" cy="1380490"/>
            <wp:effectExtent l="0" t="0" r="0" b="0"/>
            <wp:wrapTight wrapText="bothSides">
              <wp:wrapPolygon edited="0">
                <wp:start x="0" y="0"/>
                <wp:lineTo x="0" y="21163"/>
                <wp:lineTo x="21332" y="21163"/>
                <wp:lineTo x="21332" y="0"/>
                <wp:lineTo x="0" y="0"/>
              </wp:wrapPolygon>
            </wp:wrapTight>
            <wp:docPr id="57121070"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21070" name="Picture 1" descr="A screen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1793875" cy="1380490"/>
                    </a:xfrm>
                    <a:prstGeom prst="rect">
                      <a:avLst/>
                    </a:prstGeom>
                  </pic:spPr>
                </pic:pic>
              </a:graphicData>
            </a:graphic>
            <wp14:sizeRelH relativeFrom="margin">
              <wp14:pctWidth>0</wp14:pctWidth>
            </wp14:sizeRelH>
            <wp14:sizeRelV relativeFrom="margin">
              <wp14:pctHeight>0</wp14:pctHeight>
            </wp14:sizeRelV>
          </wp:anchor>
        </w:drawing>
      </w:r>
      <w:r w:rsidR="00EC6B3E">
        <w:t>Update</w:t>
      </w:r>
      <w:bookmarkEnd w:id="11"/>
    </w:p>
    <w:p w14:paraId="795C2745" w14:textId="5079099D" w:rsidR="009E1771" w:rsidRDefault="00EC6B3E" w:rsidP="00EC6B3E">
      <w:r>
        <w:t xml:space="preserve">The Update node is called repeatedly while the state is active. This section is typically used to update the </w:t>
      </w:r>
      <w:r w:rsidR="00EC20A0">
        <w:t>behaviour</w:t>
      </w:r>
      <w:r>
        <w:t xml:space="preserve"> of the state based on any changes in the environment or user input. </w:t>
      </w:r>
      <w:r w:rsidR="00B30F3C">
        <w:t xml:space="preserve">This is exactly the same as when you use </w:t>
      </w:r>
      <w:proofErr w:type="gramStart"/>
      <w:r w:rsidR="00B30F3C">
        <w:t>Update(</w:t>
      </w:r>
      <w:proofErr w:type="gramEnd"/>
      <w:r w:rsidR="00B30F3C">
        <w:t>) in your own scripts.</w:t>
      </w:r>
    </w:p>
    <w:p w14:paraId="09AA5B2A" w14:textId="77777777" w:rsidR="002D1D5A" w:rsidRDefault="002D1D5A" w:rsidP="009E1771"/>
    <w:p w14:paraId="0468CED3" w14:textId="77777777" w:rsidR="002D1D5A" w:rsidRDefault="002D1D5A" w:rsidP="009E1771"/>
    <w:p w14:paraId="25E762DF" w14:textId="77777777" w:rsidR="002D1D5A" w:rsidRDefault="002D1D5A" w:rsidP="009E1771"/>
    <w:p w14:paraId="0CEC24F1" w14:textId="77777777" w:rsidR="002D1D5A" w:rsidRDefault="002D1D5A" w:rsidP="009E1771"/>
    <w:p w14:paraId="111CE29E" w14:textId="77777777" w:rsidR="002D1D5A" w:rsidRDefault="002D1D5A" w:rsidP="009E1771"/>
    <w:p w14:paraId="3EC22E53" w14:textId="77777777" w:rsidR="002D1D5A" w:rsidRDefault="002D1D5A" w:rsidP="009E1771"/>
    <w:p w14:paraId="2534EC85" w14:textId="77777777" w:rsidR="002D1D5A" w:rsidRDefault="002D1D5A" w:rsidP="009E1771"/>
    <w:p w14:paraId="2FA5CD84" w14:textId="77777777" w:rsidR="002D1D5A" w:rsidRDefault="002D1D5A" w:rsidP="009E1771"/>
    <w:p w14:paraId="547B1F3D" w14:textId="77777777" w:rsidR="002D1D5A" w:rsidRDefault="002D1D5A" w:rsidP="009E1771"/>
    <w:p w14:paraId="12FB9B47" w14:textId="77777777" w:rsidR="002D1D5A" w:rsidRDefault="002D1D5A" w:rsidP="009E1771"/>
    <w:p w14:paraId="2E0FB27A" w14:textId="77777777" w:rsidR="00596157" w:rsidRDefault="00596157" w:rsidP="00596157"/>
    <w:p w14:paraId="713AAF3E" w14:textId="77777777" w:rsidR="009216FB" w:rsidRDefault="009216FB" w:rsidP="00596157"/>
    <w:p w14:paraId="07EC4F4A" w14:textId="77777777" w:rsidR="009216FB" w:rsidRDefault="009216FB" w:rsidP="00596157"/>
    <w:p w14:paraId="5AF0378A" w14:textId="6A408A72" w:rsidR="00DE548D" w:rsidRDefault="00EC0D4F" w:rsidP="00AE4547">
      <w:pPr>
        <w:pStyle w:val="Heading1"/>
      </w:pPr>
      <w:bookmarkStart w:id="12" w:name="_Toc132718175"/>
      <w:r w:rsidRPr="00023C41">
        <w:rPr>
          <w:noProof/>
        </w:rPr>
        <w:lastRenderedPageBreak/>
        <w:drawing>
          <wp:anchor distT="0" distB="0" distL="114300" distR="114300" simplePos="0" relativeHeight="251667456" behindDoc="0" locked="0" layoutInCell="1" allowOverlap="1" wp14:anchorId="371072F6" wp14:editId="21B5E6ED">
            <wp:simplePos x="0" y="0"/>
            <wp:positionH relativeFrom="margin">
              <wp:posOffset>0</wp:posOffset>
            </wp:positionH>
            <wp:positionV relativeFrom="paragraph">
              <wp:posOffset>442595</wp:posOffset>
            </wp:positionV>
            <wp:extent cx="3308350" cy="1845945"/>
            <wp:effectExtent l="0" t="0" r="6350" b="1905"/>
            <wp:wrapThrough wrapText="bothSides">
              <wp:wrapPolygon edited="0">
                <wp:start x="0" y="0"/>
                <wp:lineTo x="0" y="21399"/>
                <wp:lineTo x="21517" y="21399"/>
                <wp:lineTo x="21517" y="0"/>
                <wp:lineTo x="0" y="0"/>
              </wp:wrapPolygon>
            </wp:wrapThrough>
            <wp:docPr id="727838499" name="Picture 1"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838499" name="Picture 1" descr="A screenshot of a video game&#10;&#10;Description automatically generated with medium confidence"/>
                    <pic:cNvPicPr/>
                  </pic:nvPicPr>
                  <pic:blipFill rotWithShape="1">
                    <a:blip r:embed="rId20">
                      <a:extLst>
                        <a:ext uri="{28A0092B-C50C-407E-A947-70E740481C1C}">
                          <a14:useLocalDpi xmlns:a14="http://schemas.microsoft.com/office/drawing/2010/main" val="0"/>
                        </a:ext>
                      </a:extLst>
                    </a:blip>
                    <a:srcRect l="6612" r="7273"/>
                    <a:stretch/>
                  </pic:blipFill>
                  <pic:spPr bwMode="auto">
                    <a:xfrm>
                      <a:off x="0" y="0"/>
                      <a:ext cx="3308350" cy="184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DE548D">
        <w:rPr>
          <w:noProof/>
        </w:rPr>
        <w:drawing>
          <wp:anchor distT="0" distB="0" distL="114300" distR="114300" simplePos="0" relativeHeight="251666432" behindDoc="0" locked="0" layoutInCell="1" allowOverlap="1" wp14:anchorId="22F30E50" wp14:editId="630DC11A">
            <wp:simplePos x="0" y="0"/>
            <wp:positionH relativeFrom="margin">
              <wp:posOffset>3486785</wp:posOffset>
            </wp:positionH>
            <wp:positionV relativeFrom="paragraph">
              <wp:posOffset>441601</wp:posOffset>
            </wp:positionV>
            <wp:extent cx="2376805" cy="1838325"/>
            <wp:effectExtent l="0" t="0" r="4445" b="9525"/>
            <wp:wrapThrough wrapText="bothSides">
              <wp:wrapPolygon edited="0">
                <wp:start x="0" y="0"/>
                <wp:lineTo x="0" y="21488"/>
                <wp:lineTo x="21467" y="21488"/>
                <wp:lineTo x="21467" y="0"/>
                <wp:lineTo x="0" y="0"/>
              </wp:wrapPolygon>
            </wp:wrapThrough>
            <wp:docPr id="34625102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51023" name="Picture 1" descr="A screenshot of a computer&#10;&#10;Description automatically generated with medium confidence"/>
                    <pic:cNvPicPr/>
                  </pic:nvPicPr>
                  <pic:blipFill rotWithShape="1">
                    <a:blip r:embed="rId21" cstate="print">
                      <a:extLst>
                        <a:ext uri="{28A0092B-C50C-407E-A947-70E740481C1C}">
                          <a14:useLocalDpi xmlns:a14="http://schemas.microsoft.com/office/drawing/2010/main" val="0"/>
                        </a:ext>
                      </a:extLst>
                    </a:blip>
                    <a:srcRect t="58071"/>
                    <a:stretch/>
                  </pic:blipFill>
                  <pic:spPr bwMode="auto">
                    <a:xfrm>
                      <a:off x="0" y="0"/>
                      <a:ext cx="2376805" cy="1838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6157">
        <w:t xml:space="preserve">Example 3: UI Button </w:t>
      </w:r>
      <w:r w:rsidR="00C37A8B">
        <w:t>Transition</w:t>
      </w:r>
      <w:bookmarkEnd w:id="12"/>
    </w:p>
    <w:p w14:paraId="24A767E5" w14:textId="2DAF9D79" w:rsidR="00DE548D" w:rsidRDefault="00DE548D" w:rsidP="009216FB"/>
    <w:p w14:paraId="4364EC98" w14:textId="52F42CFF" w:rsidR="00965E38" w:rsidRDefault="00965E38" w:rsidP="00965E38">
      <w:pPr>
        <w:pStyle w:val="ListParagraph"/>
        <w:numPr>
          <w:ilvl w:val="0"/>
          <w:numId w:val="5"/>
        </w:numPr>
      </w:pPr>
      <w:r>
        <w:t>In your state transition, add a unity event node</w:t>
      </w:r>
      <w:r w:rsidR="007A0419">
        <w:t xml:space="preserve"> (right click)</w:t>
      </w:r>
      <w:r>
        <w:t xml:space="preserve">, and give it a unique event </w:t>
      </w:r>
      <w:r w:rsidR="00DE548D">
        <w:t>name.</w:t>
      </w:r>
    </w:p>
    <w:p w14:paraId="7D9C1EFE" w14:textId="2781A56B" w:rsidR="00965E38" w:rsidRDefault="00965E38" w:rsidP="00965E38">
      <w:pPr>
        <w:pStyle w:val="ListParagraph"/>
        <w:numPr>
          <w:ilvl w:val="0"/>
          <w:numId w:val="5"/>
        </w:numPr>
      </w:pPr>
      <w:r>
        <w:t>Connect this to the trigger transition node</w:t>
      </w:r>
      <w:r w:rsidR="00DE548D">
        <w:t>.</w:t>
      </w:r>
    </w:p>
    <w:p w14:paraId="27B1A2B4" w14:textId="2C6C16B9" w:rsidR="00DE548D" w:rsidRDefault="00DE548D" w:rsidP="00965E38">
      <w:pPr>
        <w:pStyle w:val="ListParagraph"/>
        <w:numPr>
          <w:ilvl w:val="0"/>
          <w:numId w:val="5"/>
        </w:numPr>
      </w:pPr>
      <w:r>
        <w:t xml:space="preserve">Add a </w:t>
      </w:r>
      <w:r w:rsidR="00320F11">
        <w:t xml:space="preserve">standard </w:t>
      </w:r>
      <w:r>
        <w:t>UI button to your scene.</w:t>
      </w:r>
    </w:p>
    <w:p w14:paraId="6EFC34B2" w14:textId="749BD62A" w:rsidR="00DE548D" w:rsidRDefault="00DE548D" w:rsidP="00965E38">
      <w:pPr>
        <w:pStyle w:val="ListParagraph"/>
        <w:numPr>
          <w:ilvl w:val="0"/>
          <w:numId w:val="5"/>
        </w:numPr>
      </w:pPr>
      <w:r>
        <w:t>Go to the button, you will see the “On</w:t>
      </w:r>
      <w:r w:rsidR="000F78FA">
        <w:t xml:space="preserve"> </w:t>
      </w:r>
      <w:r>
        <w:t>Click” unity event exposed in the inspector.</w:t>
      </w:r>
    </w:p>
    <w:p w14:paraId="63DC98EA" w14:textId="7DFB3F55" w:rsidR="00DE548D" w:rsidRDefault="00DE548D" w:rsidP="00965E38">
      <w:pPr>
        <w:pStyle w:val="ListParagraph"/>
        <w:numPr>
          <w:ilvl w:val="0"/>
          <w:numId w:val="5"/>
        </w:numPr>
      </w:pPr>
      <w:r>
        <w:t>Click the small plus to add an action to fire when the button is clicked.</w:t>
      </w:r>
    </w:p>
    <w:p w14:paraId="4E86BAB9" w14:textId="5F8AB27B" w:rsidR="00DE548D" w:rsidRDefault="00DE548D" w:rsidP="00965E38">
      <w:pPr>
        <w:pStyle w:val="ListParagraph"/>
        <w:numPr>
          <w:ilvl w:val="0"/>
          <w:numId w:val="5"/>
        </w:numPr>
      </w:pPr>
      <w:r>
        <w:t xml:space="preserve">Populate the action by dragging in the </w:t>
      </w:r>
      <w:proofErr w:type="spellStart"/>
      <w:r>
        <w:t>gameobject</w:t>
      </w:r>
      <w:proofErr w:type="spellEnd"/>
      <w:r>
        <w:t xml:space="preserve"> which has your state machine on it, select the “</w:t>
      </w:r>
      <w:r w:rsidRPr="009E4CA6">
        <w:rPr>
          <w:b/>
          <w:bCs/>
          <w:i/>
          <w:iCs/>
        </w:rPr>
        <w:t>State</w:t>
      </w:r>
      <w:r w:rsidR="009E4CA6">
        <w:rPr>
          <w:b/>
          <w:bCs/>
          <w:i/>
          <w:iCs/>
        </w:rPr>
        <w:t xml:space="preserve"> </w:t>
      </w:r>
      <w:r w:rsidRPr="009E4CA6">
        <w:rPr>
          <w:b/>
          <w:bCs/>
          <w:i/>
          <w:iCs/>
        </w:rPr>
        <w:t>Machine Trigger Unity</w:t>
      </w:r>
      <w:r w:rsidR="009E4CA6">
        <w:rPr>
          <w:b/>
          <w:bCs/>
          <w:i/>
          <w:iCs/>
        </w:rPr>
        <w:t xml:space="preserve"> </w:t>
      </w:r>
      <w:r w:rsidRPr="009E4CA6">
        <w:rPr>
          <w:b/>
          <w:bCs/>
          <w:i/>
          <w:iCs/>
        </w:rPr>
        <w:t>Event</w:t>
      </w:r>
      <w:r>
        <w:t>” method.</w:t>
      </w:r>
    </w:p>
    <w:p w14:paraId="6B5E2300" w14:textId="59AE0BCB" w:rsidR="00AE4547" w:rsidRDefault="002C4E29" w:rsidP="00F13704">
      <w:pPr>
        <w:pStyle w:val="ListParagraph"/>
        <w:numPr>
          <w:ilvl w:val="0"/>
          <w:numId w:val="5"/>
        </w:numPr>
      </w:pPr>
      <w:r>
        <w:t>In the string field, populate the name of the unique event you want to fire when the button is clicked.</w:t>
      </w:r>
    </w:p>
    <w:p w14:paraId="771EBC4C" w14:textId="77777777" w:rsidR="008F62C1" w:rsidRDefault="008F62C1" w:rsidP="008F62C1"/>
    <w:p w14:paraId="008FBAD7" w14:textId="77777777" w:rsidR="008F62C1" w:rsidRDefault="008F62C1" w:rsidP="008F62C1"/>
    <w:p w14:paraId="22D1F694" w14:textId="035B61A4" w:rsidR="00596157" w:rsidRDefault="005760B5" w:rsidP="005760B5">
      <w:pPr>
        <w:pStyle w:val="Heading1"/>
      </w:pPr>
      <w:bookmarkStart w:id="13" w:name="_Toc132718176"/>
      <w:r>
        <w:t xml:space="preserve">Example 4: VR Interaction, </w:t>
      </w:r>
      <w:r w:rsidR="00B92041">
        <w:t>Waiting</w:t>
      </w:r>
      <w:r>
        <w:t xml:space="preserve"> for grab</w:t>
      </w:r>
      <w:bookmarkEnd w:id="13"/>
    </w:p>
    <w:p w14:paraId="290DBB00" w14:textId="192B3E94" w:rsidR="00AE4547" w:rsidRDefault="00AE4547" w:rsidP="008A513E"/>
    <w:p w14:paraId="0397AD9F" w14:textId="72EFD794" w:rsidR="00571E5E" w:rsidRDefault="00571E5E" w:rsidP="008A513E">
      <w:r>
        <w:t xml:space="preserve">In this example, I am using </w:t>
      </w:r>
      <w:proofErr w:type="spellStart"/>
      <w:r>
        <w:t>UltimateXR</w:t>
      </w:r>
      <w:proofErr w:type="spellEnd"/>
      <w:r>
        <w:t xml:space="preserve"> grabbable object, so have a small script (</w:t>
      </w:r>
      <w:proofErr w:type="spellStart"/>
      <w:r w:rsidRPr="00571E5E">
        <w:t>UXRGrabEvents</w:t>
      </w:r>
      <w:proofErr w:type="spellEnd"/>
      <w:r>
        <w:t>) which simply check</w:t>
      </w:r>
      <w:r w:rsidR="00887D2A">
        <w:t>s</w:t>
      </w:r>
      <w:r>
        <w:t xml:space="preserve"> if the object is grabbed or released and then has unity events in the inspector similarly to a UI button.</w:t>
      </w:r>
    </w:p>
    <w:p w14:paraId="45C9F816" w14:textId="2E8FE599" w:rsidR="00571E5E" w:rsidRDefault="0058436C" w:rsidP="008A513E">
      <w:r>
        <w:t>Similarly,</w:t>
      </w:r>
      <w:r w:rsidR="00226BE5">
        <w:t xml:space="preserve"> to the button example, this will fire the On Grab event and call any of the listed actions in the inspector.</w:t>
      </w:r>
    </w:p>
    <w:p w14:paraId="7D646BE6" w14:textId="1A1ED648" w:rsidR="00A73387" w:rsidRDefault="008F62C1" w:rsidP="008A513E">
      <w:r w:rsidRPr="009B0C62">
        <w:rPr>
          <w:noProof/>
        </w:rPr>
        <w:drawing>
          <wp:anchor distT="0" distB="0" distL="114300" distR="114300" simplePos="0" relativeHeight="251668480" behindDoc="0" locked="0" layoutInCell="1" allowOverlap="1" wp14:anchorId="55CA5742" wp14:editId="34F2B645">
            <wp:simplePos x="0" y="0"/>
            <wp:positionH relativeFrom="margin">
              <wp:posOffset>-344170</wp:posOffset>
            </wp:positionH>
            <wp:positionV relativeFrom="paragraph">
              <wp:posOffset>204470</wp:posOffset>
            </wp:positionV>
            <wp:extent cx="2959100" cy="1653540"/>
            <wp:effectExtent l="0" t="0" r="0" b="3810"/>
            <wp:wrapThrough wrapText="bothSides">
              <wp:wrapPolygon edited="0">
                <wp:start x="0" y="0"/>
                <wp:lineTo x="0" y="21401"/>
                <wp:lineTo x="21415" y="21401"/>
                <wp:lineTo x="21415" y="0"/>
                <wp:lineTo x="0" y="0"/>
              </wp:wrapPolygon>
            </wp:wrapThrough>
            <wp:docPr id="135481326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813267" name="Picture 1" descr="A screenshot of a computer&#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2959100" cy="1653540"/>
                    </a:xfrm>
                    <a:prstGeom prst="rect">
                      <a:avLst/>
                    </a:prstGeom>
                  </pic:spPr>
                </pic:pic>
              </a:graphicData>
            </a:graphic>
            <wp14:sizeRelH relativeFrom="margin">
              <wp14:pctWidth>0</wp14:pctWidth>
            </wp14:sizeRelH>
            <wp14:sizeRelV relativeFrom="margin">
              <wp14:pctHeight>0</wp14:pctHeight>
            </wp14:sizeRelV>
          </wp:anchor>
        </w:drawing>
      </w:r>
      <w:r w:rsidRPr="0058436C">
        <w:rPr>
          <w:noProof/>
        </w:rPr>
        <w:drawing>
          <wp:anchor distT="0" distB="0" distL="114300" distR="114300" simplePos="0" relativeHeight="251669504" behindDoc="0" locked="0" layoutInCell="1" allowOverlap="1" wp14:anchorId="0A691FF7" wp14:editId="6F3A91A7">
            <wp:simplePos x="0" y="0"/>
            <wp:positionH relativeFrom="margin">
              <wp:posOffset>2732837</wp:posOffset>
            </wp:positionH>
            <wp:positionV relativeFrom="paragraph">
              <wp:posOffset>147739</wp:posOffset>
            </wp:positionV>
            <wp:extent cx="3327400" cy="2134870"/>
            <wp:effectExtent l="0" t="0" r="6350" b="0"/>
            <wp:wrapThrough wrapText="bothSides">
              <wp:wrapPolygon edited="0">
                <wp:start x="0" y="0"/>
                <wp:lineTo x="0" y="21394"/>
                <wp:lineTo x="21518" y="21394"/>
                <wp:lineTo x="21518" y="0"/>
                <wp:lineTo x="0" y="0"/>
              </wp:wrapPolygon>
            </wp:wrapThrough>
            <wp:docPr id="2012192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19272" name="Picture 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327400" cy="2134870"/>
                    </a:xfrm>
                    <a:prstGeom prst="rect">
                      <a:avLst/>
                    </a:prstGeom>
                  </pic:spPr>
                </pic:pic>
              </a:graphicData>
            </a:graphic>
            <wp14:sizeRelH relativeFrom="margin">
              <wp14:pctWidth>0</wp14:pctWidth>
            </wp14:sizeRelH>
            <wp14:sizeRelV relativeFrom="margin">
              <wp14:pctHeight>0</wp14:pctHeight>
            </wp14:sizeRelV>
          </wp:anchor>
        </w:drawing>
      </w:r>
    </w:p>
    <w:p w14:paraId="3DB1703A" w14:textId="77777777" w:rsidR="00EC6DBC" w:rsidRDefault="00EC6DBC" w:rsidP="008A513E"/>
    <w:p w14:paraId="22BBF1FE" w14:textId="77777777" w:rsidR="00C37A8B" w:rsidRDefault="00C37A8B" w:rsidP="008A513E"/>
    <w:p w14:paraId="75A5C768" w14:textId="659005CA" w:rsidR="008A513E" w:rsidRDefault="008A513E" w:rsidP="008A513E">
      <w:pPr>
        <w:pStyle w:val="Heading1"/>
      </w:pPr>
      <w:bookmarkStart w:id="14" w:name="_Toc132718177"/>
      <w:r>
        <w:lastRenderedPageBreak/>
        <w:t xml:space="preserve">Example 5: Custom Scripts inside </w:t>
      </w:r>
      <w:r w:rsidR="00550E9C">
        <w:t>a</w:t>
      </w:r>
      <w:r>
        <w:t xml:space="preserve"> state</w:t>
      </w:r>
      <w:bookmarkEnd w:id="14"/>
    </w:p>
    <w:p w14:paraId="60566A61" w14:textId="67D92F01" w:rsidR="00C37A8B" w:rsidRDefault="00FD4034" w:rsidP="00C37A8B">
      <w:r w:rsidRPr="00FD4034">
        <w:rPr>
          <w:noProof/>
        </w:rPr>
        <w:drawing>
          <wp:anchor distT="0" distB="0" distL="114300" distR="114300" simplePos="0" relativeHeight="251671552" behindDoc="0" locked="0" layoutInCell="1" allowOverlap="1" wp14:anchorId="56397157" wp14:editId="3C75085A">
            <wp:simplePos x="0" y="0"/>
            <wp:positionH relativeFrom="column">
              <wp:posOffset>4457700</wp:posOffset>
            </wp:positionH>
            <wp:positionV relativeFrom="paragraph">
              <wp:posOffset>660400</wp:posOffset>
            </wp:positionV>
            <wp:extent cx="1577975" cy="2914650"/>
            <wp:effectExtent l="0" t="0" r="3175" b="0"/>
            <wp:wrapThrough wrapText="bothSides">
              <wp:wrapPolygon edited="0">
                <wp:start x="0" y="0"/>
                <wp:lineTo x="0" y="21459"/>
                <wp:lineTo x="21383" y="21459"/>
                <wp:lineTo x="21383" y="0"/>
                <wp:lineTo x="0" y="0"/>
              </wp:wrapPolygon>
            </wp:wrapThrough>
            <wp:docPr id="124473724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4737241" name="Picture 1" descr="Text&#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77975" cy="2914650"/>
                    </a:xfrm>
                    <a:prstGeom prst="rect">
                      <a:avLst/>
                    </a:prstGeom>
                  </pic:spPr>
                </pic:pic>
              </a:graphicData>
            </a:graphic>
            <wp14:sizeRelH relativeFrom="margin">
              <wp14:pctWidth>0</wp14:pctWidth>
            </wp14:sizeRelH>
            <wp14:sizeRelV relativeFrom="margin">
              <wp14:pctHeight>0</wp14:pctHeight>
            </wp14:sizeRelV>
          </wp:anchor>
        </w:drawing>
      </w:r>
      <w:r w:rsidRPr="00F65D7C">
        <w:rPr>
          <w:noProof/>
        </w:rPr>
        <w:drawing>
          <wp:anchor distT="0" distB="0" distL="114300" distR="114300" simplePos="0" relativeHeight="251670528" behindDoc="0" locked="0" layoutInCell="1" allowOverlap="1" wp14:anchorId="07BCFA95" wp14:editId="19F3E3C0">
            <wp:simplePos x="0" y="0"/>
            <wp:positionH relativeFrom="margin">
              <wp:posOffset>0</wp:posOffset>
            </wp:positionH>
            <wp:positionV relativeFrom="paragraph">
              <wp:posOffset>660823</wp:posOffset>
            </wp:positionV>
            <wp:extent cx="4238625" cy="2893060"/>
            <wp:effectExtent l="0" t="0" r="9525" b="2540"/>
            <wp:wrapThrough wrapText="bothSides">
              <wp:wrapPolygon edited="0">
                <wp:start x="0" y="0"/>
                <wp:lineTo x="0" y="21477"/>
                <wp:lineTo x="21551" y="21477"/>
                <wp:lineTo x="21551" y="0"/>
                <wp:lineTo x="0" y="0"/>
              </wp:wrapPolygon>
            </wp:wrapThrough>
            <wp:docPr id="194651135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11354" name="Picture 1"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38625" cy="2893060"/>
                    </a:xfrm>
                    <a:prstGeom prst="rect">
                      <a:avLst/>
                    </a:prstGeom>
                  </pic:spPr>
                </pic:pic>
              </a:graphicData>
            </a:graphic>
            <wp14:sizeRelH relativeFrom="margin">
              <wp14:pctWidth>0</wp14:pctWidth>
            </wp14:sizeRelH>
            <wp14:sizeRelV relativeFrom="margin">
              <wp14:pctHeight>0</wp14:pctHeight>
            </wp14:sizeRelV>
          </wp:anchor>
        </w:drawing>
      </w:r>
      <w:r w:rsidR="00C37A8B">
        <w:t>It is possible to introduce your own scripts as nodes within visual scripting graphs. This is useful when you have custom logic that you need to call within certain states. As an example, I have created a node that fades canvas groups to a set alpha value over time.</w:t>
      </w:r>
    </w:p>
    <w:p w14:paraId="46378423" w14:textId="60481AD1" w:rsidR="00F65D7C" w:rsidRDefault="00F65D7C" w:rsidP="00C37A8B"/>
    <w:p w14:paraId="384CEC68" w14:textId="74C88D85" w:rsidR="00F65D7C" w:rsidRDefault="005F7199" w:rsidP="00F65D7C">
      <w:pPr>
        <w:pStyle w:val="ListParagraph"/>
        <w:numPr>
          <w:ilvl w:val="0"/>
          <w:numId w:val="6"/>
        </w:numPr>
      </w:pPr>
      <w:r>
        <w:t>Go to project settings, visual scripting.</w:t>
      </w:r>
    </w:p>
    <w:p w14:paraId="206BF03A" w14:textId="2CC70EDC" w:rsidR="005F7199" w:rsidRDefault="005F7199" w:rsidP="005F7199">
      <w:pPr>
        <w:pStyle w:val="ListParagraph"/>
        <w:numPr>
          <w:ilvl w:val="0"/>
          <w:numId w:val="6"/>
        </w:numPr>
      </w:pPr>
      <w:r>
        <w:t xml:space="preserve">If your script is using a custom namespace, you will need to add it to the </w:t>
      </w:r>
      <w:r w:rsidR="009F304C">
        <w:t xml:space="preserve">“Node Library” </w:t>
      </w:r>
      <w:r>
        <w:t xml:space="preserve">list in the </w:t>
      </w:r>
      <w:r w:rsidR="00715D81">
        <w:t>settings.</w:t>
      </w:r>
    </w:p>
    <w:p w14:paraId="23D9F097" w14:textId="566A2E61" w:rsidR="005F7199" w:rsidRDefault="005F7199" w:rsidP="005F7199">
      <w:pPr>
        <w:pStyle w:val="ListParagraph"/>
        <w:numPr>
          <w:ilvl w:val="0"/>
          <w:numId w:val="6"/>
        </w:numPr>
      </w:pPr>
      <w:r>
        <w:t>Click “Regenerate nodes”</w:t>
      </w:r>
    </w:p>
    <w:p w14:paraId="16FCE3ED" w14:textId="4C8A5D81" w:rsidR="005F7199" w:rsidRDefault="005F7199" w:rsidP="005F7199">
      <w:pPr>
        <w:pStyle w:val="ListParagraph"/>
        <w:numPr>
          <w:ilvl w:val="0"/>
          <w:numId w:val="6"/>
        </w:numPr>
      </w:pPr>
      <w:r>
        <w:t>Now, if you search for your script inside of a state – you can add any of the public functions from it into your state machine.</w:t>
      </w:r>
    </w:p>
    <w:p w14:paraId="02DD81E3" w14:textId="2E9E16D2" w:rsidR="00715D81" w:rsidRDefault="00715D81" w:rsidP="00715D81">
      <w:pPr>
        <w:pStyle w:val="ListParagraph"/>
        <w:numPr>
          <w:ilvl w:val="0"/>
          <w:numId w:val="7"/>
        </w:numPr>
      </w:pPr>
      <w:r>
        <w:t>Any parameters of your public function are exposed within the node, so you can populate these.</w:t>
      </w:r>
    </w:p>
    <w:p w14:paraId="1928CFF9" w14:textId="5D95D42C" w:rsidR="005F7199" w:rsidRPr="00C37A8B" w:rsidRDefault="005060BD" w:rsidP="005F7199">
      <w:r>
        <w:rPr>
          <w:noProof/>
        </w:rPr>
        <mc:AlternateContent>
          <mc:Choice Requires="wpg">
            <w:drawing>
              <wp:anchor distT="0" distB="0" distL="114300" distR="114300" simplePos="0" relativeHeight="251685888" behindDoc="0" locked="0" layoutInCell="1" allowOverlap="1" wp14:anchorId="57F9839C" wp14:editId="6E5A68AD">
                <wp:simplePos x="0" y="0"/>
                <wp:positionH relativeFrom="margin">
                  <wp:align>left</wp:align>
                </wp:positionH>
                <wp:positionV relativeFrom="paragraph">
                  <wp:posOffset>344721</wp:posOffset>
                </wp:positionV>
                <wp:extent cx="5785422" cy="2461841"/>
                <wp:effectExtent l="0" t="0" r="25400" b="15240"/>
                <wp:wrapNone/>
                <wp:docPr id="468577522" name="Group 3"/>
                <wp:cNvGraphicFramePr/>
                <a:graphic xmlns:a="http://schemas.openxmlformats.org/drawingml/2006/main">
                  <a:graphicData uri="http://schemas.microsoft.com/office/word/2010/wordprocessingGroup">
                    <wpg:wgp>
                      <wpg:cNvGrpSpPr/>
                      <wpg:grpSpPr>
                        <a:xfrm>
                          <a:off x="0" y="0"/>
                          <a:ext cx="5785422" cy="2461841"/>
                          <a:chOff x="0" y="0"/>
                          <a:chExt cx="5785422" cy="2461841"/>
                        </a:xfrm>
                      </wpg:grpSpPr>
                      <pic:pic xmlns:pic="http://schemas.openxmlformats.org/drawingml/2006/picture">
                        <pic:nvPicPr>
                          <pic:cNvPr id="1324842994" name="Picture 1" descr="Graphical user interface&#10;&#10;Description automatically generated"/>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357755" cy="2221865"/>
                          </a:xfrm>
                          <a:prstGeom prst="rect">
                            <a:avLst/>
                          </a:prstGeom>
                        </pic:spPr>
                      </pic:pic>
                      <wps:wsp>
                        <wps:cNvPr id="1660573958" name="Straight Arrow Connector 1"/>
                        <wps:cNvCnPr/>
                        <wps:spPr>
                          <a:xfrm flipH="1">
                            <a:off x="1677119" y="483080"/>
                            <a:ext cx="1049646" cy="593177"/>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153764457" name="Straight Arrow Connector 1"/>
                        <wps:cNvCnPr/>
                        <wps:spPr>
                          <a:xfrm flipH="1" flipV="1">
                            <a:off x="1468288" y="1292525"/>
                            <a:ext cx="1264655" cy="45719"/>
                          </a:xfrm>
                          <a:prstGeom prst="straightConnector1">
                            <a:avLst/>
                          </a:prstGeom>
                          <a:ln>
                            <a:solidFill>
                              <a:srgbClr val="0070C0"/>
                            </a:solidFill>
                            <a:tailEnd type="triangle"/>
                          </a:ln>
                        </wps:spPr>
                        <wps:style>
                          <a:lnRef idx="3">
                            <a:schemeClr val="accent2"/>
                          </a:lnRef>
                          <a:fillRef idx="0">
                            <a:schemeClr val="accent2"/>
                          </a:fillRef>
                          <a:effectRef idx="2">
                            <a:schemeClr val="accent2"/>
                          </a:effectRef>
                          <a:fontRef idx="minor">
                            <a:schemeClr val="tx1"/>
                          </a:fontRef>
                        </wps:style>
                        <wps:bodyPr/>
                      </wps:wsp>
                      <wps:wsp>
                        <wps:cNvPr id="2070577815" name="Text Box 2"/>
                        <wps:cNvSpPr txBox="1"/>
                        <wps:spPr>
                          <a:xfrm>
                            <a:off x="2725947" y="60385"/>
                            <a:ext cx="3042222" cy="771389"/>
                          </a:xfrm>
                          <a:prstGeom prst="rect">
                            <a:avLst/>
                          </a:prstGeom>
                          <a:solidFill>
                            <a:schemeClr val="lt1"/>
                          </a:solidFill>
                          <a:ln w="19050">
                            <a:solidFill>
                              <a:srgbClr val="FF0000"/>
                            </a:solidFill>
                          </a:ln>
                        </wps:spPr>
                        <wps:txbx>
                          <w:txbxContent>
                            <w:p w14:paraId="5E8D09B6" w14:textId="09F5E69B" w:rsidR="009F3673" w:rsidRDefault="009F3673">
                              <w:r>
                                <w:t xml:space="preserve">When using custom scripts, you need to have it </w:t>
                              </w:r>
                              <w:r w:rsidR="002257B0">
                                <w:t>on</w:t>
                              </w:r>
                              <w:r>
                                <w:t xml:space="preserve"> a gameobject in your scene. Here is where you can drag and populate that </w:t>
                              </w:r>
                              <w:r w:rsidRPr="00603BB3">
                                <w:rPr>
                                  <w:b/>
                                  <w:bCs/>
                                  <w:i/>
                                  <w:iCs/>
                                </w:rPr>
                                <w:t>reference</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7731634" name="Text Box 2"/>
                        <wps:cNvSpPr txBox="1"/>
                        <wps:spPr>
                          <a:xfrm>
                            <a:off x="2725947" y="1078302"/>
                            <a:ext cx="3042222" cy="528705"/>
                          </a:xfrm>
                          <a:prstGeom prst="rect">
                            <a:avLst/>
                          </a:prstGeom>
                          <a:solidFill>
                            <a:schemeClr val="lt1"/>
                          </a:solidFill>
                          <a:ln w="19050">
                            <a:solidFill>
                              <a:srgbClr val="0070C0"/>
                            </a:solidFill>
                          </a:ln>
                        </wps:spPr>
                        <wps:txb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1584819" name="Text Box 2"/>
                        <wps:cNvSpPr txBox="1"/>
                        <wps:spPr>
                          <a:xfrm>
                            <a:off x="2743200" y="1759789"/>
                            <a:ext cx="3042222" cy="702052"/>
                          </a:xfrm>
                          <a:prstGeom prst="rect">
                            <a:avLst/>
                          </a:prstGeom>
                          <a:solidFill>
                            <a:schemeClr val="lt1"/>
                          </a:solidFill>
                          <a:ln w="19050">
                            <a:solidFill>
                              <a:schemeClr val="accent6"/>
                            </a:solidFill>
                          </a:ln>
                        </wps:spPr>
                        <wps:txb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7974102" name="Straight Arrow Connector 1"/>
                        <wps:cNvCnPr/>
                        <wps:spPr>
                          <a:xfrm flipH="1" flipV="1">
                            <a:off x="1185413" y="1444206"/>
                            <a:ext cx="1556897" cy="576914"/>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s:wsp>
                        <wps:cNvPr id="1424163971" name="Straight Arrow Connector 1"/>
                        <wps:cNvCnPr/>
                        <wps:spPr>
                          <a:xfrm flipH="1" flipV="1">
                            <a:off x="1452832" y="1678916"/>
                            <a:ext cx="1289113" cy="347595"/>
                          </a:xfrm>
                          <a:prstGeom prst="straightConnector1">
                            <a:avLst/>
                          </a:prstGeom>
                          <a:ln>
                            <a:solidFill>
                              <a:schemeClr val="accent6"/>
                            </a:solidFill>
                            <a:tailEnd type="triangle"/>
                          </a:ln>
                        </wps:spPr>
                        <wps:style>
                          <a:lnRef idx="3">
                            <a:schemeClr val="accent2"/>
                          </a:lnRef>
                          <a:fillRef idx="0">
                            <a:schemeClr val="accent2"/>
                          </a:fillRef>
                          <a:effectRef idx="2">
                            <a:schemeClr val="accent2"/>
                          </a:effectRef>
                          <a:fontRef idx="minor">
                            <a:schemeClr val="tx1"/>
                          </a:fontRef>
                        </wps:style>
                        <wps:bodyPr/>
                      </wps:wsp>
                    </wpg:wgp>
                  </a:graphicData>
                </a:graphic>
              </wp:anchor>
            </w:drawing>
          </mc:Choice>
          <mc:Fallback>
            <w:pict>
              <v:group w14:anchorId="57F9839C" id="Group 3" o:spid="_x0000_s1026" style="position:absolute;margin-left:0;margin-top:27.15pt;width:455.55pt;height:193.85pt;z-index:251685888;mso-position-horizontal:left;mso-position-horizontal-relative:margin" coordsize="57854,246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lYMStwUAAAoaAAAOAAAAZHJzL2Uyb0RvYy54bWzsWWtv2zYU/T5g/4HQ&#10;gH1rrffDa1J4TpMWCNqg6dbPtEzZQiVSI+nY3q/fISXZsePEbRd0a5ECVUjxdXl5zj2X8ouXq7oi&#10;N0yqUvATx3vuOoTxXExLPjtx/vhw/ix1iNKUT2klODtx1kw5L09//unFshkyX8xFNWWSYBKuhsvm&#10;xJlr3QwHA5XPWU3Vc9EwjsZCyJpqVOVsMJV0idnrauC7bjxYCjltpMiZUnh71jY6p3b+omC5flcU&#10;imlSnTiwTduntM+JeQ5OX9DhTNJmXuadGfQrrKhpybHoZqozqilZyPLOVHWZS6FEoZ/noh6Ioihz&#10;ZveA3Xju3m4upFg0di+z4XLWbNwE1+756aunzd/eXMjmurmS8MSymcEXtmb2sipkbf7CSrKyLltv&#10;XMZWmuR4GSVpFPq+Q3K0+WHspaHXOjWfw/N3xuXzV0dGDvqFBzvmNGU+xP/OByjd8cFxrGCUXkjm&#10;dJPUnzVHTeWnRfMMx9VQXU7KqtRrCz0cjDGK31yV+ZVsK3DnlSTlFFQI/DAN/SwLHcJpDeijm1md&#10;eA6ZMpUDhBct7mhFFgosKLlmsqA5+/WX1eg3+zgzHctGg12ELrQAC8qcVtWazBhnkmo2Nd42dpil&#10;W0OocdSlyD8pwsV4TvmMjVQDKsAq03uw291Wd3YxqcrmvKwqc/im3PkLFu/B7oDLW0ifiXxRM65b&#10;jkpWwW7B1bxslEPkkNUTBh/JN9MOLEpLpvO5WbDAwu9hrDGUDjcN1sqtYWYLCqj9XJz6QZQkUdTh&#10;1Pe9NI6sL3q0wWlS6QsmamIKMA424IjpkN5cqs6avkvnw9YAaxnsMfxBEFO9u1C747Av4un1nDYM&#10;JphpbwErjt0oCbIIkbUF1rWWtJzNNRlJKZZkLDiH7UICaZbUdvSYdxRXO34jBc73tQGG2WrHdC9O&#10;Es/LHAJOh2ngpl2c7EnvuWEWh3HrzCgLvCR52Jc4RWvhxrR2uYOepcOKG1uUqMppj0IlZ5NxJckN&#10;RRw/P3fxr1txp5umZfWKT4leNyCcliWwX7Gup5kWMaXfvy3pdcXMYhV/zwrwFhEtsJ6wAsQ2S9I8&#10;B5r9zUzobYa1WO0GuscHdv3NUGbFabOqf3zwZoRdWXC9GVyXXMhDE+hVS3hY2vbvPdDu27hgIqZr&#10;iwzrGqD3W8HYi4IkDsMoeVwYW0D/uQ/oME79FIQBoD0/8yPfkh+n0ImR5wPPfXiATQB/G396DeyZ&#10;3wWHxwW06ybu+AnQ3zegfRwiNCb1IDJtXP5g0PW7WBEbN7ooblItold43anxNiJtpaiLw37iR1kI&#10;ggC2sRuke6ANXGRefe6FiB2kR1D7sKTth1yTgm8jYKX7ULITcStOlthI5kZd+PviqA2RPxCZ9Wqy&#10;6sSrjVBECogyUnjV5OclFPqSKn1FJbJ1vMQNRL/Do6gEzBFdySFzIf8+9N70hzij1SFLZGEnjvpr&#10;QU1qWL3hkO3MC0NzXbAVxAMfFXm7ZXK7hS/qsYAwIbODdbZo+uuqLxZS1B9xURmZVdFEeY61oVB9&#10;caxRQwMuOjkbjWy5zTgv+XWDPLUVTBOFPqw+Utl0cUgDYm9FnyjcyVXavkYvuBghfSxKm8hs436n&#10;B98w7IMigRcHm6z4UUniuQnSFUu3bWzfoUnkp6Dpw8H9P6XJfVpwP03a64bZ0vZcn9gCzP8AbMGF&#10;OkrD1OTij6YpYYAPJ20qlERZ0orGPXRJXN+N+rT3nlzom9NlV5ja1DzuKH1LnI4wZiPKT/ryI+lL&#10;EiVZEnoQgUe9HR++Vnj4+OUFLZfCMPRdC8Mtl7woitMMCZz5OhYlMdKKh6Xn398rPpMcdPh0V951&#10;1f/5rhz6IXKmLEGC+ZiffA6DOkSOFIA+5q4cQx68fVD7eGdQb0AdhNCQI/nUE6g3X46+jw9A9ss7&#10;fnDA7WDnF43bdXtz2P6Ec/oPAAAA//8DAFBLAwQKAAAAAAAAACEABq3/pjRLAAA0SwAAFAAAAGRy&#10;cy9tZWRpYS9pbWFnZTEucG5niVBORw0KGgoAAAANSUhEUgAAAX0AAAFnCAYAAABKNJmsAAAAAXNS&#10;R0IArs4c6QAAAARnQU1BAACxjwv8YQUAAAAJcEhZcwAADsMAAA7DAcdvqGQAAErJSURBVHhe7Z0H&#10;nFXF+b9fWHpbmvQiHUQRRIqigsRGUDExGltUYjSxx79EE5OoaRrTY6KJP40lsUUTo9EkxhbFhgVs&#10;IIJSpSNtKcuyu/C/z+w57NnLvbvnnru7d3fP99nPfPaeOWVO/c7MO+/MNNp///33WBr27NljjRo1&#10;8pYyI1f7FhcXW9OmTb2lzKiP16t9w5PNvnqvwqN9w5OL9yovPz//Ru/3PuzevTvyxeRq39LSUmvc&#10;uLG3lBn18Xq1b3iy2VfvVXi0b3hy8V6ppB+gPl6v9g1PNvvqvQqP9g1PLt6raFmMEEKIeolEXwgh&#10;YoREXwghYoREXwghYoREXwghYoREXwghYoREXwghYoREXwghYoREXwghYoREXwghYoREXwghYoRE&#10;XwghYoREXwghYoSGVg5QH69X+4Ynm331XoVH+4ZHQyt71LehSkH7hqc+7qv3KjzaNzwaWlkIIUSN&#10;ItEXQogYIdEXQogYIdEXQogYIdEXQogYIdEXQogYIdEXQogYIdEXQogYIdEXQogYIdEXQogYIdEX&#10;QogYIdEXQogYIdEXQogYoaGVA9TH69W+4clmX71X4dG+4dHQyh71bahS0L7hqY/76r0Kj/YNj4ZW&#10;FkIIUaNI9IUQIkZI9IUQIkZI9IUQIkZI9IUQIkZI9IUQIkZI9IUQIkZI9IUQIkZI9IUQIkZI9IUQ&#10;IkZI9IUQIkZI9IUQIkZI9IUQIkZoaOUA9fF6tW94stlX71V4tG94NLSyR30bqhS0b3jq4756r8Kj&#10;fcOjoZWFEELUKBJ9IYSIERJ9IYSIERJ9IYSIERJ9IYSIERJ9IYSIERJ9IYSIERJ9IYSIERJ9IYSI&#10;ERJ9IYSIERJ9IYSIERJ9IYSIERJ9IYSIERpaOUB9vF7tG55s9tV7FR7tGx4NrexR34YqBe0bnvq4&#10;r96r8Gjf8GhoZSGEEDWKRF8IIWKERF8IIWKERF8IIWKERF8IIWKERF8IIWKERF8IIWKERF8IIWKE&#10;RF8IIWKERF8IIWKERF8IIWKERF8IIWKERF8IIWKEhlYOUB+vV/uGJ5t99V6FR/uGR0Mre9S3oUqh&#10;Y6fO1qNPf+vdf5C1aZfvxYaEJxAtWe2bCVnsu2d34t1oHHXnRIjRvaqpfbcVbLFPF39sqz9dYhs+&#10;W+/FliO9CodEP0A26Q4fNcaWFLc0a9LcShs1tkZ5iXOIeCwhRIDEd7mntNjy9uw2Kymy/k132tx3&#10;3vRWliO9CodEP0A26U754ln20uL1VrRmiZWs/sSaNMmLfCwhRDl8lyUlpdak+0Br3q2fTRzQxf7z&#10;9we8teVIr8Ih0Q+QTbqnnX+J/fO9RbZzzn8tP7+dtWzZMrKtTghRDrbrwsJC27KlwFoccrydPHKA&#10;PXrP7d7acqRX4ZAqVSOYdCjhS/CFqD74lvimXO0Zs6nICilTdZLIdcl5JfhCVC98U65UG7FELcqR&#10;OgkhRIyQ6AshRIyQ6AshRIyQ6AshRIyQ6AshRIyQ6AshRIyQ6AshRIyQ6AshRIxoTFfedIHuz6ni&#10;w4Rc7ZtNyCZdIUQtkfjcUn2D0qtwoTG93NIFvxdclJCrfbMJ2aQrhKglXMfcfb9B6VXIoAHXyskm&#10;XQZce3Lep1byzn9sv/3282KrpnXr1tanTx/Lz8+3vLw8LzZ7tmzZYkuXLrVt27Z5MdVLs2bNrEeP&#10;HrZjxw5bt26dF1u/4J7z4QTZuXOnG9wrCtyTJk2auHsSBc6H58XEGkGC8em2SYZzad68uW3dutWL&#10;iQ7fxMEHH2zvvfee+0Zyxfr1663JqCl20oG9NeBagqjpSvQDZJNuFNEnreOOO85OPPFE69Wrl/tQ&#10;q4uVK1faU089Zc8884wTsurki1/8op122mlWUFBgHTp0sBUrVtivfvUr9z8bEBYEd+HChV5MzfLn&#10;P//ZPYOSkhIvxuzpp5+2v/71r95SZvAsuYaf//znXkxmcD4//OEP7ZNPPvFiynjooYfs29/+ti1b&#10;tiztNsl87Wtfs+OPP97OPffcjDOx5OfQtWtX++1vf2uXXXaZffbZZy4uF0j0KxI1XTXk5hAeGELR&#10;u3fvahV86Nmzp51yyik2ZcoUV/qsLqZOnWrHHnuszZgxw77+9a/bGWecYW+//bbdeOONrmSZDePH&#10;j7cRI0Z4S7XDD37wA5s+ffreEFXw6xLUGI866ij79NNPbcKECV5seJKfw9q1a+3MM8/MqeCL6kOi&#10;n2PatWtXraIcpHPnznbqqae6mkS2ggxkUqeffror9VGTABqTHnzwQVf179+/v8u8WB/k8ssvt+HD&#10;h3tLZkOHDrUf/ehH9n//93927bXXOpMFmceRRx5pJ510kv3kJz/xtiy7P9/85jfdtr/4xS+cIPmQ&#10;FnETJ060P/zhD+43mR01kTvuuMN++tOfWt++fb2tM2fw4MF2ww032F133WU//vGPbcCAAd6aMri/&#10;lMBZf91111mbNm28NWW0bdt277nfdNNNtZahjR492gn13//+dzv66KO92HL887rzzjvdPQueV6rn&#10;wH3+zW9+435DmGdyyCGH2K233mq/+93v7HOf+5y3VtQFJPo5xm+MqQko8fGBnnzyya50TvtBNiCo&#10;nO9HH33kxZTDxz1//ny3vl+/fl5sGd27d7dWrVq532Q+1AoeeeQRZy5YtWqVy5Qee+wxe/311515&#10;JSj63//+952pgZrFn/70J7vyyiv3ZiCkNWjQIJfZfOc737E333zTfvaznzlzDdt/+OGHduGFF7pt&#10;08H5tGjRYm/wnwXidfXVV9vLL7/sMi3Oi3Px1/P/+uuvtzVr1thVV11l//3vf23atGluHfjrN23a&#10;5I7z8MMPu3NKvjc1AUL/4osv2ltvveXuTdDc6J8Xtv5rrrnG7rnnHvefdiVI9RySn2mYZ4Losx0Z&#10;IjVC3gFRN5DoN3AQfmyyCCsluGyEn5IsdvxsQBSo2dAQuWvXLvvLX/5iDzzwgPuNWGPj9BtCBw4c&#10;6AQL4SBdMpVHH33UPv/5z7v1gIiRgWzevNmee+45l7k8+eSTTtReeOEFl1FVBgKI8PmhS5cuLp7z&#10;+cY3vuGOgcBhQ6f9glIyUAvgftx3330urdmzZ7sMwodaAdv6699//3179tlnndmlJuH5UtJ/5ZVX&#10;3DXMmjXLJk2a5K0tO6+OHTu6ayVDmjdvnqtt0fAPqZ5DkLDPhEyOY1IDpJBQG5mdCIdEPybQboCN&#10;H9GJaurhI2/fvr37qKOCgGL+ueKKK+zee++1Sy+91IlQKsisli9fXsFTBY8k4oNs377d/adhy/dd&#10;BvaryiPqu9/9rrNX+wGziA+1I0wVCCTmDI7tHw/ho+HaTwt8kxdwjmxDw6sfTjjhhH1MQEGCx0qm&#10;snVByNiLioqcWe+rX/2qe15BEw/nha2fa/HhvH3Rr4qwzyToNcb5UHMSdQOJfj2idHepFRXvssKd&#10;hbazaOdeISguKXZxhUWF7vfuPeUfdBCE/0tf+pIdc8wxkYR79erVTrTx7kiGEvOBBx64V0yC7RSY&#10;TYJQIqYUjXkA8cD8kQoymU6dOnlLZbCcbW0jDLQ7nH322fb73//eNfBisw8KJaV3bPpBqAn4IHqI&#10;Id4zfuB4t912m7fFvnDM5AyQaQKpvbAuDAj8a6+95jIvAo3slP4xuQD3Ll0mG4ZcPhNRPUj06xHr&#10;CtbbYzMfs6v+cJX97KGf7xX+dxa8azPu/JZdf88NNmvBG7ZjZ3o/cUqfVMWjiD5p3X///a6UjigC&#10;goTdvFu3bq4aj3kALw8a70jjiCOOqNCYirnle9/7niv5sR3mBdodAJMC5+eD6YDjU3oFBPALX/iC&#10;M13UNAglJiNKtYCYBl3rODfMN1wfUKKePHmy+w2sRwzHjh3rlqkh0DZQWWPuSy+9ZOedd57LnMFv&#10;cP3ggw+cKaYqeAaYUaiZ/Otf/9obZs6cuffc/PP2vXq4vzSCBxvak59DkFw+E1E9SPTrEVu3F9jy&#10;DcttYcEi27a7zKRRXFpsW7ZttvfWf2BrCtZYxzYdrUleem8gxCe55J0JNBDirYPXCu6N/EbIKen7&#10;/u54zlA6xtZ70EEH2YIFC1w80HCLmOI5gncH2/EbsHljj7777rtdhsHx8Ho555xz7Pbbb3feIpRc&#10;//e//7ntaxJs0Zg9aKgkXWz4wf4OZG40GuMPz7ndfPPNFc6L9Zw7JpY//vGPTogRyFSN4D5/+9vf&#10;XOPrL3/5S3df//znP7s2kLB+/wj7G2+8sU+/DJ4ZIk3ti3vKuVLz4DlxbZw3ma9P8nMIkstnIqoH&#10;dc4KkE26UTpn8UEjeJTQwjBn0Tv28EsP24er59uRQ46wK0+6wnbs2mHPvPmM3fq/2+3ATkPtpq/e&#10;ZB3adrC8xult2XicUDoPmiuigKsl9tpUnb+4Nkrz6TqGkfFg396wYYO770EoSQYbEXkmmE6Iq+6O&#10;ZlXh2+CDNuogZKKcGxmZn+kF8c+d8w7bU5f3FxMMJp2w+2RKmHua/ByC5OKZqHNWRaKmq5J+HYUH&#10;iihjx/fDpq0bbeOOTdaqWSvrnN/Zdif+Nm3fbGu2rLOmidJ9y5atrWWzlm5/9uUYNQmNf+k+eNKv&#10;TAxYh3kn1TkmCw3bbNy4sdbEJQhin07wgTYJriOV4IN/7pmIN0KAPT6TfTIlzD2tLP1cPhORHRL9&#10;OgoNstsKt9mWbVv2htUbVtumwk3WLK+ZE/6C7QW2dtMaW71llTVt3MSaJ0rPW7aXbbu1cKsVlezy&#10;jiaEEGU06tu3b9riIKU1qulRyNW+2VSXskn39OmXVqt5Z/6n8+0/bzxt85d/6MWYrduxzjYWbXFV&#10;unbN2ljXll1s666tibjNtqOk0FokMoP92/Z1pp1eXXrb1HFT7dBBo729y6ku844Qtcle887w3vbI&#10;Pft6QUmvwqGhlQMhm3Srm+LSEtu0Y5PN3Th/b1i3c4OV7Cmx4t3FtmHnJvtw0wL7dPsq216yw/Yk&#10;/gpLi2z+5oVl225bb7uKVdIXDZDE55bqG5RehQvRsidR4+zXrrMdfdDRdvXnvmlXTb7Czh9/rg3t&#10;ONit69a6qx3e7zAXerbtYXmN8qx32552ykEn2TePvtztc9IhJ1rPTj3c9kII4SPRr6N0zt/Pxh0w&#10;1o4Ze4x9bsznbOzwMdYtv5sT+OFdh9mZR53hwvDuwxPVtcbWM7+HTRhxhNuWfY4YMcG6d9J4J0KI&#10;ikj06yh447Ru3trat25v7Vq2s5LSEivZXWItmrawgd0H2eiBh9jI/gdb9zbdrHRPqXVs1dF6dOzu&#10;tie0adHGmjVR13chREUk+vUA3OPwytlWtM3aNG9jrVq2st2JuA3bNtrWnQVu2IW2zdtaxzadnJ1P&#10;CCHSIYWoB9BIi+hvL95u7RLi3rZ120RGsNs+2/qZbSkqsCaNm1ir5q0SpfvW1ohWLrEXeqHSeBUH&#10;ampeBtGwUI/cANmkW109cumEtW7zOlu5ZqUVeh1fikt32YsfvWRzlr9jzZo0t8mDJ9mBvYfbovWL&#10;beaHL9uizYttYt8j7YRDTnDbt2jVwvp139914EpFNi6bDNh2wAEHeEvl0FGHwcmygXFjGJSMCUuy&#10;gV6yjJUzbtw4NyYOHac+/vhj+89//uMGjWtIcK2Mc8QYP/SQ5loZ6oFrra9zF6dDPXIrEjVdiX6A&#10;bNKtLtGnU9bsxbPt0Rf/bm+teNuLTWQGe0rd+QENt5wnZh3i+Guc+POHXhi9/yF2weSv2oH7lw+i&#10;FSQb0WfMFoZQSB5rhfvOqJLZwEiQjGXD+O5R4b5ccMEFbtJ2xtdnGGGGEzjssMPc8RlcLNu5fOsK&#10;vD88R4Y19q+VwesYZ4c5lxnzp6FcK0j0KxI1XZl36iB46LRt3tp6tu7uQreWXayRk/Y91rZpG+vW&#10;qov1aNXNmjVu4sw5zRo3sw4t8vdu36ZZm0rH3skWxoSh5BwMyYKPIJGZMXNTZWPII1hM7FHZIHCM&#10;Q0MtwJ/ApDKYui9RkHFDGDPEMELIgG+M3U8JODi7FVR1nkyqwkBpfJicA9sGPzT2CWbaPohvcuYf&#10;5p5gomFUUkJVY9CTkTEiZ/BaGTiNQdD4zZj6Pv51kAEOGTLE/fbh/nJO1IqSYT/2CcL21Cp8/GNz&#10;7twjBuCLKoKi5slLPOgbvd8pyebh5WJfSq9UeaMSNd3hI8fYwvUFtnvNJ6FnpyItpjIMCgAi3rpF&#10;a+vVtbcdOvhQGzdknI3oN8IWLl1oBcVb7bhhx9rJh51shw873DZt2+zG3tm/Y1878dCTbOrYqTZ+&#10;2Hg7ZMAhzke/RbPUQspYMswuRUkhUxhLn3s8d+5cL2ZfmHrvkksu2Vu6ZvJ3BGHRokXeFmWDeVGq&#10;P/74450IUTpl8DW2p9QKiN5ZZ53lhu5lGyY1YbhihvdNd+6Yn9599103U1UymHYQbzIo9g9znkzy&#10;gqAxNzDDIjMfL8JGGhwDgWOoaUbHDI5Dw+ia/rlCmLQQXqaQZF4CAqNmLlu2zA3mlop018p5MUIo&#10;mQxDQ/O8uA4GSPvyl7/sRj4lo2ZuBMxpTK7DKKKYicioyBz9WiD7MahesMbAMcis/dFT2Ya0Tjvt&#10;NDdNItfIe8J60qguGAuocfdBNqRLvn347ltebEWkV1Wjkn4dg4fYtmVbG9h9gA3vc4AN7jmobLhk&#10;r1R/YM/hNmbgoXZA72GWt6eJM/v07tjbDuw7fG8Y0K2/yzhqCl5SZt8KBj56H8Rj8eLF9sMf/tBu&#10;ueUWV8pm4pbg5BsIOaLOPKzY8CmdJk8lyOTciAtD+bIdQw4jTsnb+XAOmHWY2jAVmAcYNtgXtDDn&#10;CQwzjFmI8/z1r3/tSuGHHnqoW7dkyRLXnjFy5Ei3DJSCyRgYctgnTFpM6M4+XCvDH1N6D046HoRr&#10;Zd7ZdNeKCY9rDQ4Ex5j5zGXMMNhkfBQ4KKX795ehosmcglMfhoXr+8c//uGuj8D4/2TYou4h0a9j&#10;IPqMh89omfjpN81ralt2bEmIe4mLY9jktq3aOh/8nYlSFOPpd8/vZp3bdXbbEyjhVzamfrZQikMA&#10;g4ESng9jxzPWvi84CCOlTwQGMOVQambybX8ES0rhzOfqQ0aCsDJRtz8rEw2TTAgSTCsItQfunz99&#10;YlVUdZ4+TLhOLQQQ04ULF7rMxYf5cYOiz29G3vQnYIEwaZEJBkWaydYfeughb6ki6a6VSV2ojfgh&#10;aBLzZ9QC7i/3kUlW/PtL5kWaNApnWvqk5sd9AWoG//znP13mmMr0JXKLRL+OQ8Puqk2rbWfpLstv&#10;me+EgZKqc+Hcud15+3Rt18XyW5XNPlUb8IFTEg0GZnfyQdQpoWI6uPLKK91MWeALCaVbSqpMqBIk&#10;aEJgG8wfU6ZMsYsvvnhvGDNmjDNTpAJTAkIatFdXRlXn6ZM8tDJmnKC9HdEnE/Bt+Ig+cUHCpIXH&#10;DZOYM0EN9nh/drJUpLtW2kcwHw0bNsxNhu/PSgZB8xNTPXJ/g/P6AjUAMoR09zgdycchk8Qck5yB&#10;itwj0a/j0BN39cbVVlRaZB1bd0iITXPbVbLLPt2wIpER7LC8xk2c+adNy/SNpdUNs0JRKgwGSneA&#10;iGG7Zjo+GhMpzTO5OF4KPohV8L8PIpQMtvJXX311b3jmmWdciTkVjG1PbQDTSipoqER4yXDCnGdY&#10;uH7EErFHTLHzB0U/bFrvvPOOqzU9//zzru3hK1/5irOfp4JrxVyVfK333Xef3XXXXa7NBtLNBeCb&#10;uIJmOfCX/fVhSc4ogWMlP2ORexrz4jWkQPU4VXxNBzpL1QRcz+otq23X7mLr1LqTtWzRsqz0v5nS&#10;f5EboqFpotQZpUGnJsDOTGCqPUwxNOaRSQTd0vxJR2i4DILXjQ/bcF/xFKKh0g/YxSubchCbOOKa&#10;ytOHhmB89xG0MOeZCYj8qFGjnPBjZw82voZNi9oNpWMyuocffthNmYiJK1irCEKamHOCpXkfMjcy&#10;BSa6SQX3l3PABBNk4MCB7hz88+d38Pi8Z7SzJBN8dkDNh9pNTfSL2LN7zz7fX30NudCrxrx4DSlQ&#10;WkwVX9OhUaOaqTS1btnaTjj4eLv8uEtt2tiTrWuHLtasaXMb1G2gTT96ul12zMXWp1tv18hbF0Bk&#10;EFVMDID5gUbbIIgNwjZ16lRn86VESCNj0C7ONtj4cbGkcRGxQRQvuugi1+CZjpdfftmVvPEo4Xi4&#10;F+KzzpyuNMj6JeAw55kJzKlLTYJG5mTTTpi0iJsxY4azw3OtCD3mHeztfKipIAOhwZRrJcPhWqll&#10;YBoic/OvNRUcExs/z8B3seQ+n3DCCe4e+iV92iUOP/xwZy5CyDFPIebJYFYiTb4/TEN4FpG5kblU&#10;N40aN0r5DdbHkAu9kstmElHTrS6XzWTwt2eY5d779bKenXpaqxatXCMtHj49OnW33l36WPs2+Rk1&#10;3NakyyZizfG5LkrWiNicOXOcGYJ9/F6ilIYREQQczw+EB7MHroq+yybbIPS4FHIsSrU0gOIlEmzw&#10;DMI1YSZBANkHGzmlXswhlJypKUDY86TWgPAF2xs4RwhOJs75kIFhw2ZCeNLzCZMW+/Mf0aUdg3tC&#10;RvDAAw+kddnkOfjXiieQf628/5jAgjWiVNfBvUCgySQ4LzJFMlpMaD6Yo6iRcT60p1Db4h7TpoCo&#10;A8cmA6FxnudJxkeDMY3Q6TKsKMhlc1+ipKseuQGySbc2JkavLrLpkRsWSqqUfBEsRC8dCBuZZKoJ&#10;0n04FiYGhDOTOVm5v+xH+ghGKsKeZ3UQJi3OGZdP7kU6sU9FmGtNB+eFOayyWgWNu2RkqTLba665&#10;xtUOXn/9dZcBcQ48q+pGPXIrEjVdNeTmGISXh1dbkFZNir0PHz4l16qElBIjJoDK7gHHYJtMJ+Hm&#10;OhHOykQw7HlWB2HS4pwx2WQi+BDmWtPB+ZDpVlYqp6E+Xe0qCKa1mhB8UX1I9HMMpaswH1N1QVq+&#10;X7YQIn5I9HMIpVvsp9hNa6ukSVqkWZu1C9Gw+e1vf+s6sIn6gWz6AbJJN4pNH7Bn4zWBHTebBp0w&#10;YJPFk4QGvbC9VoWoK8imX5Go6Ur0A2STblTRF0KEQ6JfkajpyrwjhBAxQqIvhBAxQqIvhBAxQqIv&#10;hBAxQqIvhBAxQqIvhBAxolHfvn3TumzStZsxPaKQq32zcYHKJt3Tp1+612UzSld4IUTVtJtwqp00&#10;vLc9cs9tXkw50qtwyE8/QDbpBv30NUWcEDXDZ91HyU/fI2q60bInIYQQ9RKJvhBCxAiJvhBCxAiJ&#10;vhBCxAiJvhBCxAiJvhBCxAiJvhBCxAiJvhBCxAiJfh2mdZvWlt8+31sSouGgdzt3SPTrMI3zC6xl&#10;ry22x3Z7MUI0DPRu5w6JfoBLLrnERo4caa1atfJiUlPV+uqiY98mdsT0DtZ9eGN9HKJBUd3vdl37&#10;dusyEv0AHTp0sPHjx9ukSZNsyJAhaScqjzq4UqbkNTHrNrilHfHVxMdxYCLNxqXeGiHqN9X9bvPt&#10;HnbYYXXm263L5LVv3/5G73dKog4kBLnYl5Hn0j3wqjjqqKNs2bJlbpTMjh07WteuXd2ASEVFRe64&#10;Ps2aNbNdu3Z5S2UMHznGFq4vsN1rPrE2bdp4sfvSZ3A3az9ou3Xq38g69K08DJrQxnoObWltOjW1&#10;Nvvl2abVu2z7xsTHsUcvrqh71Ma7vaNtdxvSJd8+fPctL6YMvt2lS5daYWFhxt+uT33TK4iSroZW&#10;DjBjxgz7xz/+Ydu3b7fBgwdbjx49bM2aNXvD1q1brbS01Fq3bu22CRIcWrmyUTbP+PaRtt+ERda8&#10;debX9/Hr22zWg5tty+IWtrNwpxcrRN2gNt5tN8pmiqGV+XYfe+wxV2DL9NuF+qhXUdNtTE6RLnDA&#10;VPFhQq72zSYA/9euXWuvvfaavfTSS67EMHHiRDvwwAOtU6dO1rx585TnF5Z2nVpF+ihg0GFtbOzp&#10;+dZveFcvRoi6Q62924nPLfn780OUb5dQH/UqarrRnlADhRviQ6lg/fr19tRTT9nzzz9vPXv2tKlT&#10;p9ohhxwSOWcWQtQM+nbDI9EP0KJFC+9XGbw8VBdXrlzpSg9z5851JYZp06Z5W2TO1k2FVrQ9mrcC&#10;VeA3H9liS+at9WKEqDvk8t2mFB+kJr7dhoIacgMcffTR9v7779umTZu8mDJKSkqsoKDAHbd37942&#10;bNgwe/HFF721ZYRtyC1YW2QL315jC17eavNfrDwU79ptXQe0sJJde2zx29tt1gObbe1HpYnl7F3c&#10;hKhuauPdTteQO3nyZHvvvfcifbs+9U2vIEq6KukHoHSQCmoAVBGxEdLyv2TJEm9N5ixfuMaWzUq8&#10;6DOrDp+8tt12JkpOK+btKPso5ifOrzT6CyJETZLLdxtxT0V1frsNBYl+gJ07K3oNkAPTmQNPgAkT&#10;JrgGoQ0bNtgTTzzhbVGzlCbe4zULC+2VuzfZ6rmJEtBuCb5oGFT3u41rZpBcf7t1GYl+ACYa9uGl&#10;6dy5s5144ol2zDHH2KpVq+zf//63zZkzx7lZ1QYbl5XYK/ckPop5u01t7qIhUd3vdl37dusyUpIU&#10;4GdP6QAb/7p162zmzJk2b94827hxo6siBl+wmmT3lnZWuCJfgi8aHDX1bteVb7cuIzUJgP3v4IMP&#10;dlVBqoYrVqywBQsW2KJFi1wDkW83zKbBJxO2b9tuWzZv8ZaEaDhU97uN905d+nbrMhL9AJQCunTp&#10;4rpq0+Dz+uuv2+rVq1UlFKIeQGOtvt2qkegHoEQwa9Ys59JFKSGdNw9uVkKIugPfLkKvb7dqJPoB&#10;br/9dnv33Xddp47KqGq9EKJ20bcbHom+EELECIm+EELEiMY0XqYL2L9SxYcJudo3m5BNukKIWiLx&#10;uaX6BqVX4YKGVg6EbNIVQtQSic8t1TcovQoXZN4RQogYIdEXQogYIdEXQogY0Wj//fdP2wqJ0R8b&#10;UBRytW82c05mk+5p518Sao5c2G+//exzn/ucm8AZSNNPm//BOOb2ZBIIupNnAiOGsm/y6INCVAbD&#10;GbRt23afCYXqCm6O3AN726P33O7FlJPN95urfXOhVxL9ANmkm4noM23bVVddZfn5+V5MerZt2+YG&#10;jHrggQds+fLlrsW+KhD8zz77zI02SKDBRzRMwrxDYWF8GjovFRYWulEq66LwS/TLiZqu1CAHUJoK&#10;+7EyC9eoUaPsnHPOcWODhxFwSviIPS+TBF+EpUmTJtauXTtr2bKle4dEw0SKUEfYvWe3FZcU286i&#10;ne73ruJdbpnfDCI1duxYO++886x79+7eHunBpIPoCxEFRqmUWbDhItGvI+wo2mGzF86xnz38Cyvc&#10;WWiPPveovTD7f1a4q9DbwlyJv1evXt5S5aiEL6JCiV80XKQMKeClx6bJ2NyUsPnPck18DNjlsNNv&#10;K9xmyzcut80lm219wXpbvWWNNWmcZ03zmrptgBJ/VDGn5H/nnXfaq6++mjbcdNNN1qFDB28PkWt4&#10;37LNvLH5jh492r761a+6diT+sxzVBi3qP2rIDUC6eNb07dvXiR8NWwzRimDyATJ867Jly1wjaTKZ&#10;NOQedthh9p3vfMeJ/eYdm23x8sW2dO0ye2f5O7Zy80qbPHSyzVo4yw7ofoCNHTbG+vbc3/Zr19kJ&#10;wM033+yGkK0MJpBIboTj/F966SVvKT3/+9//7Be/+IVt3rzZiynj61//ursff/rTn7yYcqZNm+Yy&#10;xp/85CduubJtgfWHHnqot1TOli1bbMaMGe53VceAsMehhnTNNddYQUGBi0vm6quvtqFDh7pt/Yby&#10;sMfmXbnxxhvdrExBfKG99NJLbfjw4fbNb37TW7MvwWPCxIkT7ZRTTnETenM+DBV8//3328cff+xt&#10;UU5lbUN9+vSxs846y31Ln3zyiTPZ0J40cOBA964/+OCDzjkgFWvXrg1dq6xN1JBbTtR0VdIP0Lp1&#10;axs8eLD169fPiSYTKfNR8J9l4gcNGuS2qw72JP527tppS9YssdmLZttHaxZYYXGR/euDf9uaHWtt&#10;5aYVtmjVYttRtN1tW53QVlCwvcC27dhmBdsS/wsTaSReIqaZQwST2wRoUMbWmwoa/nDz86lsW2A9&#10;9/XWW2+tEIICX9UxIOxxcI3lulJBBk1tDvEMfkBhj42Ann322V5MOXzI7du3d7+Tj0NmNnv27JTH&#10;nDRpkl100UX29NNPu5L5d7/7XTft3/XXXx+qPccHwb/88svtvffes5/+9Kf26KOP2j//+U/3n2Xi&#10;Wc92Il5I9APwAffv39+WLl1q//nPf+yDDz5wJXv+s8yMPKwfMGCAt0d25DXOs27tu9mJR5xo0yZM&#10;s4E9BtrE4Ufa4UMPS/weZKcc+QU7ZeI067tfX7dtdbK1cKs9+85zNmveLHth9gs2b8k8K91dNvHE&#10;5MmTI5dcwkJNgvsaDPPnz/fWhifMcSjhHnvssSmvifh0jZZhjr1y5Uo77rjjbMSIEV7MvuAJEzwG&#10;6a1ZsyblMem/wSTe//3vf92x6Z9x22232dy5c+2AAw7wtqocrpMS/gsvvODeWzLzICwTz3q/JiDi&#10;g0Q/ANXqDz/8MOXMOywvXLjQPvroI1caqy4w2bRo2iLxIBL/mzS3/l3789Vafqt21r51ftm6amyU&#10;RdjXblxr7y54z+avmG8fJsL8lR/ZmvWrbe2mdVZSWjaXaEOC2dAoyY8cOdKLKYPSOM8Sk1ZUFi9e&#10;bE888YRdcskl1VID5D1LVcO55ZZb7Pnnn/eWKod+IAg5tQUfamPUPPjvw3q2Y3sRHzS0ciDgo0yp&#10;jA5RqdYTj10YU0byuijgkvnM7Gfs3n/fZ/987Z+2YMUCe+atZ+zNBW/a/GXz7fFXn7DX5lZuv88U&#10;zDqbt2+2jxLHX7R+sb2/8gP76LOFtnrTGtu4daNbXxtgPsJkFgxRGsrDHGf79u2uoZoSeZDDDz/c&#10;vWtkCqkIe46YTLDLX3jhhV5MdJ588klX2sfERiZF432mMEE4Nnz/vUTor732Wmcq4r8v/KxnO7av&#10;VyQuK/jt+SFuehU1XQ2tHAh85P6NTLWeeNbz4Sevi0p+6/bWvl17a960uXVq3tFG7T/KinbttEH7&#10;DbS+Xftam1bV037ggzfQwJ4D7ciRR9rQXkPs4AEjbHCvQTb50KNteN8DrFmTzEUmCgjun//85wqB&#10;DmiZEvY4mEso0dJQ70MmgIkDG3sqwh6b0jm2+TFjxtgRRxzhxUYDW/91113n3jOE/5577nG2/d69&#10;e3tbVA21mqDJisZbaiF8V/xn2YftwnYUrDMkPrfk748QN72Kmq7MOwF8Tx1uZiqIZ32y6ScqTfKa&#10;ONE97KDxTogHdB1gR406yjq07GDjh423o0dNsqF9hnpbVw+4hr7y/qs2a+4sW7lupa1YvcL9n7Pw&#10;HduyfYu3Vc3z1ltvOc+WYPjb3/7mrQ1P2OPQHkOp9phjjnHLeN3QhvPcc8+55VRkco7Y3xkq44IL&#10;LrBOnTp5sdHAZPTrX//aef/gSUXJHHda2pPCQK0jWdip7ZCR8D85Q2B7ER8k+gF4+fHISGebJZ71&#10;ye6MUSHXxWbPx1i0e5e1a9POmiVK4k0Sf/267G+d2nZyNYDqpHHjPCciexKlpV5te1rP/J7Wu31v&#10;69Kxi8vQ0oFLYjrXMuJxPcsExgdav359hYD5LFMyOc4zzzzjGqm5Tkr577zzjts+HZmeI42jCDaZ&#10;A882W7innCOCT1vT1KlTvTWVg2cOGZp/DoylQ5sALrX8ZxlYz3ZsL+KDRD/Ayy+/bMOGDXNum8kC&#10;yDLx+HPPnDnTi60eMBt1zO9gPbr2sB3FhTa031Br07pttXvsQMvmLWxo7yHWrXM3G0DtovsAO7T/&#10;aBs3bKy1bVnudpnMp59+akOGDNnHxoxw4KOPW2Jdh9FKqa3ReHvkkUc6k091wnO8/fbbnWvv5z//&#10;eS82PNxbRJn7mQyZbroaaDJz5sxx53LCCSd4MWXCT2HFF3xgPduxvYgPEv0AVP8pqfHRTpkyxQ46&#10;6CBnBuA/y8RjJsh0mOOq6NSukx11AK6ah1uPjt3tzKPOSMR1rJbSYjKN+EuIR4uWLawD3hytWlj3&#10;/bpbq+atKk3P9xyhMZDMjxoP9wO7M77u//rXv9z6sOChgp06OQRJtU3QJg9hjuNDyfnFF190Jhga&#10;7N99911vTWoyObYPfTruvvtul0FmCsJOxz/89HEBpeG4a9eu9oUvfMH1JQhb2EDI6XhFrYb3Nvm5&#10;skw869mO7UV8UI/cAKSb3CMX0wulfBpvN27cWC09cjMZWjkI5idsvVWVzKrqkYuHTlFxkcsA9iT+&#10;qFEkN+DivprcwEnnIASTTNB/PvQSReSCGSEZAQL2u9/9zoupCOvHjRvnLZXDvT7jjDPc73TbYIrw&#10;e/6GPQ5CfO+997plRJRG14ceesgef/xxF0eHO4555pln7m2vCXvsdNfJ86VHb6qOW7/5zW9c5uOn&#10;H4SMZvr06a4m4pfsOf+HH344ZY/qyt4h9cgNT33VqyjpSvQD+OkikIg+4s1HyBjjdKZhGIZ0nh41&#10;NYlKMI5MhxJ3ZXZoSCX6ZFx//OMfQ3XwwX78jW98I22DNW0b+HzjvqoheGsG3mHGe+J9o5DhvwPJ&#10;VFVw4P2hkIFbJttScCDj9E1A6ZDohyebfSX6HvXtJkImol/TpBJ90TCpCXdLMnsyGol+OOqbXsmm&#10;30DBDCFEFIKNvaLhIdFvgGC3ra6+BCI+8M5gysRVNejnLxoWEv0GCMNE8AFTdVSJv2GDjb66Am00&#10;iD7vTnDUVNGwkE0/QDbp1iWbPlBao5E12PtSiKqghI/g19U2Idn0y4markQ/QDbp1jXRF6IhItEv&#10;J2q6Mu8IIUSM0NDKgZBNukKIWiLxuaX6BqVX4YLMOwGySTfO5h21H2RHXbej1yVk3iknaroS/QDZ&#10;pBtW9OlMQ4/c5HPkvOlpixcF+zOhS/Kgb4gqQ/jWJXFF8OnIw7kSwg4KVl+pzs5QeMngE8895Dc9&#10;cCX8lSPRLydquhL9ANmkG1b0maCbyTmSh29mnHNGgWTqvvPOO88Sz2UfX2lGSWQ8dwaFqyuQUTFU&#10;QNR7Xt+oiR6wuEkSGP4jeUA5URGJfjlR01VDbi1DCT7VeP3EsQ748FN1jmG8m7rWaYZaR3KNRGQG&#10;z5R7KPOYqA0k+iJrGrpJp6aJg1lM1B30pqWAajb2VSazYBxz/rNMfH2Fc49aBRXh4R6PHj3aTXXI&#10;8Mr8Z1n3XtQVJPpJIO4MQzty5Ej3m6o3/1kmnt/Z4I9tkgxxrAMac7H1JYPdP1V8OihBMoTzt7/9&#10;bfvxj39sP/rRj+z888+vUe8iSqyk64dgCbaydQ0Bxq+/9tpr3VSMeDMxxwD/WSae9ULkGjXkBmDs&#10;fMS9R48eToSZMIXxSLC1M7EKnhV4z7z//vtOgIOEbchl5iWmXCStIAj+Rx995KYlZJIStku+Ds6F&#10;cdDJFKqC+4fAcy0vvPCCOy5pjh8/3k2icccdd7hryZbkYZy/853vuBm1fDjnv/zlL+5+MgEL7RI+&#10;3N+bb77Z+Rv7fP3rX3f3+sYbb3QTlATxS9DMQZsr0jXkIuiXX365u9dPP/20e4d9eBZMTchMVUy4&#10;kmriEp4p96guDmdcl1BDbjlR081LfIQ3er9TEvViIBf7IiCUIqPA/LgIMrMMMV8uE6fwMa5bt86V&#10;2hA3ZlniQTHJRJDhI8fYwvUFtnvNJ24qwXQggnjfLFiwoEIgjnVAesxIlbzN0qVLQzf2Ie5jxoyx&#10;3//+9+5YHJsZmJhAg4yAjOXtt9/2ti6jS5cuxsxSuBFy//ld1WTlHDdo9jr33HO9X2VQU1q4cKE7&#10;3hFHHOHFlkEGwDSLQYFk/lqmCmTy9uTpDMkMmNHrscce82Jqn1QulVzbxRdfbLNmzXKTo6eCd4r7&#10;dOyxx9qrr77qxZbDc8ULym/MF6nZ0ba7DemSbx+++5YXU5FcaA5E3TcbvYIo6cq8EwBBYdYoBBa/&#10;6SAsI16UxhGmqCC2F154oc2YMaNCII51gDBQmk3eBlfOsKYZ2iIQIWbbSoYJwckIfPMKnkPMy3rF&#10;FVe4qQBJi1I1JddcQA0EkwjiHwYyK2YE69SpkxdTTs+ePd31Mek4GTo1qHQfCsch48/ULZOZqTgm&#10;JXwfMi0yNf77sJ7t2F6IXCHRD0Api5JtsunGBxMMNtpsSmNU3wlMlRgMfjww8TjinrwNvvth0kbM&#10;mc+W0mUq6EzFtIu+WeWUU05xJXJMLTfddJPdddddzhQRhWTTEyYaArWj5FoKtYRgKd+HWs8TTzxh&#10;l1xySUr3Vh9K3cxT+9vf/tYuu+wyV6showpWl7/1rW/ZySef7ObFvfLKK+3nP/+5fe9736tQO+Ha&#10;/9//+39u7loyPkxfpB22zYG2Hu61fy0IPTZ8JpHnvy/8rGc7thciV0j0A1DNokQftDEHYR0hm+oY&#10;Jc5UNjziWAeIRKo0fH/uqmB/SpTpMq8gbDt8+HBXCvW3x6xFLSEK2O/vv//+CsE3TSXHs226e/3o&#10;o4+6DIQaUDr8NgsEmoBgY35jMvAgTDJ+ww03OBMMmQCZKrU6H2pQ1AioXbENGQnCfNJJJ3lbVA41&#10;g2CGxnMisyLT4D/LPmxXEx28hAiLRD+AL+jpSnjE+xlDXYYGQUqVfgmzMqhBcF2rV6/2YspYtWqV&#10;9yszSJvMww/UjvzMMhhPYNt0sD2lc9olktsCgGtDzB988EE3YT3QO/ivf/2rq6UES/L0cvbbYGjQ&#10;pl2DWhNQWyAD+NOf/rT3OJiXnnrqqZTppoLMKVnYuT4yNP4nZwjJtSEhahOJfgA+Rhph05kUiGc9&#10;wyFEBSFIZdIgzi/1Iniptkm3bzLsjwAGvWiCUNIcN26cE3u2heQahF/ryBQ8dPDA8QMldezknAvt&#10;BsF1bJsugwXE94EHHnDbJdvrMX9RO0oekoJaBRlC0LU2+XnRUO03yPrHOfPMM53HkB8YLgMbfxjI&#10;RPCI8tsKOP4tt9xiP/nJT9x/f85Z1rMd2wuRKzS0ciDMnDnTNfZhIkCMgutYJn7IkCH20ksvVVhH&#10;CAseNL6XThDfuwYoZacqBbPe9+WvCjxzDjvssJTT3h1zzDGuoZf7jH2ftBDmIFxnFDp06OD9KoOS&#10;rR+SPV9o6PSFMh14wyDsmF6C23LukJxZ+ZmIv74q/GdHbQATlx8eeeQRu+2229y6qsCNluPglumD&#10;0JPZ+IIPrGc7thdZkHhk/ncXDLnSnGz2zSZETTcv8ZHeyMfUUAI3AiFIta6qQCMu4oRrICVTRIpS&#10;Iz7YmBkYEwfzAB48NEwG9w3rsokZhY8et71XXnllb3jjjTec/zbnT2Pfm2++WWE94a233nLeODy4&#10;qsB/Hls9g7vR+Mz5YsrBTo29+uGHH3ai5L84viBxzbh7DhgwwPn10+BbGckum6ns4PRrIP1DDz3U&#10;iykn2WWT86X2wfX7zJs3z7785S87F1IyFVw2EdOpU6e6DIFr9aEGQ8aNmce/LjyVgjUCMjzgfpLh&#10;nXjiiU70WeZYBK6LZ839CZKccfnw7PB84l7g3huE92PKlCnO7IQZKZV5BxOQXDarxrlsdsVl8+0K&#10;3199DdnoVdQg804ARB+BWLJkiRMDTApkAJgK+CiJZz122qjwYbM/QhwMxLEOSItzSd6GUn6yCKUD&#10;4bzzzjudueO0006za665xnm2cE1453AtPtRc8JahtI+QUlpGjKNAh6sg/rlzfclih6iGycCo4dx9&#10;990Vah94BOF6es4557gMmpeZmhjCy7n7Zquq4F4/99xzNn36dLc/xyFzuf766+1rX/uat1XVIPp0&#10;vCJDpQc09xyvIf6zTHy6jllC1CbqkRvAT5fSGiVK7L2UdhFbPFpo6POFOZm6PIkKIk4JEqFMZx5i&#10;m2CGQp+BL33pS87rpTKSe+TSFuCbWIB7yjPhP+uCz5X0knvd4jlDHAKZDGPZUFs4++yz3TIlJDqD&#10;0a+BNHk2//73v+2hhx5y6QFumGQCzz77rFsGv0evb77heXMchqzgOARqXn/4wx8qmGegKs8brg8/&#10;fESebcnosOH7JqB0sB0FDfXIrRz1yC0naroS/QDZpFufZ86iREojNWYTSr60A3zlK19xGcS9997r&#10;bZWaZNHPBZjkaB8gU07ORDKB45DZI8DJYu9TE+6W1Eqo2Un0q0aiX07UdGXeEa5Ui6fK97//fdeh&#10;6LrrrnOl8LDDHYQ1OdUUZFS4ZGYj+MBxqNGlE/yagnRzfQ9FfFBJP0A26dbnkr4PDb2U+GnETNXY&#10;mArNnBUdSvgIPu8sATOTZs6qHJX0y4markr6Yi94BtG4GlbwAVMQ4sXLG4fSKvemugImHV/0uYep&#10;3GuFqG5U0g+QTboNoaQfFWzReOggYCJzaEtA8HPdNlIfUEm/nKjpSvQDZJNunEVfiNpCol9O1HRl&#10;3hFCiBgh0RdCiBgh806AbNKVeSc1eAIxE1jUXsx4E+FOquEJBMi8U07UdFXSFzWG38DLi4krIrNW&#10;ZRLYh305BscSQmSPRF/UGIi1P6RFFM8U9mFfjsGxhBDZo6GVAyGbdKNCSZbqHaN5YsogIHYIXdQq&#10;Y12BHrLJQx9HgWNk29tWNCASn1uqb1B6FS40RljSBQaeShUfJuRq32xCNulGIrFfXrMW1r5HX+vW&#10;p5/1HjDYeiVC174DrFWHzta4abSJTOoS3NNsqY5jiAZE4nNL/v4IudKcbPbNJkRNV19TCihlM5zy&#10;gQce6MZe5z/LxFcXec0TJfvO3a3P2KOtx6QvWOcTL7T2Uy+yDomw35Tp1mvCFOsyeIS17NjV20MI&#10;IbInr3379jd6v1NCzhCVXOxLlScbkwKNh4zb7k+iQm7KpChMwM24K7S2pxqeOOwkKtCkWXNr1bmb&#10;dR10gHUZf7y1GTjCWnTpbU077GdN23e2Zh27WIvOPaxps2a2p2iH7dqx1XYX76JO6x2hak499VQX&#10;jjrqqAqBYX+jTnrus//++7uJyF9++WUvJjXY4dN5JhDPswoL4/vIg0e4SVS6MInKW15MReKmV1HS&#10;VUk/APb0wYMH7xV8Ju9g0gv+s0w8E22wXTa0bNfe2nfrZV2PnGYt+x1oea0TYpbIXHwaNc5LZABd&#10;LP+gCbbfgeOsXT6NmZm5ddFGwIiRzJAVDI8//ri3RXSo8VSVsaWDWtMvf/lL+8tf/uImRmHSk2w+&#10;NiFEZkj0AzBpdf/+/W3p0qVubtYPPvjAzQTFf5aZbYr1TCWYDR26dLf83oOseZ8h1qiSXD6vTb61&#10;Hniwdek3xNUOMoWSNlMvBgPX5kOthsyBUjeld2aMSifA+Mpz7WR+UenZs6ebwWv27Nl2xRVXuElM&#10;mLiEGokQonaQ6AeYOHGiffjhh26KweTp9lheuHChmx930qRJXmzmIKpt2uVbm/7DQpVwmyRqAW37&#10;DrGWLZpVa5sCMFsUJp9vfetbduaZZ9qVV15pF1xwQYXqJjOHXXTRRU6kKZXPmDHDunfv7q3NjGnT&#10;prn5Yx988EHXYQvxp/bBvLoMOiaEqHkk+gGwGTPcbbreo9jyKT1nY1tGUPNsj+W1CncMagKYf1o0&#10;b5Gx7Y/tmaIwGJKPMWrUKLvjjjvs5ptvtltvvdVNAj969GhvbZlQI8isv+mmm9z8umQUURg5cqS9&#10;9tpr3lIZr7/+usvMmMxcCFHzSPQDIIiU6NM1MLKOkKn4BsFP1vnXlqaea3cf8K0tYbz1kowaPmHE&#10;iBH2wx/+sEL4/Oc/760t4+2333ZtFkAbABO/+yV5TDnMlcsE5H5GyDZRGoIxI5FZrl692ospg4yU&#10;seWj1h6EEJkh0Q/gCzoeO6kg3s8YosK+u0pKrGjdilDeOKVFhVb02UrbUbgz43TnzZtnt9xyS4Xw&#10;/PPPe2vLSO7pynAH1AigU6dO7pqThXrlypXer/D45htqUskQJ/OOELWDRD8AJU68UtJ55xDP+s2b&#10;N3sx0SjY+JkVLJ5nu3cmSs+VCP+ehMgXbVpnmxbPt13Fmc9MRS9WJgsPhlTupunw00tON0rbAq6u&#10;kOreEqcet0LUDhL9APidDxs2zLltJptwWCYe2/PMmTO92GhsWrvaNi372La++5Lt3pV+tqniRAm/&#10;4P1XbP3qVVacg1mpMPvgH4/XThA8fTIF8xABL6AglPDp/0DDrhCi5pHoB8ClcfHixc4ff8qUKc6e&#10;3bdvX/efZeJx28QDJRuKi3ba1o3rbcWsZ23jy4/bzhWLEqX+Hc7evydRqi7dvsW2L5hja1941NbM&#10;fdt2bNmQiM/cpIRNnmGegwG3zLBQ+sbmTzsA+2LqOeCAA+zggw/2tsgMzE3jx4/3lsoYM2aM82LC&#10;K0oIUfOoR24ARA6bNuKL7zqiSSkUkw5x2LbJFDADJZNJj1xMOrtLim3XzkLbtX2rs9kXrVtphauX&#10;2o7lC6zg43dsw7w3beOni237hrXOrp8pNOIOHz7ciWwwjBs3bq9d//DDD3edz4I2evYBXFeBDI5G&#10;1lNOOcUmT57sfO2ffvpp18kquX0gmeQeudQcvvzlL7t7vGLFCpeJ4g5KDeutt1L3sPRRj1wB6pFb&#10;kSjpahKVAH662KwZ0pfSLX7q2MHxWsEmjvikIuokKqTXpn1Ha9O2nTVrkqh4Nc6zwoQoFmzcYEWF&#10;ZaX/ugDeN9yLjRs3hj4nMhP2CzJhwgQ7//zz3UTgvPAIPm6gvs0/HYWFhS7DEfFGk6iUEzXdRn37&#10;9k37BfNRpvNkqYpc7ZvNTcwm3dOnX6qZs5JIJfpAyaZjx47OawcxD4NEX4AT/eG97ZF7bvNiypFe&#10;hUNDKwdCNumK1PBiJoPr6fr160MLfqpjiBiT+NxSfYPSq3AhWvYkRAjw98+mT4MPx/D7DgghskOi&#10;L2oM7Pa0gVCFjVJaZx/25RgcSwiRPRJ9UWPg/eT36i0qKnLmnEwC+7Avx8hmdE8hRDkSfVGjINYM&#10;4UwjbJTAvhJ8IaoPib4QQsQIib4QQsQIib4QQsQI9cgNkE26UXvkirpHQUGBGwAu3WQ61Q2jjDIQ&#10;nYaZqBr1yC0naroS/QDZpCvRbxgwLhBjBPGf3sQ13YhMOngq+Z5OarSuHIl+OVHTlXknx/DQeOgI&#10;DCU+Ah8+4/9EfZFEdBgkzh97qTYEmDRIizSTJ7QRoiaQ6OeShKjnNWth7Xv0tW59+lnvAYOtVyJ0&#10;7TvAWnXobI2bqhdqbcNIq9mMehgV0iRtIWoaiX4KKHV17tzZDR88duxY959l4quLvOaJkn3n7tZn&#10;7NHWY9IXrPOJF1r7qRdZh0TYb8p06zVhinUZPMJadgw//r2oHugQVtvkIk0RT/SmJYG4M0nIyJEj&#10;3W9mduI/y8TzO1uaNGturTp1tW5DDrIu44619iMmWNsBB1mrvkNcaDv4YOs07njrOnqidew70Jq3&#10;a2+NYiIKmDqi2jhrmrp6XkJkgoZWDsB48Yh7jx49XAPbsmXLnCcHXhXMoIX9leGC33///X08OzIZ&#10;Wrlt567Wvs8g6338Wda81yBrlMacULpti21572Vb+eI/bPPaVVZcydSKyZx66qluzJonnnjCi8kd&#10;AwYMsDPPPNNb2heGWP7Nb37jMtgbbrjBZs+ebX//+9+9tbVLquGgqelNnz7d9RBmboVnnnnG/vrX&#10;v7qGtHTQNvOrX/3KWyqHyWKYPyAVNOiShkiPhlYuJ2q6eYmS1Y00GDaUwI3APppqXVWBqQCZI5fZ&#10;ol555RVbu3atmyUL9z1mzEL0mScXMSUuuG8mM2d123+Q5fcbbu1GT660BN+4WQtr3Lyl5W1abVvW&#10;rbaSDER/9OjR7oVgisJcwxg6ZKBz5851gXu8YMECN/MWy8zSxWTzjKbJ7GTEIYC5IHm2L0SYjIjJ&#10;Xm677TZ33qeffrob9dOfXSwV7HfiiSfa7373O3v99dftzTffdIHnQUEiFbxXctusHDdzVldmznq7&#10;wvdXX0M2ehU1RMueGigTJ050HzIfdvKQwCwvXLjQzeU6adIkLzZzuOlt2uVbm/7D3O+qaNK6nbXt&#10;O8RatmhWrW0KQZjQhMnOU2VWjH1DyZdaEBkev/04zof9qBlVdi2Ujpl/2A80WOIW6S8vXbrU29Lc&#10;OPvUsnz8tKgFMEE75h8f/7yTS+Y+lV1XWKZNm+YKAQ8++KDL6KmFPPzww3bSSSe5c0oH503GxfYf&#10;fPDB3vDpp596WwiRGyT6AShlYWpI1ykH8aIkmE1pjFw9z/ZYXqtwx8D0k5cQ/hbNW1S7Vwml1bPP&#10;PtuuvvpqZ3657rrr7LTTTqtQZTz33HPt2GOPtWuvvdZtQyci4phr96qrrrJzzjnHLr74Yrvyyiud&#10;yGYLx2Yieh+WyWRnzJhhZ5xxhl1zzTVubt+pU6fapZdeauedd547N8xvPmGuKyyY+1577TVvqQxK&#10;7mR4Q4cO9WL2hbYfMjBgnmXNByDqChL9AIgqJXqqXKlgHSEb8cUOzPH3lKaea3cfEtvvKSlOpFuS&#10;9ryigvkBEf/pT39qN998s/3617+2QYMG2ZFHHultUQZmL0wbP/jBD5yZBo4++mh7/PHH7cc//rH9&#10;6Ec/cvMHI8o1AZnA73//e7vpppucPZ3zxgRD2gRqCsccc4y3dfjrqgpqEGTwmJyCkPlj9mPC+HQg&#10;+tj1b731Vrvjjjvs7rvvdu0CagwWuUaiH8AX9HQlQuL9jCEq7LurpMSK1q1wgl4VpUWFVvTZSttR&#10;uDOrdJOh5HnIIYe4hl6/UxAlU2zXlG6DzJo1y5k2gmCb/vjjj91vzDVPPvmk9enTp0Z6I8+ZM8eJ&#10;LNCIznPAPk4Gyj3BJEdvVsjkuqrCN99Q+0uGuMrMO5gIqRGQWX3jG99wmSY1lrPOOsvbQojcINEP&#10;gLBg/6WElgriWU+jYzYUbPzMChbPs907t1cq/HsSgla0aZ1tWjzfdhVHm30qHZREMVEcd9xxdtFF&#10;F+0NY8aM2cdMk6pRddWqVd6vMjZu3OhKwNiyq5tgT1X/HuD14IPw++0dmVxXVfhppHofiKusMxWZ&#10;0v333+/agXhfyADuvfdemzx58t5zFSIXSPQDUBrEs4QGy2QTDsvEY8edOXOmFxuNTWtX26ZlH9vW&#10;d1+y3ZV45BQnSvgF779i61evsuKi8J47YfDdDWloRJD88Oyzz9ojjzzi1lVGqtoQ96gyN8baINvr&#10;CkLbDgFTURBK+Njpk2s/VUHNiH3loSNyiUQ/AJ4kuGb269fPpkyZ4mzJNBDyn2XilyxZ4rw5sqG4&#10;aKdt3bjeVsx61ja+/LjtXLEoUerf4QRrT6IkW7p9i21fMMfWvvCorZn7tu3YsiERX32mHfjss89c&#10;SZZSdNC7hOvHNFEVeMUEwYMHQUu2f9c22V5XMpixxo8f7y2VQa0BbyU8udJx/vnnu1J9kN69e7va&#10;QbDmIkRtI9EPgJ2W0hjCjtsgdmJEH5MBvubEsz7bIXcR8F3bttimVctt1XuzbNWLj9naF/9h619+&#10;0ta/8qSteekftjLxe+2ij2zbhrVWmqgNRClB068AG3sw+C6PCCMmiJNPPtmJESLG9V544YV2yimn&#10;uG0qgw5XDFGBqYJjfvGLX3SmDFwxc0m215XMU0895TJ9vIVo2KVBGLs8NYfge0Aj9mWXXeYtmTPp&#10;4EE0atQo9xyGDx9uF1xwgT333HN7zUZC5IK89u3b3+j9TkkYX/J05GJfbL7JpplMwH5Nwx/2fY6D&#10;GYPfvj95qkY9yKRzlmNPokS/a6cVblpnpVs32u6Nq6x01ce2a9Ui2/rpJ7Zp+SLbsXGd7S6ONgjX&#10;iBEjnNBQSg0GTBXvvPOO24YaC3ZufNHxfpkwYYK7Rrxy/EZj3COXL1/ueqr6EIfJBDFESPGKoSMb&#10;vVTDCBr7UyMI+uf7JKeXvIzwHnHEES592hCAWsbAgQOdeQ7CXFc6KIUHPWzIxNasWeNEnU5ZNMbS&#10;q/a+++6r0MbCfaAh++mnn3bL1Cratm3rXFrpHc11YBZ84IEH0rbNqHNW1bjOWV3onPWWF1ORuOlV&#10;lHQ1nn6AbNKtz+Ppc7/8PgrUaKoC/3d6LL/xxhuulM89T5cZ5pJMrwtSDcMAfJhkJBwrVcM27w0F&#10;hORMhXPgHlHyr6zhFziuhmGoHI2nX07UdGXeEe7Fo0QbVhiD4J9fFwUfsrmuZBBzaoCpBB/4AFPV&#10;IjgHGnyrEnwhaguJvhBJpDO/1CS5SFPEE4m+yBg6HL399tveUsOCzl1V2f1rAtLUUA2iNmjUs2fP&#10;BmXTpzEsaueXbNI982uX21MfrtQcufUcvLYwCfEO+Q35NQklfASf91Zz5FYNNv0TD+hlD911qxdT&#10;jvQqHGrIDZBNupoYveGA8OPFU1t2eEr4ePpI8KtGDbnlRE1Xoh8gm3Ql+kLUPBL9cqKmK5u+EELE&#10;CIm+EELECIm+EELECIm+EELECIm+EELECHnvBMgm3aD3jj8QmBCiemk34VR573hETVeiHyCbdIOi&#10;XxOzRwkRdxj7qMmoKRJ9j6jpyrwjhBAxQqIvhBAxQqIvhBAxQqIvhBAxQqIvhBAxojEtwOkCw76m&#10;ig8TcrVvNiGbdIUQtUTic0v1DUqvwoXGuPykC4wlnio+TMjVvtmEbNIVQtQSic8t1TcovQoXZN4R&#10;QogYIdEXQogYIdEXQogYIdGvTryGEhpYhBDVh99oyTcmskOiX43sKS22kpJSKywslPALUU3wLfFN&#10;8W3xjYns0IBrAbJJd8qpZ9tLi9ZZ0ZolVrL6E2vSJC/ysYQQ5fBdIvhNug+05t362aQBXezff3/A&#10;W1uO9CocEv0A2aQ7fNRYW1LcwqxJMytNVKAaNeEcoh1LCBFkj+0pKbY8S9SeS3ZZ/2ZFNnfOG966&#10;cqRX4ZDoB8gm3Y6dOluPPv2td/9B1qZdey82JIl0Ewl7CxmifcOTxb57du+2Ro0jWkN1n8NTyb7b&#10;Cjbbp4s/ttWfLrENn633YsuRXoVDoh+gPl6v9g1PNvvqvQqP9g1PLt4rNeQKIUSMkOgLIUSMkOgL&#10;IUSMkOgLIUSMyMvPz7/R+70PdIqI2kCRq31LS0vd6HNRqI/Xq33Dk82+eq/Co33Dk4v3St47Aerj&#10;9Wrf8GSzr96r8Gjf8Mh7RwghRI0i0RdCiBgh0RdCiBgh0RdCiBgh0RdCiBgh0RdCiBgh0RdCiBgh&#10;0RdCiBgh0RdCiBgh0RdCiBgh0RdCiBgh0RdCiBgh0RdCiBihoZUD1Mfr1b7hyWZfvVfh0b7h0dDK&#10;HvVtqFLQvuGpj/vqvQqP9g2PhlYWQghRo0j0hRAiRkj0hRAiRkj0hRAiRkj0hRAiRkj0hRAiRkj0&#10;hRAiRkj0hRAiRkj0hRAiRkj0hRAiRkj0hRAiRkj0hRAiRkj0hRAiRmho5QD18Xq1b3iy2VfvVXi0&#10;b3g0tLJHfRuqFLRveOrjvnqvwqN9w6OhlYUQQtQoEn0hhIgREn0hhIgREn0hhIgREn0hhIgREn0h&#10;hIgREn0hhIgREn0hhIgREn0hhIgREn0hhIgREn0hhIgREn0hhIgREn0hhIgRGlo5QH28Xu0bnmz2&#10;1XsVHu0bHg2t7FHfhioF7Rue+riv3qvwaN/waGhlIYQQNYpEXwghYoREXwghYoREXwghYoREXwgh&#10;YoREXwghYoREXwghYoREXwghYoREXwghYoREXwghYoREXwghYoPZ/wdoCpMN8AtmDwAAAABJRU5E&#10;rkJgglBLAwQUAAYACAAAACEAiF/Rdt4AAAAHAQAADwAAAGRycy9kb3ducmV2LnhtbEyPQUvDQBSE&#10;74L/YXmCN7vZNhWNeSmlqKcitBXE2zb7moRm34bsNkn/vetJj8MMM9/kq8m2YqDeN44R1CwBQVw6&#10;03CF8Hl4e3gC4YNmo1vHhHAlD6vi9ibXmXEj72jYh0rEEvaZRqhD6DIpfVmT1X7mOuLonVxvdYiy&#10;r6Tp9RjLbSvnSfIorW44LtS6o01N5Xl/sQjvox7XC/U6bM+nzfX7sPz42ipCvL+b1i8gAk3hLwy/&#10;+BEdish0dBc2XrQI8UhAWKYLENF9VkqBOCKk6TwBWeTyP3/xA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2VgxK3BQAAChoAAA4AAAAAAAAAAAAAAAAAOgIAAGRy&#10;cy9lMm9Eb2MueG1sUEsBAi0ACgAAAAAAAAAhAAat/6Y0SwAANEsAABQAAAAAAAAAAAAAAAAAHQgA&#10;AGRycy9tZWRpYS9pbWFnZTEucG5nUEsBAi0AFAAGAAgAAAAhAIhf0XbeAAAABwEAAA8AAAAAAAAA&#10;AAAAAAAAg1MAAGRycy9kb3ducmV2LnhtbFBLAQItABQABgAIAAAAIQCqJg6+vAAAACEBAAAZAAAA&#10;AAAAAAAAAAAAAI5UAABkcnMvX3JlbHMvZTJvRG9jLnhtbC5yZWxzUEsFBgAAAAAGAAYAfAEAAIFV&#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Graphical user interface&#10;&#10;Description automatically generated" style="position:absolute;width:23577;height:22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Us7xgAAAOMAAAAPAAAAZHJzL2Rvd25yZXYueG1sRE9fS8Mw&#10;EH8X/A7hBnsRl1qLrnXZkMGGj7oOfT2asylrLqGJW/z2RhB8vN//W22SHcWZpjA4VnC3KEAQd04P&#10;3Cs4trvbJYgQkTWOjknBNwXYrK+vVthod+E3Oh9iL3IIhwYVmBh9I2XoDFkMC+eJM/fpJosxn1Mv&#10;9YSXHG5HWRbFg7Q4cG4w6GlrqDsdvqyCj5pv2vfXVNSh3fr9Xpujf0xKzWfp+QlEpBT/xX/uF53n&#10;35fVsirruoLfnzIAcv0DAAD//wMAUEsBAi0AFAAGAAgAAAAhANvh9svuAAAAhQEAABMAAAAAAAAA&#10;AAAAAAAAAAAAAFtDb250ZW50X1R5cGVzXS54bWxQSwECLQAUAAYACAAAACEAWvQsW78AAAAVAQAA&#10;CwAAAAAAAAAAAAAAAAAfAQAAX3JlbHMvLnJlbHNQSwECLQAUAAYACAAAACEA1UlLO8YAAADjAAAA&#10;DwAAAAAAAAAAAAAAAAAHAgAAZHJzL2Rvd25yZXYueG1sUEsFBgAAAAADAAMAtwAAAPoCAAAAAA==&#10;">
                  <v:imagedata r:id="rId27" o:title="Graphical user interface&#10;&#10;Description automatically generated"/>
                </v:shape>
                <v:shapetype id="_x0000_t32" coordsize="21600,21600" o:spt="32" o:oned="t" path="m,l21600,21600e" filled="f">
                  <v:path arrowok="t" fillok="f" o:connecttype="none"/>
                  <o:lock v:ext="edit" shapetype="t"/>
                </v:shapetype>
                <v:shape id="Straight Arrow Connector 1" o:spid="_x0000_s1028" type="#_x0000_t32" style="position:absolute;left:16771;top:4830;width:10496;height:593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TPYyQAAAOMAAAAPAAAAZHJzL2Rvd25yZXYueG1sRI/BbsJA&#10;DETvSP2HlSv1RjYBkbYpC6IgqnCqCnyAlXWTqFlvlF0g/H19qNSjPeOZ5+V6dJ260hBazwayJAVF&#10;XHnbcm3gfNpPX0CFiGyx80wG7hRgvXqYLLGw/sZfdD3GWkkIhwINNDH2hdahashhSHxPLNq3HxxG&#10;GYda2wFvEu46PUvTXDtsWRoa7GnbUPVzvDgDOz7Ubnz/8PPPkkJWXrKt470xT4/j5g1UpDH+m/+u&#10;Syv4eZ4unuevC4GWn2QBevULAAD//wMAUEsBAi0AFAAGAAgAAAAhANvh9svuAAAAhQEAABMAAAAA&#10;AAAAAAAAAAAAAAAAAFtDb250ZW50X1R5cGVzXS54bWxQSwECLQAUAAYACAAAACEAWvQsW78AAAAV&#10;AQAACwAAAAAAAAAAAAAAAAAfAQAAX3JlbHMvLnJlbHNQSwECLQAUAAYACAAAACEATVUz2MkAAADj&#10;AAAADwAAAAAAAAAAAAAAAAAHAgAAZHJzL2Rvd25yZXYueG1sUEsFBgAAAAADAAMAtwAAAP0CAAAA&#10;AA==&#10;" strokecolor="red" strokeweight="1.5pt">
                  <v:stroke endarrow="block" joinstyle="miter"/>
                </v:shape>
                <v:shape id="Straight Arrow Connector 1" o:spid="_x0000_s1029" type="#_x0000_t32" style="position:absolute;left:14682;top:12925;width:12647;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6mrygAAAOMAAAAPAAAAZHJzL2Rvd25yZXYueG1sRE9La8JA&#10;EL4L/Q/LFHrTTWxMJHUVEYTSeqi29HEbstMkNDsbshsT/71bKPQ433tWm9E04kydqy0riGcRCOLC&#10;6ppLBW+v++kShPPIGhvLpOBCDjbrm8kKc20HPtL55EsRQtjlqKDyvs2ldEVFBt3MtsSB+7adQR/O&#10;rpS6wyGEm0bOoyiVBmsODRW2tKuo+Dn1RsFheI+d+6LnJ5McP9OPQ5+9LHul7m7H7QMIT6P/F/+5&#10;H3WYHy/uszRJFhn8/hQAkOsrAAAA//8DAFBLAQItABQABgAIAAAAIQDb4fbL7gAAAIUBAAATAAAA&#10;AAAAAAAAAAAAAAAAAABbQ29udGVudF9UeXBlc10ueG1sUEsBAi0AFAAGAAgAAAAhAFr0LFu/AAAA&#10;FQEAAAsAAAAAAAAAAAAAAAAAHwEAAF9yZWxzLy5yZWxzUEsBAi0AFAAGAAgAAAAhAKu7qavKAAAA&#10;4wAAAA8AAAAAAAAAAAAAAAAABwIAAGRycy9kb3ducmV2LnhtbFBLBQYAAAAAAwADALcAAAD+AgAA&#10;AAA=&#10;" strokecolor="#0070c0" strokeweight="1.5pt">
                  <v:stroke endarrow="block" joinstyle="miter"/>
                </v:shape>
                <v:shapetype id="_x0000_t202" coordsize="21600,21600" o:spt="202" path="m,l,21600r21600,l21600,xe">
                  <v:stroke joinstyle="miter"/>
                  <v:path gradientshapeok="t" o:connecttype="rect"/>
                </v:shapetype>
                <v:shape id="_x0000_s1030" type="#_x0000_t202" style="position:absolute;left:27259;top:603;width:30422;height:7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E+syQAAAOMAAAAPAAAAZHJzL2Rvd25yZXYueG1sRI9BawIx&#10;FITvQv9DeIXeNFGqK6tRVCoUoQdtwesjee4ubl6WTaqrv74RCh6HmfmGmS87V4sLtaHyrGE4UCCI&#10;jbcVFxp+vrf9KYgQkS3WnknDjQIsFy+9OebWX3lPl0MsRIJwyFFDGWOTSxlMSQ7DwDfEyTv51mFM&#10;si2kbfGa4K6WI6Um0mHFaaHEhjYlmfPh12ko3Prj9rU+Veb9qNic7xNX253Wb6/dagYiUhef4f/2&#10;p9UwUpkaZ9l0OIbHp/QH5OIPAAD//wMAUEsBAi0AFAAGAAgAAAAhANvh9svuAAAAhQEAABMAAAAA&#10;AAAAAAAAAAAAAAAAAFtDb250ZW50X1R5cGVzXS54bWxQSwECLQAUAAYACAAAACEAWvQsW78AAAAV&#10;AQAACwAAAAAAAAAAAAAAAAAfAQAAX3JlbHMvLnJlbHNQSwECLQAUAAYACAAAACEAEWRPrMkAAADj&#10;AAAADwAAAAAAAAAAAAAAAAAHAgAAZHJzL2Rvd25yZXYueG1sUEsFBgAAAAADAAMAtwAAAP0CAAAA&#10;AA==&#10;" fillcolor="white [3201]" strokecolor="red" strokeweight="1.5pt">
                  <v:textbox>
                    <w:txbxContent>
                      <w:p w14:paraId="5E8D09B6" w14:textId="09F5E69B" w:rsidR="009F3673" w:rsidRDefault="009F3673">
                        <w:r>
                          <w:t xml:space="preserve">When using custom scripts, you need to have it </w:t>
                        </w:r>
                        <w:r w:rsidR="002257B0">
                          <w:t>on</w:t>
                        </w:r>
                        <w:r>
                          <w:t xml:space="preserve"> a gameobject in your scene. Here is where you can drag and populate that </w:t>
                        </w:r>
                        <w:r w:rsidRPr="00603BB3">
                          <w:rPr>
                            <w:b/>
                            <w:bCs/>
                            <w:i/>
                            <w:iCs/>
                          </w:rPr>
                          <w:t>reference</w:t>
                        </w:r>
                        <w:r>
                          <w:t>.</w:t>
                        </w:r>
                      </w:p>
                    </w:txbxContent>
                  </v:textbox>
                </v:shape>
                <v:shape id="_x0000_s1031" type="#_x0000_t202" style="position:absolute;left:27259;top:10783;width:30422;height:5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jPtxgAAAOIAAAAPAAAAZHJzL2Rvd25yZXYueG1sRE9ba8Iw&#10;FH4f7D+EI+xtpt6lGkWEwcYYw3rp66E5tp3NSUky7f79Mhj4+PHdl+vONOJKzteWFQz6CQjiwuqa&#10;SwWH/cvzHIQPyBoby6TghzysV48PS0y1vfGOrlkoRQxhn6KCKoQ2ldIXFRn0fdsSR+5sncEQoSul&#10;dniL4aaRwySZSoM1x4YKW9pWVFyyb6Ngy4dJ/pV/0u7ND/2Y8vfj6cMp9dTrNgsQgbpwF/+7X3Wc&#10;P5nNRoPpaAx/lyIGufoFAAD//wMAUEsBAi0AFAAGAAgAAAAhANvh9svuAAAAhQEAABMAAAAAAAAA&#10;AAAAAAAAAAAAAFtDb250ZW50X1R5cGVzXS54bWxQSwECLQAUAAYACAAAACEAWvQsW78AAAAVAQAA&#10;CwAAAAAAAAAAAAAAAAAfAQAAX3JlbHMvLnJlbHNQSwECLQAUAAYACAAAACEAhVIz7cYAAADiAAAA&#10;DwAAAAAAAAAAAAAAAAAHAgAAZHJzL2Rvd25yZXYueG1sUEsFBgAAAAADAAMAtwAAAPoCAAAAAA==&#10;" fillcolor="white [3201]" strokecolor="#0070c0" strokeweight="1.5pt">
                  <v:textbox>
                    <w:txbxContent>
                      <w:p w14:paraId="7A5168B4" w14:textId="044DBDFF" w:rsidR="009F3673" w:rsidRDefault="00517CE4" w:rsidP="009F3673">
                        <w:r>
                          <w:t xml:space="preserve">Here is the </w:t>
                        </w:r>
                        <w:r w:rsidRPr="00603BB3">
                          <w:rPr>
                            <w:b/>
                            <w:bCs/>
                            <w:i/>
                            <w:iCs/>
                          </w:rPr>
                          <w:t xml:space="preserve">canvas group </w:t>
                        </w:r>
                        <w:r>
                          <w:t>parameter that has come directly from our public function.</w:t>
                        </w:r>
                      </w:p>
                    </w:txbxContent>
                  </v:textbox>
                </v:shape>
                <v:shape id="_x0000_s1032" type="#_x0000_t202" style="position:absolute;left:27432;top:17597;width:30422;height:70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Qy4yAAAAOMAAAAPAAAAZHJzL2Rvd25yZXYueG1sRE9fa8Iw&#10;EH8f7DuEG+xtpt2c1GqUbSA6hMFU9PVozrZbcylJ1PbbL8LAx/v9v+m8M404k/O1ZQXpIAFBXFhd&#10;c6lgt108ZSB8QNbYWCYFPXmYz+7vpphre+FvOm9CKWII+xwVVCG0uZS+qMigH9iWOHJH6wyGeLpS&#10;aoeXGG4a+ZwkI2mw5thQYUsfFRW/m5NRcPg6vSeL9Q9nKe3Xfdu/jD/dUqnHh+5tAiJQF27if/dK&#10;x/nDUfqaDbN0DNefIgBy9gcAAP//AwBQSwECLQAUAAYACAAAACEA2+H2y+4AAACFAQAAEwAAAAAA&#10;AAAAAAAAAAAAAAAAW0NvbnRlbnRfVHlwZXNdLnhtbFBLAQItABQABgAIAAAAIQBa9CxbvwAAABUB&#10;AAALAAAAAAAAAAAAAAAAAB8BAABfcmVscy8ucmVsc1BLAQItABQABgAIAAAAIQALPQy4yAAAAOMA&#10;AAAPAAAAAAAAAAAAAAAAAAcCAABkcnMvZG93bnJldi54bWxQSwUGAAAAAAMAAwC3AAAA/AIAAAAA&#10;" fillcolor="white [3201]" strokecolor="#70ad47 [3209]" strokeweight="1.5pt">
                  <v:textbox>
                    <w:txbxContent>
                      <w:p w14:paraId="1FC4E1B0" w14:textId="5E1889E5" w:rsidR="0017162B" w:rsidRDefault="0017162B" w:rsidP="0017162B">
                        <w:r>
                          <w:t xml:space="preserve">Both floats to control the </w:t>
                        </w:r>
                        <w:r w:rsidRPr="00603BB3">
                          <w:rPr>
                            <w:b/>
                            <w:bCs/>
                            <w:i/>
                            <w:iCs/>
                          </w:rPr>
                          <w:t>alpha value</w:t>
                        </w:r>
                        <w:r>
                          <w:t xml:space="preserve"> and the </w:t>
                        </w:r>
                        <w:r w:rsidRPr="00603BB3">
                          <w:rPr>
                            <w:b/>
                            <w:bCs/>
                            <w:i/>
                            <w:iCs/>
                          </w:rPr>
                          <w:t>time to fade</w:t>
                        </w:r>
                        <w:r>
                          <w:t>, again directly from the public function in our custom script.</w:t>
                        </w:r>
                      </w:p>
                    </w:txbxContent>
                  </v:textbox>
                </v:shape>
                <v:shape id="Straight Arrow Connector 1" o:spid="_x0000_s1033" type="#_x0000_t32" style="position:absolute;left:11854;top:14442;width:15569;height:576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oUXxQAAAOMAAAAPAAAAZHJzL2Rvd25yZXYueG1sRE9fa8Iw&#10;EH8X9h3CDfamqbJZrY0igttereLz0VzbYHMpTazdPv0yGOzxfv8v3422FQP13jhWMJ8lIIhLpw3X&#10;Ci7n43QFwgdkja1jUvBFHnbbp0mOmXYPPtFQhFrEEPYZKmhC6DIpfdmQRT9zHXHkKtdbDPHsa6l7&#10;fMRw28pFkiylRcOxocGODg2Vt+JuFUhTvF+H+tje0+p8Md8FfmCHSr08j/sNiEBj+Bf/uT91nJ++&#10;pev0dZ4s4PenCIDc/gAAAP//AwBQSwECLQAUAAYACAAAACEA2+H2y+4AAACFAQAAEwAAAAAAAAAA&#10;AAAAAAAAAAAAW0NvbnRlbnRfVHlwZXNdLnhtbFBLAQItABQABgAIAAAAIQBa9CxbvwAAABUBAAAL&#10;AAAAAAAAAAAAAAAAAB8BAABfcmVscy8ucmVsc1BLAQItABQABgAIAAAAIQAB3oUXxQAAAOMAAAAP&#10;AAAAAAAAAAAAAAAAAAcCAABkcnMvZG93bnJldi54bWxQSwUGAAAAAAMAAwC3AAAA+QIAAAAA&#10;" strokecolor="#70ad47 [3209]" strokeweight="1.5pt">
                  <v:stroke endarrow="block" joinstyle="miter"/>
                </v:shape>
                <v:shape id="Straight Arrow Connector 1" o:spid="_x0000_s1034" type="#_x0000_t32" style="position:absolute;left:14528;top:16789;width:12891;height:34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lnyxQAAAOMAAAAPAAAAZHJzL2Rvd25yZXYueG1sRE9Li8Iw&#10;EL4v+B/CCN7WtCo+qlFE0N3rVvE8NGMbbCalibXur98sLOxxvvdsdr2tRUetN44VpOMEBHHhtOFS&#10;weV8fF+C8AFZY+2YFLzIw247eNtgpt2Tv6jLQyliCPsMFVQhNJmUvqjIoh+7hjhyN9daDPFsS6lb&#10;fMZwW8tJksylRcOxocKGDhUV9/xhFUiTn65deawfi9v5Yr5z/MAGlRoN+/0aRKA+/Iv/3J86zp9N&#10;Zul8ulqk8PtTBEBufwAAAP//AwBQSwECLQAUAAYACAAAACEA2+H2y+4AAACFAQAAEwAAAAAAAAAA&#10;AAAAAAAAAAAAW0NvbnRlbnRfVHlwZXNdLnhtbFBLAQItABQABgAIAAAAIQBa9CxbvwAAABUBAAAL&#10;AAAAAAAAAAAAAAAAAB8BAABfcmVscy8ucmVsc1BLAQItABQABgAIAAAAIQBp3lnyxQAAAOMAAAAP&#10;AAAAAAAAAAAAAAAAAAcCAABkcnMvZG93bnJldi54bWxQSwUGAAAAAAMAAwC3AAAA+QIAAAAA&#10;" strokecolor="#70ad47 [3209]" strokeweight="1.5pt">
                  <v:stroke endarrow="block" joinstyle="miter"/>
                </v:shape>
                <w10:wrap anchorx="margin"/>
              </v:group>
            </w:pict>
          </mc:Fallback>
        </mc:AlternateContent>
      </w:r>
    </w:p>
    <w:sectPr w:rsidR="005F7199" w:rsidRPr="00C37A8B" w:rsidSect="00541BF4">
      <w:headerReference w:type="default" r:id="rId28"/>
      <w:footerReference w:type="default" r:id="rId29"/>
      <w:pgSz w:w="11906" w:h="16838"/>
      <w:pgMar w:top="1440" w:right="1440" w:bottom="1440" w:left="1440" w:header="45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76D1C" w14:textId="77777777" w:rsidR="007032BB" w:rsidRDefault="007032BB" w:rsidP="00775DB1">
      <w:pPr>
        <w:spacing w:before="0" w:after="0" w:line="240" w:lineRule="auto"/>
      </w:pPr>
      <w:r>
        <w:separator/>
      </w:r>
    </w:p>
  </w:endnote>
  <w:endnote w:type="continuationSeparator" w:id="0">
    <w:p w14:paraId="056C6DCE" w14:textId="77777777" w:rsidR="007032BB" w:rsidRDefault="007032BB" w:rsidP="00775DB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AGRundschriftD">
    <w:altName w:val="Calibri"/>
    <w:panose1 w:val="00000500000000000000"/>
    <w:charset w:val="00"/>
    <w:family w:val="modern"/>
    <w:notTrueType/>
    <w:pitch w:val="variable"/>
    <w:sig w:usb0="00000007" w:usb1="00000000" w:usb2="00000000" w:usb3="00000000" w:csb0="00000093" w:csb1="00000000"/>
  </w:font>
  <w:font w:name="Roboto">
    <w:altName w:val="Arial"/>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0908D2" w14:textId="3C9D0B81" w:rsidR="00775DB1" w:rsidRDefault="00EF0C7C">
    <w:pPr>
      <w:pStyle w:val="Footer"/>
    </w:pPr>
    <w:r>
      <w:rPr>
        <w:noProof/>
      </w:rPr>
      <mc:AlternateContent>
        <mc:Choice Requires="wps">
          <w:drawing>
            <wp:anchor distT="0" distB="0" distL="114300" distR="114300" simplePos="0" relativeHeight="251659264" behindDoc="0" locked="0" layoutInCell="1" allowOverlap="1" wp14:anchorId="21A03DCD" wp14:editId="347D769C">
              <wp:simplePos x="0" y="0"/>
              <wp:positionH relativeFrom="page">
                <wp:align>left</wp:align>
              </wp:positionH>
              <wp:positionV relativeFrom="paragraph">
                <wp:posOffset>-246495</wp:posOffset>
              </wp:positionV>
              <wp:extent cx="7562735" cy="1059180"/>
              <wp:effectExtent l="0" t="0" r="635" b="7620"/>
              <wp:wrapNone/>
              <wp:docPr id="1" name="Rectangle 1"/>
              <wp:cNvGraphicFramePr/>
              <a:graphic xmlns:a="http://schemas.openxmlformats.org/drawingml/2006/main">
                <a:graphicData uri="http://schemas.microsoft.com/office/word/2010/wordprocessingShape">
                  <wps:wsp>
                    <wps:cNvSpPr/>
                    <wps:spPr>
                      <a:xfrm>
                        <a:off x="0" y="0"/>
                        <a:ext cx="7562735" cy="1059180"/>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1420" h="906780">
                            <a:moveTo>
                              <a:pt x="0" y="0"/>
                            </a:moveTo>
                            <a:lnTo>
                              <a:pt x="7551420" y="0"/>
                            </a:lnTo>
                            <a:lnTo>
                              <a:pt x="7551420" y="906780"/>
                            </a:lnTo>
                            <a:lnTo>
                              <a:pt x="0" y="906780"/>
                            </a:lnTo>
                            <a:lnTo>
                              <a:pt x="0" y="0"/>
                            </a:lnTo>
                            <a:close/>
                          </a:path>
                        </a:pathLst>
                      </a:custGeom>
                      <a:solidFill>
                        <a:srgbClr val="0E114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BFFFD" id="Rectangle 1" o:spid="_x0000_s1026" style="position:absolute;margin-left:0;margin-top:-19.4pt;width:595.5pt;height:83.4pt;z-index:2516592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coordsize="7551420,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zhjzgMAAKgNAAAOAAAAZHJzL2Uyb0RvYy54bWzsV11v2zYUfR+w/0DoccAiybHjxIhTBOky&#10;DAjaYMnQ9pGmKEsARWok/ZH9+h2Skky7DewUe9hD9SCR4j3n8n6QvLx+t20EWXNtaiXnSX6WJYRL&#10;popaLufJX8/3v14mxFgqCyqU5PPkhZvk3c3PP11v2hkfqUqJgmsCEmlmm3aeVNa2szQ1rOINNWeq&#10;5RKDpdINtejqZVpougF7I9JRll2kG6WLVivGjcHf92EwufH8ZcmZ/ViWhlsi5gnmZv1b+/fCvdOb&#10;azpbatpWNeumQb9jFg2tJZQOVO+ppWSl66+ompppZVRpz5hqUlWWNePeBliTZwfWPFW05d4WOMe0&#10;g5vMf0fLPqyf2kcNN2xaMzNoOiu2pW7cF/MjW++sl8FZfGsJw8/p5GI0PZ8khGEszyZX+aV3Z7qD&#10;s5Wxv3Plqej6wdjg7QIt76uCSNogKZiS0tSWf0aEykYgAL+kJCMbMp1M8vGoj9Kh+Jd98YpcZRfT&#10;MAkE4lD6cx6Rd8THVcSgjBxTMfoeFTEoWHBUz3mk5wQ/xeInahi/TcO++DE37cft/xbmq9FkdHk0&#10;BHHUTs6mGHRiIOLY/Qj1/nYRL86TYxCDfqzoV/fW11c0Nvhlv4XTqt/V2VZ22zpahLrjP/MnYquM&#10;O0PiPR4HRt/FHo5DAZRAuTPhCBjBi8H5m8BYfTF49CYw1mEMPn8TGM6MweMYHGzvfKdRsLhSRfhS&#10;xSYEpYpOCEqVhcPQWUutc3nfJBt3EIdDklTzpDsB3XCj1vxZeUF7cIhD5W5UyFhqIMN8+9D0Ev23&#10;9XyxZKc2RLIX679BHHs+KE8WPNTNhDI88DsX+JQZfOFcGJUaRom6uK+FcMYbvVzcCU3W1FWAv+X5&#10;eNp5f09M+OyTysF6M6BkVxT5ln0R3JEK+ScvSV0gr0c+yX29ygc9lDEubR6GKlrwoH6S4em1uwrX&#10;IbwpntAxl9A/cHcEvWQg6bnDLDt5B+W+3B3AYfW9MrEAHhBes5J2ADe1VPpblglY1WkO8r2Tgmuc&#10;lxaqeHnURKtQbJuW3dfa2Adq7CPVKO6QCrgx2I94lUIhg5GpvpWQSul/vvXfyaPoxWhCNqjW54n5&#10;e0U1T4j4Q6IcvsrHY9Ba3xlPpqgZiY5HFvGIXDV3CumA3QSz800nb0XfLLVqPuFiceu0YohKBt3Y&#10;tSwWY+jcWfQxhKsJ47e3vo2SHjn5IJ9a5sidV1tY/rz9RHVLXHOeWNTPH1Rf2dNZXxcjh3eyDinV&#10;7cqqsnZFs8/D4Neug+uAT5zu6uLuG3HfS+0uWDf/AgAA//8DAFBLAwQUAAYACAAAACEAcE+ETt8A&#10;AAAJAQAADwAAAGRycy9kb3ducmV2LnhtbEyPQUvDQBCF74L/YRnBW7tJBUljNkUElYqCJmKv2+yY&#10;Dc3Ohuymjf/e6UlvM/Meb75XbGbXiyOOofOkIF0mIJAabzpqFXzWj4sMRIiajO49oYIfDLApLy8K&#10;nRt/og88VrEVHEIh1wpsjEMuZWgsOh2WfkBi7duPTkdex1aaUZ843PVylSS30umO+IPVAz5YbA7V&#10;5BS43bZ+eqle3/HtKz1M63rY2eetUtdX8/0diIhz/DPDGZ/RoWSmvZ/IBNEr4CJRweIm4wJnOV2n&#10;fNrztMoSkGUh/zcofwEAAP//AwBQSwECLQAUAAYACAAAACEAtoM4kv4AAADhAQAAEwAAAAAAAAAA&#10;AAAAAAAAAAAAW0NvbnRlbnRfVHlwZXNdLnhtbFBLAQItABQABgAIAAAAIQA4/SH/1gAAAJQBAAAL&#10;AAAAAAAAAAAAAAAAAC8BAABfcmVscy8ucmVsc1BLAQItABQABgAIAAAAIQAuLzhjzgMAAKgNAAAO&#10;AAAAAAAAAAAAAAAAAC4CAABkcnMvZTJvRG9jLnhtbFBLAQItABQABgAIAAAAIQBwT4RO3wAAAAkB&#10;AAAPAAAAAAAAAAAAAAAAACgGAABkcnMvZG93bnJldi54bWxQSwUGAAAAAAQABADzAAAANAcAAAAA&#10;" path="m,l7551420,r,906780l,906780,,xe" fillcolor="#0e1147" stroked="f" strokeweight="1pt">
              <v:stroke joinstyle="miter"/>
              <v:path arrowok="t" o:connecttype="custom" o:connectlocs="0,0;7562735,0;7562735,1059180;0,1059180;0,0" o:connectangles="0,0,0,0,0"/>
              <w10:wrap anchorx="page"/>
            </v:shape>
          </w:pict>
        </mc:Fallback>
      </mc:AlternateContent>
    </w:r>
    <w:r>
      <w:rPr>
        <w:noProof/>
      </w:rPr>
      <mc:AlternateContent>
        <mc:Choice Requires="wps">
          <w:drawing>
            <wp:anchor distT="45720" distB="45720" distL="114300" distR="114300" simplePos="0" relativeHeight="251662336" behindDoc="0" locked="0" layoutInCell="1" allowOverlap="1" wp14:anchorId="0FE6F431" wp14:editId="3E323595">
              <wp:simplePos x="0" y="0"/>
              <wp:positionH relativeFrom="column">
                <wp:posOffset>6090466</wp:posOffset>
              </wp:positionH>
              <wp:positionV relativeFrom="paragraph">
                <wp:posOffset>62865</wp:posOffset>
              </wp:positionV>
              <wp:extent cx="358775"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75" cy="1404620"/>
                      </a:xfrm>
                      <a:prstGeom prst="rect">
                        <a:avLst/>
                      </a:prstGeom>
                      <a:noFill/>
                      <a:ln w="9525">
                        <a:noFill/>
                        <a:miter lim="800000"/>
                        <a:headEnd/>
                        <a:tailEnd/>
                      </a:ln>
                    </wps:spPr>
                    <wps:txbx>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FE6F431" id="_x0000_t202" coordsize="21600,21600" o:spt="202" path="m,l,21600r21600,l21600,xe">
              <v:stroke joinstyle="miter"/>
              <v:path gradientshapeok="t" o:connecttype="rect"/>
            </v:shapetype>
            <v:shape id="_x0000_s1036" type="#_x0000_t202" style="position:absolute;margin-left:479.55pt;margin-top:4.95pt;width:28.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MovW/QEAANQDAAAOAAAAZHJzL2Uyb0RvYy54bWysU11v2yAUfZ+0/4B4X2xncZNacaquXaZJ&#10;3YfU7gcQjGM04DIgsbNfvwt202h7q+YHdOGac+8597C+GbQiR+G8BFPTYpZTIgyHRpp9TX88bd+t&#10;KPGBmYYpMKKmJ+Hpzebtm3VvKzGHDlQjHEEQ46ve1rQLwVZZ5nknNPMzsMJgsgWnWcCt22eNYz2i&#10;a5XN8/wq68E11gEX3uPp/Zikm4TftoKHb23rRSCqpthbSKtL6y6u2WbNqr1jtpN8aoO9ogvNpMGi&#10;Z6h7Fhg5OPkPlJbcgYc2zDjoDNpWcpE4IJsi/4vNY8esSFxQHG/PMvn/B8u/Hh/td0fC8AEGHGAi&#10;4e0D8J+eGLjrmNmLW+eg7wRrsHARJct666vpapTaVz6C7Pov0OCQ2SFAAhpap6MqyJMgOg7gdBZd&#10;DIFwPHxfrpbLkhKOqWKRL67maSoZq55vW+fDJwGaxKCmDoea0NnxwYfYDauef4nFDGylUmmwypC+&#10;ptflvEwXLjJaBvSdkrqmqzx+oxMiyY+mSZcDk2qMsYAyE+tIdKQcht1AZDNJEkXYQXNCGRyMNsNn&#10;gUEH7jclPVqspv7XgTlBifpsUMrrYrGInkybRblE4sRdZnaXGWY4QtU0UDKGdyH5OFL29hYl38qk&#10;xksnU8tonSTSZPPozct9+uvlMW7+AAAA//8DAFBLAwQUAAYACAAAACEAP4OHrN4AAAAKAQAADwAA&#10;AGRycy9kb3ducmV2LnhtbEyPwU7DMBBE70j8g7VI3KidoBYS4lQVassRKBFnN16SiHht2W4a/h73&#10;BLdZzWjmbbWezcgm9GGwJCFbCGBIrdUDdRKaj93dI7AQFWk1WkIJPxhgXV9fVarU9kzvOB1ix1IJ&#10;hVJJ6GN0Jeeh7dGosLAOKXlf1hsV0+k7rr06p3Iz8lyIFTdqoLTQK4fPPbbfh5OR4KLbP7z417fN&#10;djeJ5nPf5EO3lfL2Zt48AYs4x78wXPATOtSJ6WhPpAMbJRTLIkvRJApgF19kyxWwo4T8PsuA1xX/&#10;/0L9CwAA//8DAFBLAQItABQABgAIAAAAIQC2gziS/gAAAOEBAAATAAAAAAAAAAAAAAAAAAAAAABb&#10;Q29udGVudF9UeXBlc10ueG1sUEsBAi0AFAAGAAgAAAAhADj9If/WAAAAlAEAAAsAAAAAAAAAAAAA&#10;AAAALwEAAF9yZWxzLy5yZWxzUEsBAi0AFAAGAAgAAAAhADYyi9b9AQAA1AMAAA4AAAAAAAAAAAAA&#10;AAAALgIAAGRycy9lMm9Eb2MueG1sUEsBAi0AFAAGAAgAAAAhAD+Dh6zeAAAACgEAAA8AAAAAAAAA&#10;AAAAAAAAVwQAAGRycy9kb3ducmV2LnhtbFBLBQYAAAAABAAEAPMAAABiBQAAAAA=&#10;" filled="f" stroked="f">
              <v:textbox style="mso-fit-shape-to-text:t">
                <w:txbxContent>
                  <w:p w14:paraId="3AEC9976" w14:textId="5366B8A4" w:rsidR="00EF0C7C" w:rsidRPr="00EF0C7C" w:rsidRDefault="00EF0C7C">
                    <w:pPr>
                      <w:rPr>
                        <w:b/>
                        <w:bCs/>
                        <w:color w:val="FFFFFF" w:themeColor="background1"/>
                        <w:szCs w:val="20"/>
                      </w:rPr>
                    </w:pPr>
                    <w:r w:rsidRPr="00EF0C7C">
                      <w:rPr>
                        <w:b/>
                        <w:bCs/>
                        <w:color w:val="FFFFFF" w:themeColor="background1"/>
                        <w:szCs w:val="20"/>
                      </w:rPr>
                      <w:fldChar w:fldCharType="begin"/>
                    </w:r>
                    <w:r w:rsidRPr="00EF0C7C">
                      <w:rPr>
                        <w:b/>
                        <w:bCs/>
                        <w:color w:val="FFFFFF" w:themeColor="background1"/>
                        <w:szCs w:val="20"/>
                      </w:rPr>
                      <w:instrText xml:space="preserve"> PAGE   \* MERGEFORMAT </w:instrText>
                    </w:r>
                    <w:r w:rsidRPr="00EF0C7C">
                      <w:rPr>
                        <w:b/>
                        <w:bCs/>
                        <w:color w:val="FFFFFF" w:themeColor="background1"/>
                        <w:szCs w:val="20"/>
                      </w:rPr>
                      <w:fldChar w:fldCharType="separate"/>
                    </w:r>
                    <w:r w:rsidRPr="00EF0C7C">
                      <w:rPr>
                        <w:b/>
                        <w:bCs/>
                        <w:noProof/>
                        <w:color w:val="FFFFFF" w:themeColor="background1"/>
                        <w:szCs w:val="20"/>
                      </w:rPr>
                      <w:t>1</w:t>
                    </w:r>
                    <w:r w:rsidRPr="00EF0C7C">
                      <w:rPr>
                        <w:b/>
                        <w:bCs/>
                        <w:noProof/>
                        <w:color w:val="FFFFFF" w:themeColor="background1"/>
                        <w:szCs w:val="20"/>
                      </w:rPr>
                      <w:fldChar w:fldCharType="end"/>
                    </w:r>
                  </w:p>
                </w:txbxContent>
              </v:textbox>
              <w10:wrap type="square"/>
            </v:shape>
          </w:pict>
        </mc:Fallback>
      </mc:AlternateContent>
    </w:r>
    <w:r>
      <w:rPr>
        <w:noProof/>
      </w:rPr>
      <w:drawing>
        <wp:anchor distT="0" distB="0" distL="114300" distR="114300" simplePos="0" relativeHeight="251660288" behindDoc="0" locked="0" layoutInCell="1" allowOverlap="1" wp14:anchorId="7B59D7C3" wp14:editId="6FCF1BA4">
          <wp:simplePos x="0" y="0"/>
          <wp:positionH relativeFrom="margin">
            <wp:posOffset>-522514</wp:posOffset>
          </wp:positionH>
          <wp:positionV relativeFrom="paragraph">
            <wp:posOffset>-8073</wp:posOffset>
          </wp:positionV>
          <wp:extent cx="1039586" cy="310526"/>
          <wp:effectExtent l="0" t="0" r="825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9586" cy="310526"/>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95C90" w14:textId="77777777" w:rsidR="007032BB" w:rsidRDefault="007032BB" w:rsidP="00775DB1">
      <w:pPr>
        <w:spacing w:before="0" w:after="0" w:line="240" w:lineRule="auto"/>
      </w:pPr>
      <w:r>
        <w:separator/>
      </w:r>
    </w:p>
  </w:footnote>
  <w:footnote w:type="continuationSeparator" w:id="0">
    <w:p w14:paraId="5AEBB2A9" w14:textId="77777777" w:rsidR="007032BB" w:rsidRDefault="007032BB" w:rsidP="00775DB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510C41" w14:textId="625999A4" w:rsidR="00EF0C7C" w:rsidRPr="00604641" w:rsidRDefault="00EB7BDA" w:rsidP="00ED25B0">
    <w:pPr>
      <w:pStyle w:val="Header"/>
      <w:jc w:val="right"/>
      <w:rPr>
        <w:rFonts w:ascii="VAGRundschriftD" w:hAnsi="VAGRundschriftD"/>
      </w:rPr>
    </w:pPr>
    <w:r w:rsidRPr="00604641">
      <w:rPr>
        <w:rFonts w:ascii="VAGRundschriftD" w:hAnsi="VAGRundschriftD"/>
        <w:noProof/>
      </w:rPr>
      <mc:AlternateContent>
        <mc:Choice Requires="wps">
          <w:drawing>
            <wp:anchor distT="0" distB="0" distL="114300" distR="114300" simplePos="0" relativeHeight="251658239" behindDoc="0" locked="0" layoutInCell="1" allowOverlap="1" wp14:anchorId="152E61C7" wp14:editId="2A04F10F">
              <wp:simplePos x="0" y="0"/>
              <wp:positionH relativeFrom="page">
                <wp:posOffset>-32657</wp:posOffset>
              </wp:positionH>
              <wp:positionV relativeFrom="paragraph">
                <wp:posOffset>-440690</wp:posOffset>
              </wp:positionV>
              <wp:extent cx="7592423" cy="1059815"/>
              <wp:effectExtent l="0" t="0" r="8890" b="6985"/>
              <wp:wrapNone/>
              <wp:docPr id="3" name="Rectangle 1"/>
              <wp:cNvGraphicFramePr/>
              <a:graphic xmlns:a="http://schemas.openxmlformats.org/drawingml/2006/main">
                <a:graphicData uri="http://schemas.microsoft.com/office/word/2010/wordprocessingShape">
                  <wps:wsp>
                    <wps:cNvSpPr/>
                    <wps:spPr>
                      <a:xfrm>
                        <a:off x="0" y="0"/>
                        <a:ext cx="7592423" cy="1059815"/>
                      </a:xfrm>
                      <a:custGeom>
                        <a:avLst/>
                        <a:gdLst>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92528 h 906780"/>
                          <a:gd name="connsiteX2" fmla="*/ 7551420 w 7551420"/>
                          <a:gd name="connsiteY2" fmla="*/ 906780 h 906780"/>
                          <a:gd name="connsiteX3" fmla="*/ 0 w 7551420"/>
                          <a:gd name="connsiteY3" fmla="*/ 906780 h 906780"/>
                          <a:gd name="connsiteX4" fmla="*/ 0 w 7551420"/>
                          <a:gd name="connsiteY4" fmla="*/ 0 h 906780"/>
                          <a:gd name="connsiteX0" fmla="*/ 0 w 7551420"/>
                          <a:gd name="connsiteY0" fmla="*/ 0 h 906780"/>
                          <a:gd name="connsiteX1" fmla="*/ 7551420 w 7551420"/>
                          <a:gd name="connsiteY1" fmla="*/ 0 h 906780"/>
                          <a:gd name="connsiteX2" fmla="*/ 7551420 w 7551420"/>
                          <a:gd name="connsiteY2" fmla="*/ 906780 h 906780"/>
                          <a:gd name="connsiteX3" fmla="*/ 0 w 7551420"/>
                          <a:gd name="connsiteY3" fmla="*/ 906780 h 906780"/>
                          <a:gd name="connsiteX4" fmla="*/ 0 w 7551420"/>
                          <a:gd name="connsiteY4" fmla="*/ 0 h 906780"/>
                          <a:gd name="connsiteX0" fmla="*/ 6929 w 7558349"/>
                          <a:gd name="connsiteY0" fmla="*/ 0 h 906780"/>
                          <a:gd name="connsiteX1" fmla="*/ 7558349 w 7558349"/>
                          <a:gd name="connsiteY1" fmla="*/ 0 h 906780"/>
                          <a:gd name="connsiteX2" fmla="*/ 7558349 w 7558349"/>
                          <a:gd name="connsiteY2" fmla="*/ 906780 h 906780"/>
                          <a:gd name="connsiteX3" fmla="*/ 0 w 7558349"/>
                          <a:gd name="connsiteY3" fmla="*/ 711189 h 906780"/>
                          <a:gd name="connsiteX4" fmla="*/ 6929 w 7558349"/>
                          <a:gd name="connsiteY4" fmla="*/ 0 h 90678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7558349" h="906780">
                            <a:moveTo>
                              <a:pt x="6929" y="0"/>
                            </a:moveTo>
                            <a:lnTo>
                              <a:pt x="7558349" y="0"/>
                            </a:lnTo>
                            <a:lnTo>
                              <a:pt x="7558349" y="906780"/>
                            </a:lnTo>
                            <a:lnTo>
                              <a:pt x="0" y="711189"/>
                            </a:lnTo>
                            <a:cubicBezTo>
                              <a:pt x="2310" y="474126"/>
                              <a:pt x="4619" y="237063"/>
                              <a:pt x="6929" y="0"/>
                            </a:cubicBezTo>
                            <a:close/>
                          </a:path>
                        </a:pathLst>
                      </a:custGeom>
                      <a:solidFill>
                        <a:srgbClr val="0E1147">
                          <a:alpha val="10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8DC7F0" id="Rectangle 1" o:spid="_x0000_s1026" style="position:absolute;margin-left:-2.55pt;margin-top:-34.7pt;width:597.85pt;height:83.4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558349,906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tjpFOQQAAP4PAAAOAAAAZHJzL2Uyb0RvYy54bWzsV0lv4zYUvhfofyB0LNBoseQNcQZppikK&#10;BDNBk2JmjjRFWQIoUiXpJfPr+0iKMj1NajvNoQXqg0yJ39u+x+W9y3e7lqENlaoRfBGlF0mEKCei&#10;bPhqEf3+ePvjNEJKY15iJjhdRE9URe+uvv/uctvNaSZqwUoqESjhar7tFlGtdTePY0Vq2mJ1ITrK&#10;YbISssUaXuUqLiXegvaWxVmSjOOtkGUnBaFKwdf3bjK6svqrihL9saoU1YgtIvBN26e0z6V5xleX&#10;eL6SuKsb0ruBX+FFixsORgdV77HGaC2bv6hqGyKFEpW+IKKNRVU1hNoYIJo0+Saahxp31MYC5Khu&#10;oEm9nVryYfPQ3UugYdupuYKhiWJXydb8g39oZ8l6GsiiO40IfJwUsyzPRhEiMJcmxWyaFobOeC9O&#10;1kr/QoVVhTd3Sju2SxhZrkrEcQuLggjOVaPpZ8hQ1TJIwA8xStAWTYoizTOfpW/hXw7hNZol48n0&#10;JfTnNFDeKz5uIhRK0DET2WtMhEIugqN2gPVzeArhJ1rIz7NwCD9G02He/m1pnmVFNj2agjBrJ6+m&#10;UOjERIS5O2FLhPATLRzm7mg2DuH/7VT/v6NfOi2/vD7N41k2cwfrdJTP+hv2bc9uo/i4iX90dp9m&#10;4m029N/xFG7oSZqm09nRoylM3WnJCCUO9wTc5it/X+PaX+Fkx/s7HEYIm1ovseVPJ5QpGMILHaoD&#10;/woXtisQQMoUAEeEIX+hcHqWMGQmFM7OEgbSQ+HRWcJAZiich8JA5547CdWpqUuZrUt1hKAulRGC&#10;unRpZPC8w9pQ7odoa6quwq4WVC8id75b3luxoY/CArVJgEm7dcMzvgcwHgIHfeCyx3qE/++syhDZ&#10;W3bJ9DD/7+Bwx4NKt2J7BjyArJcN+Yl+Df3IRqmTyCd5mo37+K3hfJy6WLLRJBnbXAA1z4d5qJow&#10;oahz0lBpa9OBU5OKoD5VgjXlbcOYIVHJ1fKGSbTBpm34OU3ziaUZs67G7muawK8PrIdb/Qd6mF3m&#10;XBi9nixA7UttO9JPjBqrjP9GK9SUkL/MmrNdEB0cwYRQrlM3VeOSOk+K0BPTNxkJ64tVaDRXYH/Q&#10;3SvwSKfE63Ze9ngjSm0TNQi7bf6CY054kLCWBdeDcNtwIZ+LjEFUvWWH9yQ5agxLS1E+3UskhWvh&#10;VEduG6n0HVb6HktoGWD5QB+qP8KjYgK2CmwJO4pQLeTX574bPLRSMBuhLfSAi0j9scaSRoj9yqHJ&#10;mqV5Dmq1fcmLCXQiSIYzy3CGr9sbAesFji3wzg4NXjM/rKRoP0G7em2swhTmBGzD8ahh17uXGw3v&#10;MAUNL6HX13YMjSIs2jv+0BGj3LDaQeSPu09YdsgMF5GGruyD8P0invtuCxb5Hmskubhea1E1phWz&#10;69Dx2r9Ak2kXTt8Qmy42fLeofdt+9ScAAAD//wMAUEsDBBQABgAIAAAAIQDDTdIW4gAAAAoBAAAP&#10;AAAAZHJzL2Rvd25yZXYueG1sTI/BbsIwDIbvk/YOkSftBmknKGvXFLGxSWiHScCkXUNj2kLiVEmA&#10;8vYLp+1kWf70+/vL+WA0O6PznSUB6TgBhlRb1VEj4Hv7MXoG5oMkJbUlFHBFD/Pq/q6UhbIXWuN5&#10;ExoWQ8gXUkAbQl9w7usWjfRj2yPF2946I0NcXcOVk5cYbjR/SpKMG9lR/NDKHt9arI+bkxHw1Ux+&#10;rovV/l3zz9dlvTose5dvhXh8GBYvwAIO4Q+Gm35Uhyo67eyJlGdawGiaRjLOLJ8AuwFpnmTAdgLy&#10;2RR4VfL/FapfAAAA//8DAFBLAQItABQABgAIAAAAIQC2gziS/gAAAOEBAAATAAAAAAAAAAAAAAAA&#10;AAAAAABbQ29udGVudF9UeXBlc10ueG1sUEsBAi0AFAAGAAgAAAAhADj9If/WAAAAlAEAAAsAAAAA&#10;AAAAAAAAAAAALwEAAF9yZWxzLy5yZWxzUEsBAi0AFAAGAAgAAAAhADS2OkU5BAAA/g8AAA4AAAAA&#10;AAAAAAAAAAAALgIAAGRycy9lMm9Eb2MueG1sUEsBAi0AFAAGAAgAAAAhAMNN0hbiAAAACgEAAA8A&#10;AAAAAAAAAAAAAAAAkwYAAGRycy9kb3ducmV2LnhtbFBLBQYAAAAABAAEAPMAAACiBwAAAAA=&#10;" path="m6929,l7558349,r,906780l,711189c2310,474126,4619,237063,6929,xe" fillcolor="#0e1147" stroked="f" strokeweight="1pt">
              <v:fill opacity="6682f"/>
              <v:stroke joinstyle="miter"/>
              <v:path arrowok="t" o:connecttype="custom" o:connectlocs="6960,0;7592423,0;7592423,1059815;0,831215;6960,0" o:connectangles="0,0,0,0,0"/>
              <w10:wrap anchorx="page"/>
            </v:shape>
          </w:pict>
        </mc:Fallback>
      </mc:AlternateContent>
    </w:r>
    <w:r w:rsidR="00ED25B0" w:rsidRPr="00ED25B0">
      <w:rPr>
        <w:rFonts w:ascii="VAGRundschriftD" w:hAnsi="VAGRundschriftD"/>
        <w:noProof/>
      </w:rPr>
      <mc:AlternateContent>
        <mc:Choice Requires="wps">
          <w:drawing>
            <wp:anchor distT="45720" distB="45720" distL="114300" distR="114300" simplePos="0" relativeHeight="251664384" behindDoc="0" locked="0" layoutInCell="1" allowOverlap="1" wp14:anchorId="211C24D7" wp14:editId="0256FF49">
              <wp:simplePos x="0" y="0"/>
              <wp:positionH relativeFrom="page">
                <wp:posOffset>4888426</wp:posOffset>
              </wp:positionH>
              <wp:positionV relativeFrom="paragraph">
                <wp:posOffset>-65942</wp:posOffset>
              </wp:positionV>
              <wp:extent cx="2397125" cy="1404620"/>
              <wp:effectExtent l="0" t="0" r="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7125" cy="1404620"/>
                      </a:xfrm>
                      <a:prstGeom prst="rect">
                        <a:avLst/>
                      </a:prstGeom>
                      <a:noFill/>
                      <a:ln w="9525">
                        <a:noFill/>
                        <a:miter lim="800000"/>
                        <a:headEnd/>
                        <a:tailEnd/>
                      </a:ln>
                    </wps:spPr>
                    <wps:txbx>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11C24D7" id="_x0000_t202" coordsize="21600,21600" o:spt="202" path="m,l,21600r21600,l21600,xe">
              <v:stroke joinstyle="miter"/>
              <v:path gradientshapeok="t" o:connecttype="rect"/>
            </v:shapetype>
            <v:shape id="Text Box 2" o:spid="_x0000_s1035" type="#_x0000_t202" style="position:absolute;left:0;text-align:left;margin-left:384.9pt;margin-top:-5.2pt;width:188.75pt;height:110.6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pQ7+QEAAM4DAAAOAAAAZHJzL2Uyb0RvYy54bWysU8tu2zAQvBfoPxC813pUTmLBcpAmdVEg&#10;fQBJP4CmKIsoyWVJ2pL79VlSjmMkt6I6EEstObszO1xej1qRvXBegmloMcspEYZDK822ob8e1x+u&#10;KPGBmZYpMKKhB+Hp9er9u+Vga1FCD6oVjiCI8fVgG9qHYOss87wXmvkZWGEw2YHTLODWbbPWsQHR&#10;tcrKPL/IBnCtdcCF9/j3bkrSVcLvOsHDj67zIhDVUOwtpNWldRPXbLVk9dYx20t+bIP9QxeaSYNF&#10;T1B3LDCyc/INlJbcgYcuzDjoDLpOcpE4IJsif8XmoWdWJC4ojrcnmfz/g+Xf9w/2pyNh/AQjDjCR&#10;8PYe+G9PDNz2zGzFjXMw9IK1WLiIkmWD9fXxapTa1z6CbIZv0OKQ2S5AAho7p6MqyJMgOg7gcBJd&#10;jIFw/Fl+XFwW5ZwSjrmiyquLMo0lY/Xzdet8+CJAkxg01OFUEzzb3/sQ22H185FYzcBaKpUmqwwZ&#10;GrqYI/6rjJYBjaekbuhVHr/JCpHlZ9Omy4FJNcVYQJkj7ch04hzGzYgHI/0NtAcUwMFkMHwQGPTg&#10;/lIyoLka6v/smBOUqK8GRVwUVRXdmDbV/BIZE3ee2ZxnmOEI1dBAyRTehuTgyMjbGxR7LZMML50c&#10;e0XTJHWOBo+uPN+nUy/PcPUEAAD//wMAUEsDBBQABgAIAAAAIQBKGrI+4AAAAAwBAAAPAAAAZHJz&#10;L2Rvd25yZXYueG1sTI9PT8JAFMTvJn6HzTPxBruthELpKyEG8Khi43npPtvG7p90l1K/vctJj5OZ&#10;zPym2E66ZyMNvrMGIZkLYGRqqzrTIFQfh9kKmA/SKNlbQwg/5GFb3t8VMlf2at5pPIWGxRLjc4nQ&#10;huByzn3dkpZ+bh2Z6H3ZQcsQ5dBwNchrLNc9T4VYci07Exda6ei5pfr7dNEILrhj9jK8vu32h1FU&#10;n8cq7Zo94uPDtNsACzSFvzDc8CM6lJHpbC9GedYjZMt1RA8Is0QsgN0SySJ7AnZGSBOxAl4W/P+J&#10;8hcAAP//AwBQSwECLQAUAAYACAAAACEAtoM4kv4AAADhAQAAEwAAAAAAAAAAAAAAAAAAAAAAW0Nv&#10;bnRlbnRfVHlwZXNdLnhtbFBLAQItABQABgAIAAAAIQA4/SH/1gAAAJQBAAALAAAAAAAAAAAAAAAA&#10;AC8BAABfcmVscy8ucmVsc1BLAQItABQABgAIAAAAIQAfspQ7+QEAAM4DAAAOAAAAAAAAAAAAAAAA&#10;AC4CAABkcnMvZTJvRG9jLnhtbFBLAQItABQABgAIAAAAIQBKGrI+4AAAAAwBAAAPAAAAAAAAAAAA&#10;AAAAAFMEAABkcnMvZG93bnJldi54bWxQSwUGAAAAAAQABADzAAAAYAUAAAAA&#10;" filled="f" stroked="f">
              <v:textbox style="mso-fit-shape-to-text:t">
                <w:txbxContent>
                  <w:p w14:paraId="0109E312" w14:textId="4EE17A6E" w:rsidR="00ED25B0" w:rsidRPr="00ED25B0" w:rsidRDefault="00981832" w:rsidP="00ED25B0">
                    <w:pPr>
                      <w:jc w:val="center"/>
                      <w:rPr>
                        <w:rFonts w:ascii="VAGRundschriftD" w:hAnsi="VAGRundschriftD"/>
                        <w:color w:val="595959" w:themeColor="text1" w:themeTint="A6"/>
                        <w:sz w:val="24"/>
                        <w:szCs w:val="24"/>
                      </w:rPr>
                    </w:pPr>
                    <w:r w:rsidRPr="00981832">
                      <w:rPr>
                        <w:rFonts w:ascii="VAGRundschriftD" w:hAnsi="VAGRundschriftD"/>
                        <w:color w:val="595959" w:themeColor="text1" w:themeTint="A6"/>
                        <w:sz w:val="24"/>
                        <w:szCs w:val="24"/>
                      </w:rPr>
                      <w:t>VR-MSc-Training-State-Machines</w:t>
                    </w:r>
                  </w:p>
                </w:txbxContent>
              </v:textbox>
              <w10:wrap type="square" anchorx="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13E1F"/>
    <w:multiLevelType w:val="hybridMultilevel"/>
    <w:tmpl w:val="D63E9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F610AA6"/>
    <w:multiLevelType w:val="hybridMultilevel"/>
    <w:tmpl w:val="5B762D7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A84448"/>
    <w:multiLevelType w:val="hybridMultilevel"/>
    <w:tmpl w:val="63A64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0D120C"/>
    <w:multiLevelType w:val="hybridMultilevel"/>
    <w:tmpl w:val="F2C86D3E"/>
    <w:lvl w:ilvl="0" w:tplc="C9D44CE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CF5627A"/>
    <w:multiLevelType w:val="hybridMultilevel"/>
    <w:tmpl w:val="6EA8B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235884"/>
    <w:multiLevelType w:val="hybridMultilevel"/>
    <w:tmpl w:val="2B0E13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62F74"/>
    <w:multiLevelType w:val="hybridMultilevel"/>
    <w:tmpl w:val="D31C687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30510507">
    <w:abstractNumId w:val="5"/>
  </w:num>
  <w:num w:numId="2" w16cid:durableId="1700083238">
    <w:abstractNumId w:val="0"/>
  </w:num>
  <w:num w:numId="3" w16cid:durableId="1146749168">
    <w:abstractNumId w:val="4"/>
  </w:num>
  <w:num w:numId="4" w16cid:durableId="1650942432">
    <w:abstractNumId w:val="2"/>
  </w:num>
  <w:num w:numId="5" w16cid:durableId="2046906776">
    <w:abstractNumId w:val="6"/>
  </w:num>
  <w:num w:numId="6" w16cid:durableId="800655984">
    <w:abstractNumId w:val="1"/>
  </w:num>
  <w:num w:numId="7" w16cid:durableId="74857498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t7C0MDIzMDczNDRU0lEKTi0uzszPAykwqQUADIT7KywAAAA="/>
  </w:docVars>
  <w:rsids>
    <w:rsidRoot w:val="00775DB1"/>
    <w:rsid w:val="000055F3"/>
    <w:rsid w:val="00023C41"/>
    <w:rsid w:val="000423EF"/>
    <w:rsid w:val="000B0D81"/>
    <w:rsid w:val="000C0688"/>
    <w:rsid w:val="000C6447"/>
    <w:rsid w:val="000D0F58"/>
    <w:rsid w:val="000D2E68"/>
    <w:rsid w:val="000F576D"/>
    <w:rsid w:val="000F78FA"/>
    <w:rsid w:val="00110295"/>
    <w:rsid w:val="00137089"/>
    <w:rsid w:val="0017162B"/>
    <w:rsid w:val="001A756E"/>
    <w:rsid w:val="001B364B"/>
    <w:rsid w:val="001C657C"/>
    <w:rsid w:val="002257B0"/>
    <w:rsid w:val="00226BE5"/>
    <w:rsid w:val="0028009C"/>
    <w:rsid w:val="002A11AE"/>
    <w:rsid w:val="002A52A8"/>
    <w:rsid w:val="002C4E29"/>
    <w:rsid w:val="002D1D5A"/>
    <w:rsid w:val="002E79DD"/>
    <w:rsid w:val="00320F11"/>
    <w:rsid w:val="003B2360"/>
    <w:rsid w:val="003C449E"/>
    <w:rsid w:val="003E59FE"/>
    <w:rsid w:val="00441314"/>
    <w:rsid w:val="004966AB"/>
    <w:rsid w:val="004C7B04"/>
    <w:rsid w:val="005060BD"/>
    <w:rsid w:val="00517CE4"/>
    <w:rsid w:val="005357C8"/>
    <w:rsid w:val="00541BF4"/>
    <w:rsid w:val="00550E9C"/>
    <w:rsid w:val="00571E5E"/>
    <w:rsid w:val="00573A7D"/>
    <w:rsid w:val="005760B5"/>
    <w:rsid w:val="00582536"/>
    <w:rsid w:val="0058436C"/>
    <w:rsid w:val="00596157"/>
    <w:rsid w:val="005A14BF"/>
    <w:rsid w:val="005D654F"/>
    <w:rsid w:val="005F7199"/>
    <w:rsid w:val="00601F45"/>
    <w:rsid w:val="00603BB3"/>
    <w:rsid w:val="00604641"/>
    <w:rsid w:val="006432ED"/>
    <w:rsid w:val="00655D50"/>
    <w:rsid w:val="0066713B"/>
    <w:rsid w:val="006A1947"/>
    <w:rsid w:val="007032BB"/>
    <w:rsid w:val="00715D81"/>
    <w:rsid w:val="00775DB1"/>
    <w:rsid w:val="00795712"/>
    <w:rsid w:val="007A0419"/>
    <w:rsid w:val="007A2077"/>
    <w:rsid w:val="00825F90"/>
    <w:rsid w:val="008453CC"/>
    <w:rsid w:val="008641C3"/>
    <w:rsid w:val="008678F5"/>
    <w:rsid w:val="008759B3"/>
    <w:rsid w:val="00887D2A"/>
    <w:rsid w:val="008A513E"/>
    <w:rsid w:val="008E6E67"/>
    <w:rsid w:val="008F51B3"/>
    <w:rsid w:val="008F62C1"/>
    <w:rsid w:val="00917060"/>
    <w:rsid w:val="009216FB"/>
    <w:rsid w:val="00965E38"/>
    <w:rsid w:val="00981832"/>
    <w:rsid w:val="00994130"/>
    <w:rsid w:val="009949E1"/>
    <w:rsid w:val="009B0C62"/>
    <w:rsid w:val="009C4E61"/>
    <w:rsid w:val="009D3A8C"/>
    <w:rsid w:val="009E1771"/>
    <w:rsid w:val="009E193A"/>
    <w:rsid w:val="009E4CA6"/>
    <w:rsid w:val="009E6D9F"/>
    <w:rsid w:val="009F28E5"/>
    <w:rsid w:val="009F304C"/>
    <w:rsid w:val="009F3673"/>
    <w:rsid w:val="00A13B83"/>
    <w:rsid w:val="00A478A4"/>
    <w:rsid w:val="00A666C4"/>
    <w:rsid w:val="00A7248E"/>
    <w:rsid w:val="00A73387"/>
    <w:rsid w:val="00AC7391"/>
    <w:rsid w:val="00AE2A44"/>
    <w:rsid w:val="00AE4547"/>
    <w:rsid w:val="00B30F3C"/>
    <w:rsid w:val="00B56689"/>
    <w:rsid w:val="00B56D77"/>
    <w:rsid w:val="00B92041"/>
    <w:rsid w:val="00BB220A"/>
    <w:rsid w:val="00BC1DE9"/>
    <w:rsid w:val="00C34518"/>
    <w:rsid w:val="00C37A8B"/>
    <w:rsid w:val="00CB5FB8"/>
    <w:rsid w:val="00CD7668"/>
    <w:rsid w:val="00CF75EA"/>
    <w:rsid w:val="00D46F5A"/>
    <w:rsid w:val="00D52A1E"/>
    <w:rsid w:val="00D83310"/>
    <w:rsid w:val="00DA72F2"/>
    <w:rsid w:val="00DB0A16"/>
    <w:rsid w:val="00DE078B"/>
    <w:rsid w:val="00DE548D"/>
    <w:rsid w:val="00DF70C0"/>
    <w:rsid w:val="00E307A2"/>
    <w:rsid w:val="00E372FC"/>
    <w:rsid w:val="00E37566"/>
    <w:rsid w:val="00E47667"/>
    <w:rsid w:val="00E81294"/>
    <w:rsid w:val="00E91896"/>
    <w:rsid w:val="00E91BB2"/>
    <w:rsid w:val="00EB12B2"/>
    <w:rsid w:val="00EB7BDA"/>
    <w:rsid w:val="00EC0D4F"/>
    <w:rsid w:val="00EC20A0"/>
    <w:rsid w:val="00EC6B3E"/>
    <w:rsid w:val="00EC6DBC"/>
    <w:rsid w:val="00ED25B0"/>
    <w:rsid w:val="00ED604C"/>
    <w:rsid w:val="00EF0C7C"/>
    <w:rsid w:val="00EF0DE2"/>
    <w:rsid w:val="00F1177A"/>
    <w:rsid w:val="00F13704"/>
    <w:rsid w:val="00F647F0"/>
    <w:rsid w:val="00F65D7C"/>
    <w:rsid w:val="00FD31DF"/>
    <w:rsid w:val="00FD4034"/>
    <w:rsid w:val="00FF52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16BB87"/>
  <w15:chartTrackingRefBased/>
  <w15:docId w15:val="{AD98560A-6517-48D2-BC59-7CC67C173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668"/>
    <w:pPr>
      <w:spacing w:before="120" w:after="120"/>
    </w:pPr>
    <w:rPr>
      <w:color w:val="262626" w:themeColor="text1" w:themeTint="D9"/>
      <w:sz w:val="20"/>
    </w:rPr>
  </w:style>
  <w:style w:type="paragraph" w:styleId="Heading1">
    <w:name w:val="heading 1"/>
    <w:basedOn w:val="Normal"/>
    <w:next w:val="Normal"/>
    <w:link w:val="Heading1Char"/>
    <w:uiPriority w:val="9"/>
    <w:qFormat/>
    <w:rsid w:val="00E91896"/>
    <w:pPr>
      <w:keepNext/>
      <w:keepLines/>
      <w:spacing w:before="480"/>
      <w:outlineLvl w:val="0"/>
    </w:pPr>
    <w:rPr>
      <w:rFonts w:ascii="VAGRundschriftD" w:eastAsiaTheme="majorEastAsia" w:hAnsi="VAGRundschriftD" w:cstheme="majorBidi"/>
      <w:color w:val="0E1147"/>
      <w:sz w:val="36"/>
      <w:szCs w:val="32"/>
    </w:rPr>
  </w:style>
  <w:style w:type="paragraph" w:styleId="Heading2">
    <w:name w:val="heading 2"/>
    <w:basedOn w:val="Normal"/>
    <w:next w:val="Normal"/>
    <w:link w:val="Heading2Char"/>
    <w:uiPriority w:val="9"/>
    <w:unhideWhenUsed/>
    <w:qFormat/>
    <w:rsid w:val="00ED25B0"/>
    <w:pPr>
      <w:keepNext/>
      <w:keepLines/>
      <w:spacing w:before="40" w:after="0"/>
      <w:outlineLvl w:val="1"/>
    </w:pPr>
    <w:rPr>
      <w:rFonts w:ascii="VAGRundschriftD" w:eastAsiaTheme="majorEastAsia" w:hAnsi="VAGRundschriftD" w:cstheme="majorBidi"/>
      <w:color w:val="4326D6"/>
      <w:sz w:val="26"/>
      <w:szCs w:val="26"/>
    </w:rPr>
  </w:style>
  <w:style w:type="paragraph" w:styleId="Heading3">
    <w:name w:val="heading 3"/>
    <w:basedOn w:val="Normal"/>
    <w:next w:val="Normal"/>
    <w:link w:val="Heading3Char"/>
    <w:uiPriority w:val="9"/>
    <w:unhideWhenUsed/>
    <w:qFormat/>
    <w:rsid w:val="00541BF4"/>
    <w:pPr>
      <w:keepNext/>
      <w:keepLines/>
      <w:spacing w:before="40" w:after="0"/>
      <w:outlineLvl w:val="2"/>
    </w:pPr>
    <w:rPr>
      <w:rFonts w:ascii="VAGRundschriftD" w:eastAsiaTheme="majorEastAsia" w:hAnsi="VAGRundschriftD" w:cstheme="majorBidi"/>
      <w:color w:val="0E1147"/>
      <w:sz w:val="22"/>
      <w:szCs w:val="24"/>
    </w:rPr>
  </w:style>
  <w:style w:type="paragraph" w:styleId="Heading4">
    <w:name w:val="heading 4"/>
    <w:basedOn w:val="Normal"/>
    <w:next w:val="Normal"/>
    <w:link w:val="Heading4Char"/>
    <w:uiPriority w:val="9"/>
    <w:semiHidden/>
    <w:unhideWhenUsed/>
    <w:qFormat/>
    <w:rsid w:val="00541BF4"/>
    <w:pPr>
      <w:keepNext/>
      <w:keepLines/>
      <w:spacing w:before="40" w:after="0"/>
      <w:outlineLvl w:val="3"/>
    </w:pPr>
    <w:rPr>
      <w:rFonts w:ascii="VAGRundschriftD" w:eastAsiaTheme="majorEastAsia" w:hAnsi="VAGRundschriftD" w:cstheme="majorBidi"/>
      <w:i/>
      <w:iCs/>
      <w:color w:val="0E114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75D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5DB1"/>
  </w:style>
  <w:style w:type="paragraph" w:styleId="Footer">
    <w:name w:val="footer"/>
    <w:basedOn w:val="Normal"/>
    <w:link w:val="FooterChar"/>
    <w:uiPriority w:val="99"/>
    <w:unhideWhenUsed/>
    <w:rsid w:val="00775D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5DB1"/>
  </w:style>
  <w:style w:type="character" w:styleId="PlaceholderText">
    <w:name w:val="Placeholder Text"/>
    <w:basedOn w:val="DefaultParagraphFont"/>
    <w:uiPriority w:val="99"/>
    <w:semiHidden/>
    <w:rsid w:val="0028009C"/>
    <w:rPr>
      <w:color w:val="808080"/>
    </w:rPr>
  </w:style>
  <w:style w:type="character" w:customStyle="1" w:styleId="Heading1Char">
    <w:name w:val="Heading 1 Char"/>
    <w:basedOn w:val="DefaultParagraphFont"/>
    <w:link w:val="Heading1"/>
    <w:uiPriority w:val="9"/>
    <w:rsid w:val="00E91896"/>
    <w:rPr>
      <w:rFonts w:ascii="VAGRundschriftD" w:eastAsiaTheme="majorEastAsia" w:hAnsi="VAGRundschriftD" w:cstheme="majorBidi"/>
      <w:color w:val="0E1147"/>
      <w:sz w:val="36"/>
      <w:szCs w:val="32"/>
    </w:rPr>
  </w:style>
  <w:style w:type="paragraph" w:styleId="NoSpacing">
    <w:name w:val="No Spacing"/>
    <w:uiPriority w:val="1"/>
    <w:qFormat/>
    <w:rsid w:val="00ED25B0"/>
    <w:pPr>
      <w:spacing w:after="0" w:line="240" w:lineRule="auto"/>
    </w:pPr>
    <w:rPr>
      <w:rFonts w:ascii="Roboto" w:hAnsi="Roboto"/>
      <w:color w:val="262626" w:themeColor="text1" w:themeTint="D9"/>
      <w:sz w:val="20"/>
    </w:rPr>
  </w:style>
  <w:style w:type="character" w:customStyle="1" w:styleId="Heading2Char">
    <w:name w:val="Heading 2 Char"/>
    <w:basedOn w:val="DefaultParagraphFont"/>
    <w:link w:val="Heading2"/>
    <w:uiPriority w:val="9"/>
    <w:rsid w:val="00ED25B0"/>
    <w:rPr>
      <w:rFonts w:ascii="VAGRundschriftD" w:eastAsiaTheme="majorEastAsia" w:hAnsi="VAGRundschriftD" w:cstheme="majorBidi"/>
      <w:color w:val="4326D6"/>
      <w:sz w:val="26"/>
      <w:szCs w:val="26"/>
    </w:rPr>
  </w:style>
  <w:style w:type="character" w:customStyle="1" w:styleId="Heading3Char">
    <w:name w:val="Heading 3 Char"/>
    <w:basedOn w:val="DefaultParagraphFont"/>
    <w:link w:val="Heading3"/>
    <w:uiPriority w:val="9"/>
    <w:rsid w:val="00541BF4"/>
    <w:rPr>
      <w:rFonts w:ascii="VAGRundschriftD" w:eastAsiaTheme="majorEastAsia" w:hAnsi="VAGRundschriftD" w:cstheme="majorBidi"/>
      <w:color w:val="0E1147"/>
      <w:szCs w:val="24"/>
    </w:rPr>
  </w:style>
  <w:style w:type="character" w:customStyle="1" w:styleId="Heading4Char">
    <w:name w:val="Heading 4 Char"/>
    <w:basedOn w:val="DefaultParagraphFont"/>
    <w:link w:val="Heading4"/>
    <w:uiPriority w:val="9"/>
    <w:semiHidden/>
    <w:rsid w:val="00541BF4"/>
    <w:rPr>
      <w:rFonts w:ascii="VAGRundschriftD" w:eastAsiaTheme="majorEastAsia" w:hAnsi="VAGRundschriftD" w:cstheme="majorBidi"/>
      <w:i/>
      <w:iCs/>
      <w:color w:val="0E1147"/>
      <w:sz w:val="20"/>
    </w:rPr>
  </w:style>
  <w:style w:type="paragraph" w:styleId="TOCHeading">
    <w:name w:val="TOC Heading"/>
    <w:basedOn w:val="Heading1"/>
    <w:next w:val="Normal"/>
    <w:uiPriority w:val="39"/>
    <w:unhideWhenUsed/>
    <w:qFormat/>
    <w:rsid w:val="009E6D9F"/>
    <w:pPr>
      <w:spacing w:before="240" w:after="0"/>
      <w:outlineLvl w:val="9"/>
    </w:pPr>
    <w:rPr>
      <w:color w:val="002060"/>
      <w:sz w:val="32"/>
      <w:lang w:val="en-US"/>
    </w:rPr>
  </w:style>
  <w:style w:type="paragraph" w:styleId="TOC1">
    <w:name w:val="toc 1"/>
    <w:basedOn w:val="Normal"/>
    <w:next w:val="Normal"/>
    <w:autoRedefine/>
    <w:uiPriority w:val="39"/>
    <w:unhideWhenUsed/>
    <w:rsid w:val="009E6D9F"/>
    <w:pPr>
      <w:spacing w:after="100"/>
    </w:pPr>
  </w:style>
  <w:style w:type="paragraph" w:styleId="TOC2">
    <w:name w:val="toc 2"/>
    <w:basedOn w:val="Normal"/>
    <w:next w:val="Normal"/>
    <w:autoRedefine/>
    <w:uiPriority w:val="39"/>
    <w:unhideWhenUsed/>
    <w:rsid w:val="009E6D9F"/>
    <w:pPr>
      <w:spacing w:after="100"/>
      <w:ind w:left="200"/>
    </w:pPr>
  </w:style>
  <w:style w:type="paragraph" w:styleId="TOC3">
    <w:name w:val="toc 3"/>
    <w:basedOn w:val="Normal"/>
    <w:next w:val="Normal"/>
    <w:autoRedefine/>
    <w:uiPriority w:val="39"/>
    <w:unhideWhenUsed/>
    <w:rsid w:val="009E6D9F"/>
    <w:pPr>
      <w:spacing w:after="100"/>
      <w:ind w:left="400"/>
    </w:pPr>
  </w:style>
  <w:style w:type="character" w:styleId="Hyperlink">
    <w:name w:val="Hyperlink"/>
    <w:basedOn w:val="DefaultParagraphFont"/>
    <w:uiPriority w:val="99"/>
    <w:unhideWhenUsed/>
    <w:rsid w:val="009E6D9F"/>
    <w:rPr>
      <w:color w:val="0563C1" w:themeColor="hyperlink"/>
      <w:u w:val="single"/>
    </w:rPr>
  </w:style>
  <w:style w:type="paragraph" w:styleId="ListParagraph">
    <w:name w:val="List Paragraph"/>
    <w:basedOn w:val="Normal"/>
    <w:uiPriority w:val="34"/>
    <w:qFormat/>
    <w:rsid w:val="004C7B04"/>
    <w:pPr>
      <w:ind w:left="720"/>
      <w:contextualSpacing/>
    </w:pPr>
  </w:style>
  <w:style w:type="character" w:styleId="UnresolvedMention">
    <w:name w:val="Unresolved Mention"/>
    <w:basedOn w:val="DefaultParagraphFont"/>
    <w:uiPriority w:val="99"/>
    <w:semiHidden/>
    <w:unhideWhenUsed/>
    <w:rsid w:val="00C345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061197">
      <w:bodyDiv w:val="1"/>
      <w:marLeft w:val="0"/>
      <w:marRight w:val="0"/>
      <w:marTop w:val="0"/>
      <w:marBottom w:val="0"/>
      <w:divBdr>
        <w:top w:val="none" w:sz="0" w:space="0" w:color="auto"/>
        <w:left w:val="none" w:sz="0" w:space="0" w:color="auto"/>
        <w:bottom w:val="none" w:sz="0" w:space="0" w:color="auto"/>
        <w:right w:val="none" w:sz="0" w:space="0" w:color="auto"/>
      </w:divBdr>
    </w:div>
    <w:div w:id="1402872564">
      <w:bodyDiv w:val="1"/>
      <w:marLeft w:val="0"/>
      <w:marRight w:val="0"/>
      <w:marTop w:val="0"/>
      <w:marBottom w:val="0"/>
      <w:divBdr>
        <w:top w:val="none" w:sz="0" w:space="0" w:color="auto"/>
        <w:left w:val="none" w:sz="0" w:space="0" w:color="auto"/>
        <w:bottom w:val="none" w:sz="0" w:space="0" w:color="auto"/>
        <w:right w:val="none" w:sz="0" w:space="0" w:color="auto"/>
      </w:divBdr>
    </w:div>
    <w:div w:id="1420373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hyperlink" Target="https://docs.unity3d.com/Manual/StateMachineBasics.html" TargetMode="Externa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amedevbeginner.com/state-machines-in-unity-how-and-when-to-use-them/"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7A438D-45E6-40CE-855D-87B91D04F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9</Pages>
  <Words>1830</Words>
  <Characters>1043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Doc Title</vt:lpstr>
    </vt:vector>
  </TitlesOfParts>
  <Company/>
  <LinksUpToDate>false</LinksUpToDate>
  <CharactersWithSpaces>1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 Title</dc:title>
  <dc:subject/>
  <dc:creator>Joe Charman</dc:creator>
  <cp:keywords/>
  <dc:description/>
  <cp:lastModifiedBy>BENGEYFIELD J. (903175)</cp:lastModifiedBy>
  <cp:revision>135</cp:revision>
  <dcterms:created xsi:type="dcterms:W3CDTF">2022-05-05T10:02:00Z</dcterms:created>
  <dcterms:modified xsi:type="dcterms:W3CDTF">2023-04-18T13:56:00Z</dcterms:modified>
</cp:coreProperties>
</file>